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73F34B" w14:textId="53EEBBD3" w:rsidR="00B67D93" w:rsidRDefault="008D057D">
      <w:pPr>
        <w:pStyle w:val="1"/>
        <w:spacing w:before="120" w:after="120"/>
        <w:ind w:firstLine="420"/>
        <w:jc w:val="center"/>
      </w:pPr>
      <w:r w:rsidRPr="008D057D">
        <w:rPr>
          <w:rFonts w:eastAsia="PMingLiU"/>
          <w:lang w:eastAsia="zh-TW"/>
        </w:rPr>
        <w:t>2024-2025</w:t>
      </w:r>
      <w:r w:rsidRPr="008D057D">
        <w:rPr>
          <w:rFonts w:eastAsia="PMingLiU" w:hint="eastAsia"/>
          <w:lang w:eastAsia="zh-TW"/>
        </w:rPr>
        <w:t>秋季學期實驗室科</w:t>
      </w:r>
      <w:proofErr w:type="gramStart"/>
      <w:r w:rsidRPr="008D057D">
        <w:rPr>
          <w:rFonts w:eastAsia="PMingLiU" w:hint="eastAsia"/>
          <w:lang w:eastAsia="zh-TW"/>
        </w:rPr>
        <w:t>研</w:t>
      </w:r>
      <w:proofErr w:type="gramEnd"/>
      <w:r w:rsidRPr="008D057D">
        <w:rPr>
          <w:rFonts w:eastAsia="PMingLiU" w:hint="eastAsia"/>
          <w:lang w:eastAsia="zh-TW"/>
        </w:rPr>
        <w:t>探究課教學單元資訊表</w:t>
      </w:r>
    </w:p>
    <w:tbl>
      <w:tblPr>
        <w:tblW w:w="134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077"/>
        <w:gridCol w:w="2462"/>
        <w:gridCol w:w="1393"/>
        <w:gridCol w:w="1442"/>
        <w:gridCol w:w="2126"/>
        <w:gridCol w:w="1984"/>
        <w:gridCol w:w="2410"/>
      </w:tblGrid>
      <w:tr w:rsidR="00B67D93" w14:paraId="64D64CFF" w14:textId="77777777">
        <w:trPr>
          <w:trHeight w:val="526"/>
          <w:jc w:val="center"/>
        </w:trPr>
        <w:tc>
          <w:tcPr>
            <w:tcW w:w="567" w:type="dxa"/>
            <w:vAlign w:val="center"/>
          </w:tcPr>
          <w:p w14:paraId="3D49449C" w14:textId="5C65E97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No</w:t>
            </w:r>
          </w:p>
        </w:tc>
        <w:tc>
          <w:tcPr>
            <w:tcW w:w="1077" w:type="dxa"/>
            <w:vAlign w:val="center"/>
          </w:tcPr>
          <w:p w14:paraId="3ED9EFA3" w14:textId="462975C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系別</w:t>
            </w:r>
          </w:p>
        </w:tc>
        <w:tc>
          <w:tcPr>
            <w:tcW w:w="2462" w:type="dxa"/>
            <w:vAlign w:val="center"/>
          </w:tcPr>
          <w:p w14:paraId="49CB0752" w14:textId="2203E6F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學單元名稱</w:t>
            </w:r>
          </w:p>
        </w:tc>
        <w:tc>
          <w:tcPr>
            <w:tcW w:w="1393" w:type="dxa"/>
            <w:vAlign w:val="center"/>
          </w:tcPr>
          <w:p w14:paraId="0CE4BD18" w14:textId="0CF2568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負責教師</w:t>
            </w:r>
          </w:p>
        </w:tc>
        <w:tc>
          <w:tcPr>
            <w:tcW w:w="1442" w:type="dxa"/>
            <w:vAlign w:val="center"/>
          </w:tcPr>
          <w:p w14:paraId="3E36EF33" w14:textId="06B8B99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電話</w:t>
            </w:r>
          </w:p>
        </w:tc>
        <w:tc>
          <w:tcPr>
            <w:tcW w:w="2126" w:type="dxa"/>
            <w:vAlign w:val="center"/>
          </w:tcPr>
          <w:p w14:paraId="5C835B2E" w14:textId="5B37B8F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e-mail</w:t>
            </w:r>
          </w:p>
        </w:tc>
        <w:tc>
          <w:tcPr>
            <w:tcW w:w="1984" w:type="dxa"/>
            <w:vAlign w:val="center"/>
          </w:tcPr>
          <w:p w14:paraId="364DE3E1" w14:textId="4B5D73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地址</w:t>
            </w:r>
          </w:p>
        </w:tc>
        <w:tc>
          <w:tcPr>
            <w:tcW w:w="2410" w:type="dxa"/>
            <w:vAlign w:val="center"/>
          </w:tcPr>
          <w:p w14:paraId="652C055A" w14:textId="7E8B3E7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上課時間</w:t>
            </w:r>
          </w:p>
        </w:tc>
      </w:tr>
      <w:tr w:rsidR="00B67D93" w14:paraId="08ECB79B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0C54C3C8" w14:textId="5A6B9E8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0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2AE78DC6" w14:textId="597A6A3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1036AEAA" w14:textId="2D16F31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概論課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1CD7590C" w14:textId="7DDF576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湯彬</w:t>
            </w:r>
          </w:p>
          <w:p w14:paraId="0C7FD80F" w14:textId="54B05FA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1F9081DB" w14:textId="0EBF9D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802</w:t>
            </w:r>
          </w:p>
          <w:p w14:paraId="05D27033" w14:textId="7DCA928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84862)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5270C7F" w14:textId="7C6CE39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lang w:eastAsia="zh-TW"/>
              </w:rPr>
              <w:t>btang@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6175846" w14:textId="4C87430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待定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8A2643F" w14:textId="7D3B42F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0238C2B" w14:textId="77777777">
        <w:trPr>
          <w:jc w:val="center"/>
        </w:trPr>
        <w:tc>
          <w:tcPr>
            <w:tcW w:w="567" w:type="dxa"/>
            <w:vAlign w:val="center"/>
          </w:tcPr>
          <w:p w14:paraId="7C4C6C61" w14:textId="4B33E62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</w:t>
            </w:r>
          </w:p>
        </w:tc>
        <w:tc>
          <w:tcPr>
            <w:tcW w:w="1077" w:type="dxa"/>
            <w:vAlign w:val="center"/>
          </w:tcPr>
          <w:p w14:paraId="1AE6B27D" w14:textId="40E522A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材料系</w:t>
            </w:r>
          </w:p>
        </w:tc>
        <w:tc>
          <w:tcPr>
            <w:tcW w:w="2462" w:type="dxa"/>
            <w:vAlign w:val="center"/>
          </w:tcPr>
          <w:p w14:paraId="1F5A1298" w14:textId="32A35424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資訊技術中的材料科學</w:t>
            </w:r>
          </w:p>
        </w:tc>
        <w:tc>
          <w:tcPr>
            <w:tcW w:w="1393" w:type="dxa"/>
            <w:vAlign w:val="center"/>
          </w:tcPr>
          <w:p w14:paraId="5D881900" w14:textId="275FB8E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曉慧</w:t>
            </w:r>
          </w:p>
          <w:p w14:paraId="4933EF4A" w14:textId="5F23AFE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vAlign w:val="center"/>
          </w:tcPr>
          <w:p w14:paraId="686FBF00" w14:textId="40DFD16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2689</w:t>
            </w:r>
          </w:p>
          <w:p w14:paraId="21FF4A07" w14:textId="58A214A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73462)</w:t>
            </w:r>
          </w:p>
        </w:tc>
        <w:tc>
          <w:tcPr>
            <w:tcW w:w="2126" w:type="dxa"/>
            <w:vAlign w:val="center"/>
          </w:tcPr>
          <w:p w14:paraId="59C7BF04" w14:textId="0A13732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wxh@tsinghua.edu.cn</w:t>
            </w:r>
          </w:p>
        </w:tc>
        <w:tc>
          <w:tcPr>
            <w:tcW w:w="1984" w:type="dxa"/>
            <w:vAlign w:val="center"/>
          </w:tcPr>
          <w:p w14:paraId="5EF7D970" w14:textId="736E5A5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逸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夫技科樓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B213</w:t>
            </w:r>
          </w:p>
        </w:tc>
        <w:tc>
          <w:tcPr>
            <w:tcW w:w="2410" w:type="dxa"/>
            <w:vAlign w:val="center"/>
          </w:tcPr>
          <w:p w14:paraId="655D877C" w14:textId="4C1299C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454EEB22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C52B94" w14:textId="41FB6715" w:rsidR="00B67D93" w:rsidRDefault="008D057D">
            <w:pPr>
              <w:widowControl/>
              <w:jc w:val="center"/>
              <w:rPr>
                <w:rFonts w:ascii="Arial" w:hAnsi="Arial" w:cs="Arial"/>
                <w:kern w:val="0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25C46C" w14:textId="10B62C1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材料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ED6695" w14:textId="1FCE5E0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太陽能利用中的材料科學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A854C01" w14:textId="0F2E581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林紅</w:t>
            </w:r>
          </w:p>
          <w:p w14:paraId="06C18F18" w14:textId="284C453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A9B3F32" w14:textId="5622C08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2672</w:t>
            </w:r>
          </w:p>
          <w:p w14:paraId="40D432D6" w14:textId="39188D3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96152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7AF1522" w14:textId="67E98A2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hong-lin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CA8795" w14:textId="25799E8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逸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夫技科樓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B213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C00485" w14:textId="54ADC79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177A2E4D" w14:textId="5AB7D41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40B95FC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7F9F42CD" w14:textId="64728E0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3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1BD2AF4E" w14:textId="0982C71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電腦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7C9C0E7C" w14:textId="7A7BF32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超級計算技術及其應用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09E4B25F" w14:textId="3013E97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翟季冬</w:t>
            </w:r>
          </w:p>
          <w:p w14:paraId="259B9BCA" w14:textId="43D1DE7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5DB44D7A" w14:textId="5DB0AAA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5592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690D2AE4" w14:textId="19A1BBB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zhaijidong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39336A69" w14:textId="142601BB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東主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9-320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實驗室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0486021C" w14:textId="23D1ED3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47D54D6B" w14:textId="77777777">
        <w:trPr>
          <w:jc w:val="center"/>
        </w:trPr>
        <w:tc>
          <w:tcPr>
            <w:tcW w:w="567" w:type="dxa"/>
            <w:vAlign w:val="center"/>
          </w:tcPr>
          <w:p w14:paraId="6B85A5A8" w14:textId="2584416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</w:t>
            </w:r>
          </w:p>
        </w:tc>
        <w:tc>
          <w:tcPr>
            <w:tcW w:w="1077" w:type="dxa"/>
            <w:vAlign w:val="center"/>
          </w:tcPr>
          <w:p w14:paraId="01311852" w14:textId="59B7F03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電機系</w:t>
            </w:r>
          </w:p>
        </w:tc>
        <w:tc>
          <w:tcPr>
            <w:tcW w:w="2462" w:type="dxa"/>
            <w:vAlign w:val="center"/>
          </w:tcPr>
          <w:p w14:paraId="537E9FAF" w14:textId="0710FCD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虛擬世界和真實世界的橋樑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—虛擬儀器技術</w:t>
            </w:r>
          </w:p>
        </w:tc>
        <w:tc>
          <w:tcPr>
            <w:tcW w:w="1393" w:type="dxa"/>
            <w:vAlign w:val="center"/>
          </w:tcPr>
          <w:p w14:paraId="3BC0E89F" w14:textId="6A71E03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郝麗</w:t>
            </w:r>
          </w:p>
          <w:p w14:paraId="72A8FE37" w14:textId="5CA78B3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vAlign w:val="center"/>
          </w:tcPr>
          <w:p w14:paraId="582D77BE" w14:textId="3AE0772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4877</w:t>
            </w:r>
          </w:p>
        </w:tc>
        <w:tc>
          <w:tcPr>
            <w:tcW w:w="2126" w:type="dxa"/>
            <w:vAlign w:val="center"/>
          </w:tcPr>
          <w:p w14:paraId="6357A64A" w14:textId="21EA746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hao@tsinghua.edu.cn</w:t>
            </w:r>
          </w:p>
        </w:tc>
        <w:tc>
          <w:tcPr>
            <w:tcW w:w="1984" w:type="dxa"/>
            <w:vAlign w:val="center"/>
          </w:tcPr>
          <w:p w14:paraId="34933ECC" w14:textId="1992EDD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西主樓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區</w:t>
            </w:r>
            <w:r w:rsidRPr="008D057D">
              <w:rPr>
                <w:rFonts w:eastAsia="PMingLiU"/>
                <w:szCs w:val="21"/>
                <w:lang w:eastAsia="zh-TW"/>
              </w:rPr>
              <w:t>301</w:t>
            </w:r>
          </w:p>
        </w:tc>
        <w:tc>
          <w:tcPr>
            <w:tcW w:w="2410" w:type="dxa"/>
            <w:vAlign w:val="center"/>
          </w:tcPr>
          <w:p w14:paraId="0FDCF0C1" w14:textId="7130553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2A0CCB05" w14:textId="5F4D3C0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D67FE05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5D07CA1A" w14:textId="42DC6E6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EE1252F" w14:textId="66DD010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電子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6E5C3877" w14:textId="069541F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人工智慧和節能中的半導體光電子晶片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62EF1681" w14:textId="18BA34A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洪濤</w:t>
            </w:r>
          </w:p>
          <w:p w14:paraId="093F34A6" w14:textId="4FF14B3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研究員</w:t>
            </w:r>
          </w:p>
          <w:p w14:paraId="58D3795A" w14:textId="6CABBAA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健</w:t>
            </w:r>
            <w:r w:rsidR="00000000">
              <w:rPr>
                <w:rFonts w:hint="eastAsia"/>
                <w:szCs w:val="21"/>
              </w:rPr>
              <w:t xml:space="preserve"> </w:t>
            </w:r>
          </w:p>
          <w:p w14:paraId="43E3629D" w14:textId="7E9EEE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研究員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54AF09D" w14:textId="5AE6248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8300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6FD66C4" w14:textId="78C2506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hongtao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625C3BBA" w14:textId="616961D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羅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姆</w:t>
            </w:r>
            <w:proofErr w:type="gramEnd"/>
            <w:r w:rsidRPr="008D057D">
              <w:rPr>
                <w:rFonts w:eastAsia="PMingLiU" w:hint="eastAsia"/>
                <w:szCs w:val="21"/>
                <w:lang w:eastAsia="zh-TW"/>
              </w:rPr>
              <w:t>樓</w:t>
            </w:r>
            <w:r w:rsidRPr="008D057D">
              <w:rPr>
                <w:rFonts w:eastAsia="PMingLiU"/>
                <w:szCs w:val="21"/>
                <w:lang w:eastAsia="zh-TW"/>
              </w:rPr>
              <w:t>4-310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76C3633" w14:textId="4669D61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本學期未開課</w:t>
            </w:r>
          </w:p>
        </w:tc>
      </w:tr>
      <w:tr w:rsidR="00B67D93" w14:paraId="04D857E8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988E832" w14:textId="77554D29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1440B2F7" w14:textId="6707DA3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信息學院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111E5752" w14:textId="17B5E49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寬頻無線移動通信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540890FF" w14:textId="616D1FA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粟欣</w:t>
            </w:r>
          </w:p>
          <w:p w14:paraId="67AF66EB" w14:textId="686B1F8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4F0C2EDF" w14:textId="1A364E0D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94314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16EF143" w14:textId="32331F9C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suxin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82A5F6C" w14:textId="300B47E0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FIT</w:t>
            </w:r>
            <w:r w:rsidRPr="008D057D">
              <w:rPr>
                <w:rFonts w:eastAsia="PMingLiU" w:hint="eastAsia"/>
                <w:lang w:eastAsia="zh-TW"/>
              </w:rPr>
              <w:t>樓</w:t>
            </w:r>
            <w:r w:rsidRPr="008D057D">
              <w:rPr>
                <w:rFonts w:eastAsia="PMingLiU"/>
                <w:lang w:eastAsia="zh-TW"/>
              </w:rPr>
              <w:t>4-502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C9B8208" w14:textId="0AA0351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5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6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7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8</w:t>
            </w:r>
            <w:r w:rsidRPr="008D057D">
              <w:rPr>
                <w:rFonts w:eastAsia="PMingLiU" w:hint="eastAsia"/>
                <w:lang w:eastAsia="zh-TW"/>
              </w:rPr>
              <w:t>周，周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大節</w:t>
            </w:r>
          </w:p>
        </w:tc>
      </w:tr>
      <w:tr w:rsidR="00B67D93" w14:paraId="1EE69053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7AB12171" w14:textId="227B378E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7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785CD4CC" w14:textId="19CB1E65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航院</w:t>
            </w:r>
            <w:proofErr w:type="gramEnd"/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1C5C93EB" w14:textId="2CF4D7F6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lang w:eastAsia="zh-TW"/>
              </w:rPr>
              <w:t>納米尺度導熱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26A350F3" w14:textId="552F0DF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馬維剛</w:t>
            </w:r>
          </w:p>
          <w:p w14:paraId="6265450E" w14:textId="2DF83D04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副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62170E90" w14:textId="4A5A64D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99652</w:t>
            </w:r>
          </w:p>
          <w:p w14:paraId="29969A68" w14:textId="45F35F5E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(H82419130)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1AE576F" w14:textId="406CE43C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maweigang@tsinghua</w:t>
            </w:r>
            <w:r w:rsidRPr="008D057D">
              <w:rPr>
                <w:rFonts w:eastAsia="PMingLiU"/>
                <w:szCs w:val="21"/>
                <w:lang w:eastAsia="zh-TW"/>
              </w:rPr>
              <w:lastRenderedPageBreak/>
              <w:t>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85CF405" w14:textId="037BE1FC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逸夫技術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科學樓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C</w:t>
            </w: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區</w:t>
            </w:r>
            <w:r w:rsidRPr="008D057D">
              <w:rPr>
                <w:rFonts w:eastAsia="PMingLiU"/>
                <w:szCs w:val="21"/>
                <w:lang w:eastAsia="zh-TW"/>
              </w:rPr>
              <w:t>21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（</w:t>
            </w:r>
            <w:r w:rsidRPr="008D057D">
              <w:rPr>
                <w:rFonts w:eastAsia="PMingLiU"/>
                <w:szCs w:val="21"/>
                <w:lang w:eastAsia="zh-TW"/>
              </w:rPr>
              <w:t>III21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）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10A5495" w14:textId="6BA00CF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lastRenderedPageBreak/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145BC022" w14:textId="675AEFA2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BA71F8D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0E3B8DEE" w14:textId="19E55DC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lastRenderedPageBreak/>
              <w:t>8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1DC0ABC5" w14:textId="72F82C4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物系</w:t>
            </w:r>
            <w:proofErr w:type="gramEnd"/>
          </w:p>
        </w:tc>
        <w:tc>
          <w:tcPr>
            <w:tcW w:w="2462" w:type="dxa"/>
            <w:shd w:val="clear" w:color="auto" w:fill="C00000"/>
            <w:vAlign w:val="center"/>
          </w:tcPr>
          <w:p w14:paraId="038A62E9" w14:textId="1A7044C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氣體放電中的光譜測量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6F013CEA" w14:textId="408DA50F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蒲以康</w:t>
            </w:r>
            <w:proofErr w:type="gramEnd"/>
          </w:p>
          <w:p w14:paraId="1D8AC6A9" w14:textId="0C87D11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6FF3F95D" w14:textId="53F8F6F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931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7DB258EC" w14:textId="610BA4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puyikang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3E0A448E" w14:textId="42444104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工物館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227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AF4C7F1" w14:textId="5961764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11735531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25722423" w14:textId="772D22A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26E12A3C" w14:textId="56B2A15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物系</w:t>
            </w:r>
            <w:proofErr w:type="gramEnd"/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271DF945" w14:textId="745597E7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微焦點</w:t>
            </w:r>
            <w:r w:rsidRPr="008D057D">
              <w:rPr>
                <w:rFonts w:eastAsia="PMingLiU"/>
                <w:lang w:eastAsia="zh-TW"/>
              </w:rPr>
              <w:t>X</w:t>
            </w:r>
            <w:r w:rsidRPr="008D057D">
              <w:rPr>
                <w:rFonts w:eastAsia="PMingLiU" w:hint="eastAsia"/>
                <w:lang w:eastAsia="zh-TW"/>
              </w:rPr>
              <w:t>射線成像實驗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43F08BC1" w14:textId="3D890BB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政</w:t>
            </w:r>
          </w:p>
          <w:p w14:paraId="7E2E5416" w14:textId="0943959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525CBC30" w14:textId="1922522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振天</w:t>
            </w:r>
          </w:p>
          <w:p w14:paraId="4AAC625E" w14:textId="04B8408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52467D53" w14:textId="5CCCFFF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451</w:t>
            </w:r>
          </w:p>
          <w:p w14:paraId="7542B66F" w14:textId="090A7EE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89163)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1B5DC600" w14:textId="4B2DC4A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zheng@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781A345" w14:textId="401B8C8D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工物館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217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36193E3" w14:textId="642ED7C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AAC18E3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1097F798" w14:textId="68482E8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bookmarkStart w:id="0" w:name="_Hlk399772199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0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31023DF0" w14:textId="646CAE7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物系</w:t>
            </w:r>
            <w:proofErr w:type="gramEnd"/>
          </w:p>
        </w:tc>
        <w:tc>
          <w:tcPr>
            <w:tcW w:w="2462" w:type="dxa"/>
            <w:shd w:val="clear" w:color="auto" w:fill="C00000"/>
            <w:vAlign w:val="center"/>
          </w:tcPr>
          <w:p w14:paraId="3E0EF11C" w14:textId="56C95DB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等離子體與健康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5E449F9A" w14:textId="4723786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李和平</w:t>
            </w:r>
          </w:p>
          <w:p w14:paraId="09ABCE62" w14:textId="155454E4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1F194D9C" w14:textId="1F8C022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816</w:t>
            </w:r>
          </w:p>
          <w:p w14:paraId="28C32281" w14:textId="2765848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56532817)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610F779E" w14:textId="1C9839D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heping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296CD08D" w14:textId="4DD14AC8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工物系</w:t>
            </w:r>
            <w:proofErr w:type="gramEnd"/>
            <w:r w:rsidRPr="008D057D">
              <w:rPr>
                <w:rFonts w:eastAsia="PMingLiU" w:hint="eastAsia"/>
                <w:szCs w:val="21"/>
                <w:lang w:eastAsia="zh-TW"/>
              </w:rPr>
              <w:t>舊館</w:t>
            </w:r>
            <w:r w:rsidRPr="008D057D">
              <w:rPr>
                <w:rFonts w:eastAsia="PMingLiU"/>
                <w:szCs w:val="21"/>
                <w:lang w:eastAsia="zh-TW"/>
              </w:rPr>
              <w:t>22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房間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4E897721" w14:textId="25AFF64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本學期未開課</w:t>
            </w:r>
          </w:p>
        </w:tc>
      </w:tr>
      <w:bookmarkEnd w:id="0"/>
      <w:tr w:rsidR="00B67D93" w14:paraId="7AD05C6E" w14:textId="77777777">
        <w:trPr>
          <w:jc w:val="center"/>
        </w:trPr>
        <w:tc>
          <w:tcPr>
            <w:tcW w:w="567" w:type="dxa"/>
            <w:vAlign w:val="center"/>
          </w:tcPr>
          <w:p w14:paraId="07438586" w14:textId="4E53D2D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1</w:t>
            </w:r>
          </w:p>
        </w:tc>
        <w:tc>
          <w:tcPr>
            <w:tcW w:w="1077" w:type="dxa"/>
            <w:vAlign w:val="center"/>
          </w:tcPr>
          <w:p w14:paraId="44661CFA" w14:textId="245E688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業工程系</w:t>
            </w:r>
          </w:p>
        </w:tc>
        <w:tc>
          <w:tcPr>
            <w:tcW w:w="2462" w:type="dxa"/>
            <w:vAlign w:val="center"/>
          </w:tcPr>
          <w:p w14:paraId="1C727E9C" w14:textId="3D486B45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人機系統模擬</w:t>
            </w:r>
          </w:p>
        </w:tc>
        <w:tc>
          <w:tcPr>
            <w:tcW w:w="1393" w:type="dxa"/>
            <w:vAlign w:val="center"/>
          </w:tcPr>
          <w:p w14:paraId="6F6FEDB4" w14:textId="4ADC8861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嚴京濱</w:t>
            </w:r>
            <w:proofErr w:type="gramEnd"/>
          </w:p>
          <w:p w14:paraId="33FEF3B9" w14:textId="14CAA9D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vAlign w:val="center"/>
          </w:tcPr>
          <w:p w14:paraId="56D8D83F" w14:textId="505F8C8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3170</w:t>
            </w:r>
          </w:p>
        </w:tc>
        <w:tc>
          <w:tcPr>
            <w:tcW w:w="2126" w:type="dxa"/>
            <w:vAlign w:val="center"/>
          </w:tcPr>
          <w:p w14:paraId="57ECD322" w14:textId="02A6A1E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anjb@tsinghua.edu.cn</w:t>
            </w:r>
          </w:p>
        </w:tc>
        <w:tc>
          <w:tcPr>
            <w:tcW w:w="1984" w:type="dxa"/>
            <w:vAlign w:val="center"/>
          </w:tcPr>
          <w:p w14:paraId="336CAEEC" w14:textId="43F56C7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舜德樓北</w:t>
            </w:r>
            <w:r w:rsidRPr="008D057D">
              <w:rPr>
                <w:rFonts w:eastAsia="PMingLiU"/>
                <w:szCs w:val="21"/>
                <w:lang w:eastAsia="zh-TW"/>
              </w:rPr>
              <w:t>512</w:t>
            </w:r>
          </w:p>
        </w:tc>
        <w:tc>
          <w:tcPr>
            <w:tcW w:w="2410" w:type="dxa"/>
            <w:vAlign w:val="center"/>
          </w:tcPr>
          <w:p w14:paraId="6B7F58F7" w14:textId="2E70E2A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0F84F5A4" w14:textId="1230380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78E9E8A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676EF95" w14:textId="0A9C1F8B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12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3BD1F847" w14:textId="289107C0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12E8AC6" w14:textId="4BDFF4C9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現代電子製造與可靠性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718E6C46" w14:textId="51BF6825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王豫明</w:t>
            </w:r>
          </w:p>
          <w:p w14:paraId="7FDCA8EC" w14:textId="41C6C0FC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高級工程師</w:t>
            </w:r>
          </w:p>
          <w:p w14:paraId="4F4955E7" w14:textId="2117EAF3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張鈞劍</w:t>
            </w:r>
          </w:p>
          <w:p w14:paraId="4B71559C" w14:textId="01593AF6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助理工程師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55EE2194" w14:textId="0C4B1BC3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62794976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B8B17CA" w14:textId="2FCE5DBA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Wangyuming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121C5EE0" w14:textId="58DAE151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李兆基大樓地下二層</w:t>
            </w: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BD201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65707D95" w14:textId="649C49C5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DF90583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2564CCB5" w14:textId="1C3DAF8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3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270DF48D" w14:textId="4FA5C44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5D6B92EC" w14:textId="46D3E35B" w:rsidR="00B67D93" w:rsidRDefault="008D057D">
            <w:pPr>
              <w:jc w:val="center"/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人類社會的第三隻眼</w:t>
            </w:r>
            <w:proofErr w:type="gramStart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—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—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走進感測器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02F04F70" w14:textId="4C7AB59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蓓蓓</w:t>
            </w:r>
          </w:p>
          <w:p w14:paraId="58243E26" w14:textId="639138D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01711612" w14:textId="77597FA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陳開峰</w:t>
            </w:r>
          </w:p>
          <w:p w14:paraId="6A6867FC" w14:textId="2D0E4F8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426A1846" w14:textId="77777777" w:rsidR="00B67D93" w:rsidRDefault="00B67D93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shd w:val="clear" w:color="auto" w:fill="C00000"/>
            <w:vAlign w:val="center"/>
          </w:tcPr>
          <w:p w14:paraId="7B31FFAE" w14:textId="2624C91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Beibei1203@sina.com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482AB6A3" w14:textId="1C379B2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 xml:space="preserve"> B450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9AD71F1" w14:textId="6C1148E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本學期未開課</w:t>
            </w:r>
          </w:p>
        </w:tc>
      </w:tr>
      <w:tr w:rsidR="00B67D93" w14:paraId="709727B9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5555600F" w14:textId="48085F4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4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475307D3" w14:textId="6787476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化工系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57600477" w14:textId="7C19EB25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高分子材料的分子設計與新奇應用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199828C4" w14:textId="167CAEC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寶華</w:t>
            </w:r>
          </w:p>
          <w:p w14:paraId="7D60B161" w14:textId="704DEEC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0181CFB4" w14:textId="40104B1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軍</w:t>
            </w:r>
          </w:p>
          <w:p w14:paraId="6C09CA6F" w14:textId="140D0BA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副教授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4EA7FE4F" w14:textId="2A7C9B8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84550</w:t>
            </w:r>
          </w:p>
          <w:p w14:paraId="1DD3F6FD" w14:textId="6DB4F6E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86645)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7B71D07" w14:textId="74259BB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bhguo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6E17C91" w14:textId="73BF8863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英士樓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201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374BD83" w14:textId="1529F2D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5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7</w:t>
            </w:r>
            <w:r w:rsidRPr="008D057D">
              <w:rPr>
                <w:rFonts w:eastAsia="PMingLiU" w:hint="eastAsia"/>
                <w:lang w:eastAsia="zh-TW"/>
              </w:rPr>
              <w:t>周，周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大節</w:t>
            </w:r>
          </w:p>
        </w:tc>
      </w:tr>
      <w:tr w:rsidR="00B67D93" w14:paraId="6FB77E11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1DBDBF1" w14:textId="75D9817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5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1A919095" w14:textId="0DEAFAA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化工系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5D646A7C" w14:textId="030DEF9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走進化學工程國家重點實驗室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70560663" w14:textId="49F2716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濤</w:t>
            </w:r>
          </w:p>
          <w:p w14:paraId="2F400106" w14:textId="12E13C8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4573FCCD" w14:textId="38E2D9C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于燕梅</w:t>
            </w:r>
          </w:p>
          <w:p w14:paraId="0DB6121A" w14:textId="1A2F9FC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1CE129D1" w14:textId="7B58FDE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濤</w:t>
            </w:r>
          </w:p>
          <w:p w14:paraId="050DFD83" w14:textId="7E1A732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4877</w:t>
            </w:r>
          </w:p>
          <w:p w14:paraId="04C3421E" w14:textId="243EB29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于燕梅</w:t>
            </w:r>
          </w:p>
          <w:p w14:paraId="51CC1CDD" w14:textId="35FE7F5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454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E7C2B52" w14:textId="33C071B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濤</w:t>
            </w:r>
          </w:p>
          <w:p w14:paraId="1C96A4E2" w14:textId="3C988AD5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taowang@tsinghua.edu</w:t>
            </w:r>
          </w:p>
          <w:p w14:paraId="5A403F80" w14:textId="4845951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于燕梅</w:t>
            </w:r>
          </w:p>
          <w:p w14:paraId="6DD103B0" w14:textId="5C07F6C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 w:val="18"/>
                <w:szCs w:val="21"/>
                <w:lang w:eastAsia="zh-TW"/>
              </w:rPr>
              <w:t>yuyanm@mail.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877040" w14:textId="25DB840F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ascii="Calibri" w:eastAsia="PMingLiU" w:hAnsi="Calibri" w:cs="Times New Roman" w:hint="eastAsia"/>
                <w:szCs w:val="21"/>
                <w:lang w:eastAsia="zh-TW"/>
              </w:rPr>
              <w:t>工物館</w:t>
            </w:r>
            <w:proofErr w:type="gramEnd"/>
            <w:r w:rsidRPr="008D057D">
              <w:rPr>
                <w:rFonts w:ascii="Calibri" w:eastAsia="PMingLiU" w:hAnsi="Calibri" w:cs="Times New Roman" w:hint="eastAsia"/>
                <w:szCs w:val="21"/>
                <w:lang w:eastAsia="zh-TW"/>
              </w:rPr>
              <w:t>（主樓北側、綜體東南側）東北門</w:t>
            </w:r>
            <w:r w:rsidRPr="008D057D">
              <w:rPr>
                <w:rFonts w:ascii="Calibri" w:eastAsia="PMingLiU" w:hAnsi="Calibri" w:cs="Times New Roman"/>
                <w:szCs w:val="21"/>
                <w:lang w:eastAsia="zh-TW"/>
              </w:rPr>
              <w:t>771</w:t>
            </w:r>
            <w:r w:rsidRPr="008D057D">
              <w:rPr>
                <w:rFonts w:ascii="Calibri" w:eastAsia="PMingLiU" w:hAnsi="Calibri" w:cs="Times New Roman" w:hint="eastAsia"/>
                <w:szCs w:val="21"/>
                <w:lang w:eastAsia="zh-TW"/>
              </w:rPr>
              <w:t>會議室（由工物館東北門進，坐電梯到六層，再步行上到七層，右轉）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14E9FDBA" w14:textId="612EF8E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5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6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7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8</w:t>
            </w:r>
            <w:r w:rsidRPr="008D057D">
              <w:rPr>
                <w:rFonts w:eastAsia="PMingLiU" w:hint="eastAsia"/>
                <w:lang w:eastAsia="zh-TW"/>
              </w:rPr>
              <w:t>周，周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大節</w:t>
            </w:r>
          </w:p>
        </w:tc>
      </w:tr>
      <w:tr w:rsidR="00B67D93" w14:paraId="15AB07AA" w14:textId="77777777">
        <w:trPr>
          <w:jc w:val="center"/>
        </w:trPr>
        <w:tc>
          <w:tcPr>
            <w:tcW w:w="567" w:type="dxa"/>
            <w:vAlign w:val="center"/>
          </w:tcPr>
          <w:p w14:paraId="6D6C4689" w14:textId="629B9D5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6</w:t>
            </w:r>
          </w:p>
        </w:tc>
        <w:tc>
          <w:tcPr>
            <w:tcW w:w="1077" w:type="dxa"/>
            <w:vAlign w:val="center"/>
          </w:tcPr>
          <w:p w14:paraId="6DDAF96B" w14:textId="3EC4524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化學系</w:t>
            </w:r>
          </w:p>
        </w:tc>
        <w:tc>
          <w:tcPr>
            <w:tcW w:w="2462" w:type="dxa"/>
            <w:vAlign w:val="center"/>
          </w:tcPr>
          <w:p w14:paraId="049F5D42" w14:textId="0E8B90C4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有機發光二極體</w:t>
            </w:r>
            <w:r w:rsidRPr="008D057D">
              <w:rPr>
                <w:rFonts w:eastAsia="PMingLiU"/>
                <w:lang w:eastAsia="zh-TW"/>
              </w:rPr>
              <w:t>(OLED)</w:t>
            </w:r>
            <w:r w:rsidRPr="008D057D">
              <w:rPr>
                <w:rFonts w:eastAsia="PMingLiU" w:hint="eastAsia"/>
                <w:lang w:eastAsia="zh-TW"/>
              </w:rPr>
              <w:t>超薄平板顯示技術</w:t>
            </w:r>
          </w:p>
        </w:tc>
        <w:tc>
          <w:tcPr>
            <w:tcW w:w="1393" w:type="dxa"/>
            <w:vAlign w:val="center"/>
          </w:tcPr>
          <w:p w14:paraId="70C9694B" w14:textId="1BB20DE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董桂芳</w:t>
            </w:r>
          </w:p>
          <w:p w14:paraId="79D9448C" w14:textId="524DC17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vAlign w:val="center"/>
          </w:tcPr>
          <w:p w14:paraId="1F27BB0D" w14:textId="1B95C6F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287</w:t>
            </w:r>
          </w:p>
          <w:p w14:paraId="523FB5DE" w14:textId="73D7882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（</w:t>
            </w:r>
            <w:r w:rsidRPr="008D057D">
              <w:rPr>
                <w:rFonts w:eastAsia="PMingLiU"/>
                <w:szCs w:val="21"/>
                <w:lang w:eastAsia="zh-TW"/>
              </w:rPr>
              <w:t>H6915013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）</w:t>
            </w:r>
          </w:p>
        </w:tc>
        <w:tc>
          <w:tcPr>
            <w:tcW w:w="2126" w:type="dxa"/>
            <w:vAlign w:val="center"/>
          </w:tcPr>
          <w:p w14:paraId="7130DECF" w14:textId="2A36DDE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donggf@mail.tsinghua.edu.cn</w:t>
            </w:r>
          </w:p>
        </w:tc>
        <w:tc>
          <w:tcPr>
            <w:tcW w:w="1984" w:type="dxa"/>
            <w:vAlign w:val="center"/>
          </w:tcPr>
          <w:p w14:paraId="7AE0B13E" w14:textId="071819A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化學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系何添樓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210(</w:t>
            </w:r>
            <w:r w:rsidRPr="008D057D">
              <w:rPr>
                <w:rFonts w:eastAsia="PMingLiU" w:hint="eastAsia"/>
                <w:szCs w:val="21"/>
                <w:lang w:eastAsia="zh-TW"/>
              </w:rPr>
              <w:t>西北門附近、與化學館相連的樓。進了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何添樓</w:t>
            </w:r>
            <w:proofErr w:type="gramEnd"/>
            <w:r w:rsidRPr="008D057D">
              <w:rPr>
                <w:rFonts w:eastAsia="PMingLiU" w:hint="eastAsia"/>
                <w:szCs w:val="21"/>
                <w:lang w:eastAsia="zh-TW"/>
              </w:rPr>
              <w:t>後右手邊上樓梯到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層後，右前方第一間房間</w:t>
            </w:r>
            <w:r w:rsidRPr="008D057D">
              <w:rPr>
                <w:rFonts w:eastAsia="PMingLiU"/>
                <w:szCs w:val="21"/>
                <w:lang w:eastAsia="zh-TW"/>
              </w:rPr>
              <w:t>)</w:t>
            </w:r>
          </w:p>
        </w:tc>
        <w:tc>
          <w:tcPr>
            <w:tcW w:w="2410" w:type="dxa"/>
            <w:vAlign w:val="center"/>
          </w:tcPr>
          <w:p w14:paraId="18FC9614" w14:textId="252F5F9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2D164F2A" w14:textId="76FF1D2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4BE7C630" w14:textId="76D180B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964982A" w14:textId="77777777">
        <w:trPr>
          <w:jc w:val="center"/>
        </w:trPr>
        <w:tc>
          <w:tcPr>
            <w:tcW w:w="567" w:type="dxa"/>
            <w:vAlign w:val="center"/>
          </w:tcPr>
          <w:p w14:paraId="5D51D1A2" w14:textId="069B55E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7</w:t>
            </w:r>
          </w:p>
        </w:tc>
        <w:tc>
          <w:tcPr>
            <w:tcW w:w="1077" w:type="dxa"/>
            <w:vAlign w:val="center"/>
          </w:tcPr>
          <w:p w14:paraId="26E41BA1" w14:textId="22AE03A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環境系</w:t>
            </w:r>
          </w:p>
        </w:tc>
        <w:tc>
          <w:tcPr>
            <w:tcW w:w="2462" w:type="dxa"/>
            <w:vAlign w:val="center"/>
          </w:tcPr>
          <w:p w14:paraId="1804B8EC" w14:textId="02B7BD7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水處理微生物原理</w:t>
            </w:r>
          </w:p>
        </w:tc>
        <w:tc>
          <w:tcPr>
            <w:tcW w:w="1393" w:type="dxa"/>
            <w:vAlign w:val="center"/>
          </w:tcPr>
          <w:p w14:paraId="0836E983" w14:textId="2139EB3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吳靜</w:t>
            </w:r>
          </w:p>
          <w:p w14:paraId="3DA90DC6" w14:textId="4320D1F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研究員</w:t>
            </w:r>
          </w:p>
          <w:p w14:paraId="19822DD6" w14:textId="50CBE02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梁鵬</w:t>
            </w:r>
          </w:p>
          <w:p w14:paraId="32253A78" w14:textId="689D9B8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vAlign w:val="center"/>
          </w:tcPr>
          <w:p w14:paraId="5940CB42" w14:textId="6F228F8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9121</w:t>
            </w:r>
          </w:p>
        </w:tc>
        <w:tc>
          <w:tcPr>
            <w:tcW w:w="2126" w:type="dxa"/>
            <w:vAlign w:val="center"/>
          </w:tcPr>
          <w:p w14:paraId="25C28FA0" w14:textId="61C4CA1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wu_jing@tsinghua.edu.cn</w:t>
            </w:r>
          </w:p>
        </w:tc>
        <w:tc>
          <w:tcPr>
            <w:tcW w:w="1984" w:type="dxa"/>
            <w:vAlign w:val="center"/>
          </w:tcPr>
          <w:p w14:paraId="340CAF23" w14:textId="3A05E1E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環境學院</w:t>
            </w:r>
            <w:r w:rsidRPr="008D057D">
              <w:rPr>
                <w:rFonts w:eastAsia="PMingLiU"/>
                <w:szCs w:val="21"/>
                <w:lang w:eastAsia="zh-TW"/>
              </w:rPr>
              <w:t>209</w:t>
            </w:r>
          </w:p>
        </w:tc>
        <w:tc>
          <w:tcPr>
            <w:tcW w:w="2410" w:type="dxa"/>
            <w:vAlign w:val="center"/>
          </w:tcPr>
          <w:p w14:paraId="65A7AC87" w14:textId="74BEC61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C929693" w14:textId="66FD2E3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4EA775F2" w14:textId="4CCE808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5FEDCAC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732E2F2A" w14:textId="3B22500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18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4DD44908" w14:textId="5F027D7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環境系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64028B99" w14:textId="7EA6C80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水處理技術前沿</w:t>
            </w:r>
            <w:r w:rsidRPr="008D057D">
              <w:rPr>
                <w:rFonts w:eastAsia="PMingLiU"/>
                <w:lang w:eastAsia="zh-TW"/>
              </w:rPr>
              <w:t>--</w:t>
            </w:r>
            <w:r w:rsidRPr="008D057D">
              <w:rPr>
                <w:rFonts w:eastAsia="PMingLiU" w:hint="eastAsia"/>
                <w:lang w:eastAsia="zh-TW"/>
              </w:rPr>
              <w:t>污水資源化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50B268AA" w14:textId="536F897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梁鵬</w:t>
            </w:r>
          </w:p>
          <w:p w14:paraId="676613CD" w14:textId="24EC8FA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52129BB4" w14:textId="7AF6812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吳靜</w:t>
            </w:r>
          </w:p>
          <w:p w14:paraId="2EEC2860" w14:textId="1918E57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研究員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34D5B880" w14:textId="1D04E00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6790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0613E73C" w14:textId="23517AB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angpeng@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49AAF61" w14:textId="7876186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環境學院</w:t>
            </w:r>
            <w:r w:rsidRPr="008D057D">
              <w:rPr>
                <w:rFonts w:eastAsia="PMingLiU"/>
                <w:szCs w:val="21"/>
                <w:lang w:eastAsia="zh-TW"/>
              </w:rPr>
              <w:t>209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D46FA1F" w14:textId="2A0A212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26F667F5" w14:textId="302766F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6815FBE0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6494F1" w14:textId="4CECE7D1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19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B2AEF5" w14:textId="5C53386A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機械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EE9279" w14:textId="6F1E609F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從虛擬模型到實體構件</w:t>
            </w: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lastRenderedPageBreak/>
              <w:t>—</w:t>
            </w:r>
            <w:proofErr w:type="gramEnd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—鐳射金屬</w:t>
            </w: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沉積增材</w:t>
            </w:r>
            <w:proofErr w:type="gramEnd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製造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75D88A" w14:textId="37F77B00" w:rsidR="00B67D93" w:rsidRDefault="008D057D">
            <w:pPr>
              <w:ind w:firstLine="420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lastRenderedPageBreak/>
              <w:t>趙</w:t>
            </w: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玥</w:t>
            </w:r>
            <w:proofErr w:type="gramEnd"/>
          </w:p>
          <w:p w14:paraId="1A0102E6" w14:textId="406F1155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lastRenderedPageBreak/>
              <w:t>副研究員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3D8E016" w14:textId="77777777" w:rsidR="00B67D93" w:rsidRDefault="00B67D93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197E1E" w14:textId="1E32EEE2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zhao-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lastRenderedPageBreak/>
              <w:t>yue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07FB5F" w14:textId="59E77561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lastRenderedPageBreak/>
              <w:t>李兆基科技大樓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lastRenderedPageBreak/>
              <w:t>BD234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34760" w14:textId="2CBBAB5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1AE0F99C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2E6C9D96" w14:textId="7E2589FB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lastRenderedPageBreak/>
              <w:t>20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17E65BD6" w14:textId="7A082F16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材料學院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7B5DDA22" w14:textId="45B01229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柔性納米材料和電子器件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5A864FCC" w14:textId="6792EBB7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劉鍇</w:t>
            </w:r>
          </w:p>
          <w:p w14:paraId="6DB03247" w14:textId="13036070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1B85C096" w14:textId="60B4A90F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62799182</w:t>
            </w:r>
          </w:p>
          <w:p w14:paraId="7539F874" w14:textId="13748839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H69943488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BFD82A9" w14:textId="1C7DC8EA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liuk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78A656F" w14:textId="024827E3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A211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3623D92" w14:textId="42ED2CCE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5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6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7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8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周，周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3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大節</w:t>
            </w:r>
          </w:p>
        </w:tc>
      </w:tr>
      <w:tr w:rsidR="00B67D93" w14:paraId="0BD3B533" w14:textId="77777777">
        <w:trPr>
          <w:trHeight w:val="651"/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43D49AFB" w14:textId="739E64E7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21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4E4A69B2" w14:textId="5C7EA99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化學系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17C5BBB1" w14:textId="4BFAF285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振動光譜法與寶石及文物鑒定研究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17BE299B" w14:textId="5093D7BA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周群</w:t>
            </w:r>
          </w:p>
          <w:p w14:paraId="754ECA8A" w14:textId="5A966A8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6ABD08EA" w14:textId="7B30A74A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81689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710BF1B7" w14:textId="2BB60BD7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zhouqun@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7244EB38" w14:textId="44AB53A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理科樓</w:t>
            </w:r>
            <w:r w:rsidRPr="008D057D">
              <w:rPr>
                <w:rFonts w:eastAsia="PMingLiU"/>
                <w:szCs w:val="21"/>
                <w:lang w:eastAsia="zh-TW"/>
              </w:rPr>
              <w:t>D203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5900B95B" w14:textId="146035C7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81E235A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53DB1089" w14:textId="59CEE192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22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16163BA7" w14:textId="2CFCB06A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建築學院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6DFB2E03" w14:textId="6902216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ascii="Calibri" w:eastAsia="PMingLiU" w:hAnsi="Calibri" w:hint="eastAsia"/>
                <w:color w:val="FFFFFF" w:themeColor="background1"/>
                <w:lang w:eastAsia="zh-TW"/>
              </w:rPr>
              <w:t>建築節能關鍵技術研究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582119B5" w14:textId="6155252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李曉鋒</w:t>
            </w:r>
          </w:p>
          <w:p w14:paraId="08E40EE5" w14:textId="0108B9F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01C2E60" w14:textId="5A4573D9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92338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442BE1C8" w14:textId="39709E6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xfli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62818561" w14:textId="39A3A5A7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建築節能研究中心一層報告廳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1DE6BE45" w14:textId="40FAE1BB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1CC7E043" w14:textId="77777777">
        <w:trPr>
          <w:jc w:val="center"/>
        </w:trPr>
        <w:tc>
          <w:tcPr>
            <w:tcW w:w="567" w:type="dxa"/>
            <w:vAlign w:val="center"/>
          </w:tcPr>
          <w:p w14:paraId="773EF5B4" w14:textId="26A264B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3</w:t>
            </w:r>
          </w:p>
        </w:tc>
        <w:tc>
          <w:tcPr>
            <w:tcW w:w="1077" w:type="dxa"/>
            <w:vAlign w:val="center"/>
          </w:tcPr>
          <w:p w14:paraId="4564FB91" w14:textId="1FAAE32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機械系</w:t>
            </w:r>
          </w:p>
        </w:tc>
        <w:tc>
          <w:tcPr>
            <w:tcW w:w="2462" w:type="dxa"/>
            <w:vAlign w:val="center"/>
          </w:tcPr>
          <w:p w14:paraId="4E13C935" w14:textId="389A6EC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納米潤滑膜厚度測量儀</w:t>
            </w:r>
          </w:p>
        </w:tc>
        <w:tc>
          <w:tcPr>
            <w:tcW w:w="1393" w:type="dxa"/>
            <w:vAlign w:val="center"/>
          </w:tcPr>
          <w:p w14:paraId="681AE6CB" w14:textId="334BCEB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丹</w:t>
            </w:r>
          </w:p>
          <w:p w14:paraId="6B14F334" w14:textId="730CCB6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研究員</w:t>
            </w:r>
          </w:p>
        </w:tc>
        <w:tc>
          <w:tcPr>
            <w:tcW w:w="1442" w:type="dxa"/>
            <w:vAlign w:val="center"/>
          </w:tcPr>
          <w:p w14:paraId="1DC2FC97" w14:textId="7EB1601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2449</w:t>
            </w:r>
          </w:p>
          <w:p w14:paraId="5C60F981" w14:textId="75E2D0E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82578077)</w:t>
            </w:r>
          </w:p>
        </w:tc>
        <w:tc>
          <w:tcPr>
            <w:tcW w:w="2126" w:type="dxa"/>
            <w:vAlign w:val="center"/>
          </w:tcPr>
          <w:p w14:paraId="0F50C31A" w14:textId="3EF2BCE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guodan26@tsinghua.edu.cn</w:t>
            </w:r>
          </w:p>
        </w:tc>
        <w:tc>
          <w:tcPr>
            <w:tcW w:w="1984" w:type="dxa"/>
            <w:vAlign w:val="center"/>
          </w:tcPr>
          <w:p w14:paraId="28596BE0" w14:textId="619EFBD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>A505-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（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週五的課在</w:t>
            </w:r>
            <w:r w:rsidRPr="008D057D">
              <w:rPr>
                <w:rFonts w:eastAsia="PMingLiU"/>
                <w:szCs w:val="21"/>
                <w:lang w:eastAsia="zh-TW"/>
              </w:rPr>
              <w:t>A50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）</w:t>
            </w:r>
          </w:p>
        </w:tc>
        <w:tc>
          <w:tcPr>
            <w:tcW w:w="2410" w:type="dxa"/>
            <w:vAlign w:val="center"/>
          </w:tcPr>
          <w:p w14:paraId="098C4965" w14:textId="5DA00EB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5E85313" w14:textId="7A9B7A8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952E86A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3AF33472" w14:textId="5EF41CCE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4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1F2FC58B" w14:textId="7E3370E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機械系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06BA2DF5" w14:textId="65D0C0C9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奇幻的隱形技術與實踐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2F81B5EB" w14:textId="2DBB8DF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趙乾</w:t>
            </w:r>
          </w:p>
          <w:p w14:paraId="1E2CCEC4" w14:textId="1E61B8C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3804F93D" w14:textId="3932F05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4149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1DA704E" w14:textId="69D9ECF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zhaoqian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4131D54" w14:textId="29863F3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>A507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C58F3D0" w14:textId="711DD0E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4B8E334D" w14:textId="6A3F010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23F5E48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CAB035F" w14:textId="3A67A3A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5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AD3DAF" w14:textId="3890157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機械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C244B40" w14:textId="1FF79A3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鐳射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表面改性技術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研究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67A6A6" w14:textId="77FF131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邵天敏</w:t>
            </w:r>
          </w:p>
          <w:p w14:paraId="4E710452" w14:textId="11BA09B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60BFABB5" w14:textId="74CDAA26" w:rsidR="00B67D93" w:rsidRDefault="008D057D">
            <w:pPr>
              <w:jc w:val="center"/>
              <w:rPr>
                <w:rFonts w:ascii="宋体" w:hAnsi="宋体"/>
              </w:rPr>
            </w:pPr>
            <w:proofErr w:type="gramStart"/>
            <w:r w:rsidRPr="008D057D">
              <w:rPr>
                <w:rFonts w:ascii="宋体" w:eastAsia="PMingLiU" w:hAnsi="宋体" w:hint="eastAsia"/>
                <w:lang w:eastAsia="zh-TW"/>
              </w:rPr>
              <w:t>商宏飛</w:t>
            </w:r>
            <w:proofErr w:type="gramEnd"/>
          </w:p>
          <w:p w14:paraId="342B2A80" w14:textId="3F1D489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助理研究員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0A51FB" w14:textId="2DD1111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160</w:t>
            </w:r>
          </w:p>
          <w:p w14:paraId="61F7F016" w14:textId="2B2739D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H62771706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FC25707" w14:textId="1066444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shaotm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D919BFB" w14:textId="26DCB38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>A505-2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619D083" w14:textId="7CF2468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176113C0" w14:textId="5559631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4468DE78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410A61B" w14:textId="36B9476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6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DC12B43" w14:textId="03EBA87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A55E78" w14:textId="6C6059E8" w:rsidR="00B67D93" w:rsidRDefault="008D057D">
            <w:pPr>
              <w:jc w:val="center"/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IY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我的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校園卡套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-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小滾輪上的大文明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25CCC0" w14:textId="2EB0DADD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龐觀</w:t>
            </w:r>
          </w:p>
          <w:p w14:paraId="022CD392" w14:textId="29B5E997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副教授</w:t>
            </w:r>
          </w:p>
          <w:p w14:paraId="0CBD3826" w14:textId="19E99BEC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ascii="宋体" w:eastAsia="PMingLiU" w:hAnsi="宋体" w:hint="eastAsia"/>
                <w:lang w:eastAsia="zh-TW"/>
              </w:rPr>
              <w:t>左晶、</w:t>
            </w:r>
            <w:proofErr w:type="gramEnd"/>
            <w:r w:rsidRPr="008D057D">
              <w:rPr>
                <w:rFonts w:ascii="宋体" w:eastAsia="PMingLiU" w:hAnsi="宋体" w:hint="eastAsia"/>
                <w:lang w:eastAsia="zh-TW"/>
              </w:rPr>
              <w:t>高英、曾武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1FAE72" w14:textId="726AA02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34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474356E" w14:textId="67FCA6B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pangguan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328857" w14:textId="3149DF0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座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2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242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A5411B" w14:textId="4B7409F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58BF77EF" w14:textId="77777777" w:rsidR="00B67D93" w:rsidRDefault="00B67D93">
            <w:pPr>
              <w:jc w:val="center"/>
              <w:rPr>
                <w:szCs w:val="21"/>
              </w:rPr>
            </w:pPr>
          </w:p>
        </w:tc>
      </w:tr>
      <w:tr w:rsidR="00B67D93" w14:paraId="41A72F30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62B88D9" w14:textId="325B890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27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2DABD9" w14:textId="5AD5E2D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機械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267475" w14:textId="2E439BD8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如何降服鋼鐵硬漢</w:t>
            </w:r>
            <w:proofErr w:type="gramStart"/>
            <w:r w:rsidRPr="008D057D">
              <w:rPr>
                <w:rFonts w:eastAsia="PMingLiU"/>
                <w:szCs w:val="21"/>
                <w:lang w:eastAsia="zh-TW"/>
              </w:rPr>
              <w:t>—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—</w:t>
            </w:r>
            <w:r w:rsidRPr="008D057D">
              <w:rPr>
                <w:rFonts w:eastAsia="PMingLiU" w:hint="eastAsia"/>
                <w:szCs w:val="21"/>
                <w:lang w:eastAsia="zh-TW"/>
              </w:rPr>
              <w:t>探索材料的高溫加工特</w:t>
            </w: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性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4E7111" w14:textId="0F1818E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白海林</w:t>
            </w:r>
          </w:p>
          <w:p w14:paraId="5854545E" w14:textId="6B45BD5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工</w:t>
            </w:r>
          </w:p>
          <w:p w14:paraId="36358705" w14:textId="05F7725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鄒貴生</w:t>
            </w:r>
          </w:p>
          <w:p w14:paraId="3E89A1BC" w14:textId="445A0DF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410E77BF" w14:textId="2311DF6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劉磊</w:t>
            </w:r>
          </w:p>
          <w:p w14:paraId="6314BB0B" w14:textId="5819FD1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D587AFA" w14:textId="7F63983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95570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6728477" w14:textId="7AEB969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bhl</w:t>
            </w:r>
            <w:r w:rsidRPr="008D057D">
              <w:rPr>
                <w:rFonts w:eastAsia="PMingLiU"/>
                <w:lang w:eastAsia="zh-TW"/>
              </w:rPr>
              <w:t>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50932F" w14:textId="7A691B3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>A417-1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82B56A1" w14:textId="52718F9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7A0B9271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45CA0FF7" w14:textId="2BC1670B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28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73D3542A" w14:textId="0E6A3C6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訓練中心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0D50BC82" w14:textId="221766A5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生物</w:t>
            </w:r>
            <w:r w:rsidRPr="008D057D">
              <w:rPr>
                <w:rFonts w:eastAsia="PMingLiU"/>
                <w:lang w:eastAsia="zh-TW"/>
              </w:rPr>
              <w:t>3D</w:t>
            </w:r>
            <w:r w:rsidRPr="008D057D">
              <w:rPr>
                <w:rFonts w:eastAsia="PMingLiU" w:hint="eastAsia"/>
                <w:lang w:eastAsia="zh-TW"/>
              </w:rPr>
              <w:t>列印技術初探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6D5C7468" w14:textId="2C0078F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徐靜陽</w:t>
            </w:r>
          </w:p>
          <w:p w14:paraId="0EEAA7EE" w14:textId="73E7166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5B390989" w14:textId="13F9DF92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82466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62FAFD3" w14:textId="2481D338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jyxu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E79106F" w14:textId="294B22F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 xml:space="preserve"> B133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57869E8" w14:textId="7383F78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5</w:t>
            </w:r>
            <w:r w:rsidRPr="008D057D">
              <w:rPr>
                <w:rFonts w:eastAsia="PMingLiU" w:hint="eastAsia"/>
                <w:lang w:eastAsia="zh-TW"/>
              </w:rPr>
              <w:t>周，周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大節</w:t>
            </w:r>
          </w:p>
          <w:p w14:paraId="5783E596" w14:textId="0E35A61F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6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7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8</w:t>
            </w:r>
            <w:r w:rsidRPr="008D057D">
              <w:rPr>
                <w:rFonts w:eastAsia="PMingLiU" w:hint="eastAsia"/>
                <w:lang w:eastAsia="zh-TW"/>
              </w:rPr>
              <w:t>周，周</w:t>
            </w:r>
            <w:r w:rsidRPr="008D057D">
              <w:rPr>
                <w:rFonts w:eastAsia="PMingLiU"/>
                <w:lang w:eastAsia="zh-TW"/>
              </w:rPr>
              <w:t>1</w:t>
            </w:r>
            <w:r w:rsidRPr="008D057D">
              <w:rPr>
                <w:rFonts w:eastAsia="PMingLiU" w:hint="eastAsia"/>
                <w:lang w:eastAsia="zh-TW"/>
              </w:rPr>
              <w:t>第</w:t>
            </w:r>
            <w:r w:rsidRPr="008D057D">
              <w:rPr>
                <w:rFonts w:eastAsia="PMingLiU"/>
                <w:lang w:eastAsia="zh-TW"/>
              </w:rPr>
              <w:t>3</w:t>
            </w:r>
            <w:r w:rsidRPr="008D057D">
              <w:rPr>
                <w:rFonts w:eastAsia="PMingLiU" w:hint="eastAsia"/>
                <w:lang w:eastAsia="zh-TW"/>
              </w:rPr>
              <w:t>、</w:t>
            </w:r>
            <w:r w:rsidRPr="008D057D">
              <w:rPr>
                <w:rFonts w:eastAsia="PMingLiU"/>
                <w:lang w:eastAsia="zh-TW"/>
              </w:rPr>
              <w:t>4</w:t>
            </w:r>
            <w:r w:rsidRPr="008D057D">
              <w:rPr>
                <w:rFonts w:eastAsia="PMingLiU" w:hint="eastAsia"/>
                <w:lang w:eastAsia="zh-TW"/>
              </w:rPr>
              <w:t>大節</w:t>
            </w:r>
          </w:p>
        </w:tc>
      </w:tr>
      <w:tr w:rsidR="00B67D93" w14:paraId="2DD33697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28FDE8EC" w14:textId="216CEFBF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29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2FDD608E" w14:textId="1C2B6959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航院</w:t>
            </w:r>
            <w:proofErr w:type="gramEnd"/>
          </w:p>
        </w:tc>
        <w:tc>
          <w:tcPr>
            <w:tcW w:w="2462" w:type="dxa"/>
            <w:shd w:val="clear" w:color="auto" w:fill="C00000"/>
            <w:vAlign w:val="center"/>
          </w:tcPr>
          <w:p w14:paraId="5ACDF19D" w14:textId="5726581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ascii="Calibri" w:eastAsia="PMingLiU" w:hAnsi="Calibri" w:hint="eastAsia"/>
                <w:color w:val="FFFFFF" w:themeColor="background1"/>
                <w:lang w:eastAsia="zh-TW"/>
              </w:rPr>
              <w:t>風洞多物理場自動化測量技術展示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29BAFF8F" w14:textId="5745B05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徐勝金</w:t>
            </w:r>
          </w:p>
          <w:p w14:paraId="05EADD88" w14:textId="42E4F07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  <w:p w14:paraId="1E414FF3" w14:textId="247A7E04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劉炫</w:t>
            </w:r>
          </w:p>
          <w:p w14:paraId="4AA4D0D4" w14:textId="7E93F9B7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博士生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2FEC2DA8" w14:textId="5F049DC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88941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12A05B4E" w14:textId="270ABE0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Xu_shengjin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2CDB6793" w14:textId="6AB3832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ascii="Calibri" w:eastAsia="PMingLiU" w:hAnsi="Calibri" w:hint="eastAsia"/>
                <w:color w:val="FFFFFF" w:themeColor="background1"/>
                <w:szCs w:val="21"/>
                <w:lang w:eastAsia="zh-TW"/>
              </w:rPr>
              <w:t>航院</w:t>
            </w:r>
            <w:proofErr w:type="gramEnd"/>
            <w:r w:rsidRPr="008D057D">
              <w:rPr>
                <w:rFonts w:ascii="Calibri" w:eastAsia="PMingLiU" w:hAnsi="Calibri"/>
                <w:color w:val="FFFFFF" w:themeColor="background1"/>
                <w:szCs w:val="21"/>
                <w:lang w:eastAsia="zh-TW"/>
              </w:rPr>
              <w:t>106</w:t>
            </w:r>
            <w:r w:rsidRPr="008D057D">
              <w:rPr>
                <w:rFonts w:ascii="Calibri" w:eastAsia="PMingLiU" w:hAnsi="Calibri" w:hint="eastAsia"/>
                <w:color w:val="FFFFFF" w:themeColor="background1"/>
                <w:szCs w:val="21"/>
                <w:lang w:eastAsia="zh-TW"/>
              </w:rPr>
              <w:t>風洞實驗室（汽車碰撞實驗室北部小院第一間實驗室）門前還有實驗室銘牌：</w:t>
            </w:r>
            <w:r w:rsidRPr="008D057D">
              <w:rPr>
                <w:rFonts w:ascii="Calibri" w:eastAsia="PMingLiU" w:hAnsi="Calibri"/>
                <w:color w:val="FFFFFF" w:themeColor="background1"/>
                <w:szCs w:val="21"/>
                <w:lang w:eastAsia="zh-TW"/>
              </w:rPr>
              <w:t>106</w:t>
            </w:r>
            <w:r w:rsidRPr="008D057D">
              <w:rPr>
                <w:rFonts w:ascii="Calibri" w:eastAsia="PMingLiU" w:hAnsi="Calibri" w:hint="eastAsia"/>
                <w:color w:val="FFFFFF" w:themeColor="background1"/>
                <w:szCs w:val="21"/>
                <w:lang w:eastAsia="zh-TW"/>
              </w:rPr>
              <w:t>風洞實驗室，或請用高德</w:t>
            </w:r>
            <w:r w:rsidRPr="008D057D">
              <w:rPr>
                <w:rFonts w:ascii="Calibri" w:eastAsia="PMingLiU" w:hAnsi="Calibri"/>
                <w:color w:val="FFFFFF" w:themeColor="background1"/>
                <w:szCs w:val="21"/>
                <w:lang w:eastAsia="zh-TW"/>
              </w:rPr>
              <w:t>/</w:t>
            </w:r>
            <w:r w:rsidRPr="008D057D">
              <w:rPr>
                <w:rFonts w:ascii="Calibri" w:eastAsia="PMingLiU" w:hAnsi="Calibri" w:hint="eastAsia"/>
                <w:color w:val="FFFFFF" w:themeColor="background1"/>
                <w:szCs w:val="21"/>
                <w:lang w:eastAsia="zh-TW"/>
              </w:rPr>
              <w:t>百度地圖查詢“清華大學工程力學流體力學實驗室”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78213AA1" w14:textId="4DB4273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6CF5B672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1AE1FB53" w14:textId="5CB1FB4B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30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6A736908" w14:textId="7C32EA09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shd w:val="clear" w:color="auto" w:fill="C00000"/>
            <w:vAlign w:val="center"/>
          </w:tcPr>
          <w:p w14:paraId="6891357D" w14:textId="104D2EB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陶藝實踐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25BDF798" w14:textId="2C29BCD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劉潤福</w:t>
            </w:r>
          </w:p>
          <w:p w14:paraId="03D04D60" w14:textId="5EE5718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  <w:p w14:paraId="69351677" w14:textId="6C9C3AFB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尹航</w:t>
            </w:r>
          </w:p>
          <w:p w14:paraId="34ABD515" w14:textId="62C9C066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F1A5827" w14:textId="69C2A18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98131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70B49B9E" w14:textId="2BDBA68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liurunfu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5BC2F93A" w14:textId="14E5124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美院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C208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61E01796" w14:textId="63ED7D2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44B8D115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9653544" w14:textId="772C4BB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31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AB9434D" w14:textId="170BCC6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汽車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2057B365" w14:textId="20E5C4C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汽車駕駛實踐與工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況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測試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5F89FC09" w14:textId="1F0DB247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肖健華</w:t>
            </w:r>
            <w:proofErr w:type="gramEnd"/>
          </w:p>
          <w:p w14:paraId="4B96D703" w14:textId="6ADAD98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74C35D96" w14:textId="54B77B4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93359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（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H92365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）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5EA38FC" w14:textId="6B47830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xiao-jh@mail.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0598C7D5" w14:textId="32C706F6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--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C00000"/>
            <w:vAlign w:val="center"/>
          </w:tcPr>
          <w:p w14:paraId="5136F744" w14:textId="235F26A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8D63718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0139E342" w14:textId="1BA2B03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32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24CFF92D" w14:textId="4E572DA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汽車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5996EE8A" w14:textId="0D07F22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汽車構造與學生賽車運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動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0E4A1C82" w14:textId="682BF72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黃錦川</w:t>
            </w:r>
          </w:p>
          <w:p w14:paraId="4C346677" w14:textId="58B7FC4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工程師</w:t>
            </w:r>
          </w:p>
          <w:p w14:paraId="114BC8C3" w14:textId="1814985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富英</w:t>
            </w:r>
          </w:p>
          <w:p w14:paraId="2361990A" w14:textId="7571C24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238D0F3" w14:textId="42E5A03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62773436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08B4DC96" w14:textId="3CC135D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Huangjc@tsinghua.ed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1D7F25F5" w14:textId="0E830CA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lastRenderedPageBreak/>
              <w:t>李兆基科技大樓地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lastRenderedPageBreak/>
              <w:t>下四層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D402-1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31DFFC13" w14:textId="133E42D0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本學期未開課</w:t>
            </w:r>
          </w:p>
        </w:tc>
      </w:tr>
      <w:tr w:rsidR="00B67D93" w14:paraId="177EDFB2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4D0C9DE3" w14:textId="4DD3C4E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33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7811E534" w14:textId="182FBB07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能動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6192F0A1" w14:textId="3CAA1B3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煤炭潔淨高效轉化與利用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5D262A53" w14:textId="0AE45F41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佟會玲</w:t>
            </w:r>
          </w:p>
          <w:p w14:paraId="1C32AA31" w14:textId="50D357F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研究員</w:t>
            </w:r>
          </w:p>
          <w:p w14:paraId="5EB7CCD3" w14:textId="6F9390E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禚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玉群</w:t>
            </w:r>
          </w:p>
          <w:p w14:paraId="4C39AF3E" w14:textId="316FDB2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5C04A946" w14:textId="259FFE76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95930</w:t>
            </w:r>
          </w:p>
          <w:p w14:paraId="39DED4C5" w14:textId="2885681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(H56537166)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34956A73" w14:textId="55C19CA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tonghl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6321924B" w14:textId="2B2A9C8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能源與動力工程系工程熱物理研究所第一會議室（二校門東側）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19F64341" w14:textId="3BB20BD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526D75F2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79586349" w14:textId="5B54BE0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34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4EE5ED7E" w14:textId="0726BCC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生命學院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65D4CBEB" w14:textId="2A07AA5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珍珠與生物材料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2F9FEBB6" w14:textId="3445CF5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謝莉萍</w:t>
            </w:r>
          </w:p>
          <w:p w14:paraId="252269D4" w14:textId="6A069A2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442B326" w14:textId="2A66FEB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72899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7DDF7711" w14:textId="00703AE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pxie@mail.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00E7C536" w14:textId="139AA6C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生物學館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214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（普生實驗室）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568549CF" w14:textId="1D28092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5CF543A3" w14:textId="77777777">
        <w:trPr>
          <w:trHeight w:val="416"/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4C52B1DC" w14:textId="76A7A3E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35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1B7E22CF" w14:textId="455B3F9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水利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510A2987" w14:textId="696B902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河流模型實驗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0DE80114" w14:textId="7205F5F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丹勳</w:t>
            </w:r>
          </w:p>
          <w:p w14:paraId="187E185C" w14:textId="3E2BDF4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8794ED3" w14:textId="10A7AA6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8532</w:t>
            </w:r>
          </w:p>
          <w:p w14:paraId="20D1C07B" w14:textId="19F43D2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(H13693679703)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29D201A2" w14:textId="7133FC3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idx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78955A3F" w14:textId="4B85E6A6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泥沙實驗室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308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會議室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14B41E26" w14:textId="52D6BF2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3C8EC065" w14:textId="77777777">
        <w:trPr>
          <w:trHeight w:val="416"/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4830A805" w14:textId="5F66F5A6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36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0DAA9F90" w14:textId="4975F0F4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分析中心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65B7FF52" w14:textId="241095E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原子發射光譜儀在食品安全、環境監測領域應用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5ECAECD7" w14:textId="4323449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王輝</w:t>
            </w:r>
          </w:p>
          <w:p w14:paraId="29ECDE35" w14:textId="564DCC4B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F155285" w14:textId="6C7E699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87783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700BAC27" w14:textId="7C85544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Huiw40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0AD84D7B" w14:textId="5C723DE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理科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D-220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7211E29" w14:textId="7F1664B4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45B5EFF8" w14:textId="77777777">
        <w:trPr>
          <w:trHeight w:val="737"/>
          <w:jc w:val="center"/>
        </w:trPr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B77B0B1" w14:textId="525E251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37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vAlign w:val="center"/>
          </w:tcPr>
          <w:p w14:paraId="49C25383" w14:textId="3AE78B7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土木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vAlign w:val="center"/>
          </w:tcPr>
          <w:p w14:paraId="3F0AA0EE" w14:textId="53EB9F67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從試驗室到安全的建築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15CCAA39" w14:textId="21CC83A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韓源彬</w:t>
            </w:r>
          </w:p>
          <w:p w14:paraId="67AB056D" w14:textId="04E3DEC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vAlign w:val="center"/>
          </w:tcPr>
          <w:p w14:paraId="26FC13B2" w14:textId="128B000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5037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2F8C5920" w14:textId="6C69AD2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hanyb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3643E2B6" w14:textId="1B7153D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新土木館五層</w:t>
            </w:r>
            <w:r w:rsidRPr="008D057D">
              <w:rPr>
                <w:rFonts w:eastAsia="PMingLiU"/>
                <w:szCs w:val="21"/>
                <w:lang w:eastAsia="zh-TW"/>
              </w:rPr>
              <w:t>530</w:t>
            </w:r>
            <w:r w:rsidRPr="008D057D">
              <w:rPr>
                <w:rFonts w:eastAsia="PMingLiU" w:hint="eastAsia"/>
                <w:szCs w:val="21"/>
                <w:lang w:eastAsia="zh-TW"/>
              </w:rPr>
              <w:t>會議室【位於六教北側土木工程系的新土木館】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655D41E6" w14:textId="3399DE2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1D99850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6FC3C7A5" w14:textId="0D5CA90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38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44CEFAE1" w14:textId="67231A0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水利系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537B5FFB" w14:textId="24394CF9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校園中的水科學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3F1DFCA5" w14:textId="60080A6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呂華芳</w:t>
            </w:r>
          </w:p>
          <w:p w14:paraId="7C722552" w14:textId="66CD3FE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420EC3C2" w14:textId="72E4F98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470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4B78C4D0" w14:textId="67E422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vhf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234982" w14:textId="367091F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新水利館實驗大廳</w:t>
            </w:r>
            <w:r w:rsidRPr="008D057D">
              <w:rPr>
                <w:rFonts w:eastAsia="PMingLiU"/>
                <w:szCs w:val="21"/>
                <w:lang w:eastAsia="zh-TW"/>
              </w:rPr>
              <w:t>10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水文水資源實驗室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BC7FA49" w14:textId="040F797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大節</w:t>
            </w:r>
          </w:p>
        </w:tc>
      </w:tr>
      <w:tr w:rsidR="00B67D93" w14:paraId="10A7CE06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B50E15" w14:textId="666DBAED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39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9E703" w14:textId="5F70EBB1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F503E72" w14:textId="760094A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傳統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手工覆簾造紙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工藝與體驗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4788BE1" w14:textId="7B05017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官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菁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菁</w:t>
            </w:r>
          </w:p>
          <w:p w14:paraId="2F9B293B" w14:textId="3A7E5BA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E8984E3" w14:textId="1341A813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13810217971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BBEB1B" w14:textId="717149EB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8891600@qq.com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037415A" w14:textId="5AEEF26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美術學院</w:t>
            </w:r>
            <w:r w:rsidRPr="008D057D">
              <w:rPr>
                <w:rFonts w:eastAsia="PMingLiU"/>
                <w:szCs w:val="21"/>
                <w:lang w:eastAsia="zh-TW"/>
              </w:rPr>
              <w:t>C31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紙纖維工藝實驗室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D2EBAB" w14:textId="4BC85833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47F73096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109779EC" w14:textId="0DED412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40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1E2D1FFD" w14:textId="607A42B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化學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4430EACD" w14:textId="7C11365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利用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質譜探知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有機世界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B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23AC95AA" w14:textId="404EB1C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海芳</w:t>
            </w:r>
          </w:p>
          <w:p w14:paraId="2EF65068" w14:textId="60D5E23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A7781B8" w14:textId="5336350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97463</w:t>
            </w:r>
          </w:p>
          <w:p w14:paraId="15B844D1" w14:textId="67DDCB2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 xml:space="preserve">(H 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13552185755)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5934B8A7" w14:textId="4526725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lihaifang@mail.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569CB762" w14:textId="2EB19F6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理科樓分析中心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D203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553406D6" w14:textId="72F20EE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7A45410E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710FB318" w14:textId="6B9232F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1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0256A04D" w14:textId="0001585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分析中心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505051C2" w14:textId="17316C7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飛行時間二次離子質譜在冬蟲夏草識別上的應用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345D6AA1" w14:textId="59F5683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展平</w:t>
            </w:r>
          </w:p>
          <w:p w14:paraId="7ED06339" w14:textId="6D3CE82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1B7B7F84" w14:textId="0AC2B7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586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6BD79D87" w14:textId="481F9EA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zhanpingli@mail.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49C3352F" w14:textId="6E482BD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理科樓</w:t>
            </w:r>
            <w:r w:rsidRPr="008D057D">
              <w:rPr>
                <w:rFonts w:eastAsia="PMingLiU"/>
                <w:szCs w:val="21"/>
                <w:lang w:eastAsia="zh-TW"/>
              </w:rPr>
              <w:t>D203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0DC30B4" w14:textId="400001A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11FFB28" w14:textId="77777777">
        <w:trPr>
          <w:jc w:val="center"/>
        </w:trPr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DDDA3DB" w14:textId="178FCE0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2</w:t>
            </w:r>
          </w:p>
        </w:tc>
        <w:tc>
          <w:tcPr>
            <w:tcW w:w="1077" w:type="dxa"/>
            <w:tcBorders>
              <w:bottom w:val="single" w:sz="4" w:space="0" w:color="auto"/>
            </w:tcBorders>
            <w:vAlign w:val="center"/>
          </w:tcPr>
          <w:p w14:paraId="4AE3E672" w14:textId="70D666A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業工程系</w:t>
            </w:r>
          </w:p>
        </w:tc>
        <w:tc>
          <w:tcPr>
            <w:tcW w:w="2462" w:type="dxa"/>
            <w:tcBorders>
              <w:bottom w:val="single" w:sz="4" w:space="0" w:color="auto"/>
            </w:tcBorders>
            <w:vAlign w:val="center"/>
          </w:tcPr>
          <w:p w14:paraId="240C6DBF" w14:textId="125987E4" w:rsidR="00B67D93" w:rsidRDefault="008D057D">
            <w:pPr>
              <w:jc w:val="center"/>
            </w:pPr>
            <w:r w:rsidRPr="008D057D">
              <w:rPr>
                <w:rFonts w:ascii="宋体" w:eastAsia="PMingLiU" w:hAnsi="宋体" w:hint="eastAsia"/>
                <w:lang w:eastAsia="zh-TW"/>
              </w:rPr>
              <w:t>智慧物流與智慧供應鏈</w:t>
            </w:r>
          </w:p>
        </w:tc>
        <w:tc>
          <w:tcPr>
            <w:tcW w:w="1393" w:type="dxa"/>
            <w:tcBorders>
              <w:bottom w:val="single" w:sz="4" w:space="0" w:color="auto"/>
            </w:tcBorders>
            <w:vAlign w:val="center"/>
          </w:tcPr>
          <w:p w14:paraId="0BDAF30F" w14:textId="2B7ED63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曉芳</w:t>
            </w:r>
          </w:p>
          <w:p w14:paraId="69AB428A" w14:textId="6B37747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bottom w:val="single" w:sz="4" w:space="0" w:color="auto"/>
            </w:tcBorders>
            <w:vAlign w:val="center"/>
          </w:tcPr>
          <w:p w14:paraId="6A249BE5" w14:textId="4961342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1119</w:t>
            </w:r>
          </w:p>
          <w:p w14:paraId="197D9263" w14:textId="3FD49CB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93409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01658C8D" w14:textId="124DD12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Wangxiaofang@tsinghua.edu.cn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2FCDB39F" w14:textId="4C051B3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舜德樓北</w:t>
            </w:r>
            <w:r w:rsidRPr="008D057D">
              <w:rPr>
                <w:rFonts w:eastAsia="PMingLiU"/>
                <w:szCs w:val="21"/>
                <w:lang w:eastAsia="zh-TW"/>
              </w:rPr>
              <w:t>51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室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vAlign w:val="center"/>
          </w:tcPr>
          <w:p w14:paraId="0170AFA9" w14:textId="5F96F46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5B0F9DA7" w14:textId="26E867D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351F56E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42F2EEF2" w14:textId="3E1CFBC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3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7CC58357" w14:textId="20FE890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電腦系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404CAC92" w14:textId="72B32479" w:rsidR="00B67D93" w:rsidRDefault="008D057D">
            <w:pPr>
              <w:jc w:val="center"/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集群電腦與科學計算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58854291" w14:textId="415BCCA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張武生</w:t>
            </w:r>
          </w:p>
          <w:p w14:paraId="0B57933D" w14:textId="7B49206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9B8477A" w14:textId="150836C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薛巍</w:t>
            </w:r>
          </w:p>
          <w:p w14:paraId="6D9AF5A0" w14:textId="1B4B313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6CCDE0F3" w14:textId="405A58E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62798982</w:t>
            </w:r>
          </w:p>
          <w:p w14:paraId="313BC4C9" w14:textId="544DE77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(H62780139)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5CF92C42" w14:textId="2BEA621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zws@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5E23C6A0" w14:textId="3F3EB84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FIT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-312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D87E27C" w14:textId="049AEE3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01087A47" w14:textId="0AD6669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3D47B75B" w14:textId="097BADC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D4D3C79" w14:textId="77777777">
        <w:trPr>
          <w:jc w:val="center"/>
        </w:trPr>
        <w:tc>
          <w:tcPr>
            <w:tcW w:w="567" w:type="dxa"/>
            <w:shd w:val="clear" w:color="auto" w:fill="auto"/>
            <w:vAlign w:val="center"/>
          </w:tcPr>
          <w:p w14:paraId="7A4133F4" w14:textId="3F73728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4</w:t>
            </w:r>
          </w:p>
        </w:tc>
        <w:tc>
          <w:tcPr>
            <w:tcW w:w="1077" w:type="dxa"/>
            <w:shd w:val="clear" w:color="auto" w:fill="auto"/>
            <w:vAlign w:val="center"/>
          </w:tcPr>
          <w:p w14:paraId="32732449" w14:textId="0642284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電腦系</w:t>
            </w:r>
          </w:p>
        </w:tc>
        <w:tc>
          <w:tcPr>
            <w:tcW w:w="2462" w:type="dxa"/>
            <w:shd w:val="clear" w:color="auto" w:fill="auto"/>
            <w:vAlign w:val="center"/>
          </w:tcPr>
          <w:p w14:paraId="0643CCAE" w14:textId="77D64FE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現代處理器設計與智慧計算</w:t>
            </w:r>
          </w:p>
        </w:tc>
        <w:tc>
          <w:tcPr>
            <w:tcW w:w="1393" w:type="dxa"/>
            <w:shd w:val="clear" w:color="auto" w:fill="auto"/>
            <w:vAlign w:val="center"/>
          </w:tcPr>
          <w:p w14:paraId="720FDF9D" w14:textId="22E04DE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麟</w:t>
            </w:r>
          </w:p>
          <w:p w14:paraId="660270E9" w14:textId="6A0692E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auto"/>
            <w:vAlign w:val="center"/>
          </w:tcPr>
          <w:p w14:paraId="06B2839F" w14:textId="7886F8A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5035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9703099" w14:textId="7FD5F91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zl73@tsinghua.edu.cn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0051C26" w14:textId="6791160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FIT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-402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F15AAFB" w14:textId="1E74005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717D2AAB" w14:textId="77777777">
        <w:trPr>
          <w:jc w:val="center"/>
        </w:trPr>
        <w:tc>
          <w:tcPr>
            <w:tcW w:w="567" w:type="dxa"/>
            <w:shd w:val="clear" w:color="auto" w:fill="FFFF00"/>
            <w:vAlign w:val="center"/>
          </w:tcPr>
          <w:p w14:paraId="6715A6E7" w14:textId="5DC3561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5</w:t>
            </w:r>
          </w:p>
        </w:tc>
        <w:tc>
          <w:tcPr>
            <w:tcW w:w="1077" w:type="dxa"/>
            <w:shd w:val="clear" w:color="auto" w:fill="FFFF00"/>
            <w:vAlign w:val="center"/>
          </w:tcPr>
          <w:p w14:paraId="44B0C78E" w14:textId="73A74C0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shd w:val="clear" w:color="auto" w:fill="FFFF00"/>
            <w:vAlign w:val="center"/>
          </w:tcPr>
          <w:p w14:paraId="4CE4720B" w14:textId="6531B27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智慧硬體與人工智慧應用</w:t>
            </w:r>
            <w:r w:rsidRPr="008D057D">
              <w:rPr>
                <w:rFonts w:eastAsia="PMingLiU"/>
                <w:lang w:eastAsia="zh-TW"/>
              </w:rPr>
              <w:t xml:space="preserve">   </w:t>
            </w:r>
          </w:p>
        </w:tc>
        <w:tc>
          <w:tcPr>
            <w:tcW w:w="1393" w:type="dxa"/>
            <w:shd w:val="clear" w:color="auto" w:fill="FFFF00"/>
            <w:vAlign w:val="center"/>
          </w:tcPr>
          <w:p w14:paraId="72F7F991" w14:textId="183ECA5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陳震</w:t>
            </w:r>
          </w:p>
          <w:p w14:paraId="2E2E2D42" w14:textId="11E93A4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C8B00F0" w14:textId="7DF9A62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章屹松</w:t>
            </w:r>
          </w:p>
          <w:p w14:paraId="3BAFC75D" w14:textId="2BC338C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617FFBE5" w14:textId="40D7166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馬曉東</w:t>
            </w:r>
          </w:p>
          <w:p w14:paraId="05EF7A7A" w14:textId="362EAEF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4F3A5E94" w14:textId="4BF8DE8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敏</w:t>
            </w:r>
          </w:p>
          <w:p w14:paraId="0D4B3FD1" w14:textId="139D173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助理工程師</w:t>
            </w:r>
          </w:p>
          <w:p w14:paraId="1ADBE58F" w14:textId="2A27D77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浩宇</w:t>
            </w:r>
          </w:p>
          <w:p w14:paraId="01024E02" w14:textId="007C9F0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助理工程師</w:t>
            </w:r>
          </w:p>
        </w:tc>
        <w:tc>
          <w:tcPr>
            <w:tcW w:w="1442" w:type="dxa"/>
            <w:shd w:val="clear" w:color="auto" w:fill="FFFF00"/>
            <w:vAlign w:val="center"/>
          </w:tcPr>
          <w:p w14:paraId="507758E6" w14:textId="237CB63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97438</w:t>
            </w:r>
          </w:p>
        </w:tc>
        <w:tc>
          <w:tcPr>
            <w:tcW w:w="2126" w:type="dxa"/>
            <w:shd w:val="clear" w:color="auto" w:fill="FFFF00"/>
            <w:vAlign w:val="center"/>
          </w:tcPr>
          <w:p w14:paraId="0D9A55E9" w14:textId="7687B4B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zhenchen@tsinghua.edu.cn</w:t>
            </w:r>
          </w:p>
        </w:tc>
        <w:tc>
          <w:tcPr>
            <w:tcW w:w="1984" w:type="dxa"/>
            <w:shd w:val="clear" w:color="auto" w:fill="FFFF00"/>
            <w:vAlign w:val="center"/>
          </w:tcPr>
          <w:p w14:paraId="74DE8F3A" w14:textId="5DB0078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Calibri" w:eastAsia="PMingLiU" w:hAnsi="Calibri" w:cs="Times New Roman" w:hint="eastAsia"/>
                <w:szCs w:val="21"/>
                <w:lang w:eastAsia="zh-TW"/>
              </w:rPr>
              <w:t>李兆基大樓</w:t>
            </w:r>
            <w:r w:rsidRPr="008D057D">
              <w:rPr>
                <w:rFonts w:ascii="Calibri" w:eastAsia="PMingLiU" w:hAnsi="Calibri" w:cs="Times New Roman"/>
                <w:szCs w:val="21"/>
                <w:lang w:eastAsia="zh-TW"/>
              </w:rPr>
              <w:t>B558</w:t>
            </w:r>
          </w:p>
        </w:tc>
        <w:tc>
          <w:tcPr>
            <w:tcW w:w="2410" w:type="dxa"/>
            <w:shd w:val="clear" w:color="auto" w:fill="FFFF00"/>
            <w:vAlign w:val="center"/>
          </w:tcPr>
          <w:p w14:paraId="19299E22" w14:textId="3A21E53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CA42DC7" w14:textId="5A2BF20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33DC2E0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69DADA3B" w14:textId="7D8B507A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46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0BF2E9DF" w14:textId="35F925EE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自動化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0102BABA" w14:textId="17CCE45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虛擬流程工業及其控制技術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60C21336" w14:textId="66B8FFD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呂文祥</w:t>
            </w:r>
          </w:p>
          <w:p w14:paraId="1067EDD1" w14:textId="3D875D0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E1B18C7" w14:textId="3342EA14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82611-1515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709290C9" w14:textId="7712FB28" w:rsidR="00B67D93" w:rsidRDefault="008D057D">
            <w:pPr>
              <w:pStyle w:val="11"/>
              <w:jc w:val="center"/>
              <w:rPr>
                <w:color w:val="FFFFFF" w:themeColor="background1"/>
                <w:sz w:val="2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lvwx79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41C97105" w14:textId="2CBF99D9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中央主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515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室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6801AC59" w14:textId="722B2AF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本學期未開課</w:t>
            </w:r>
          </w:p>
        </w:tc>
      </w:tr>
      <w:tr w:rsidR="00B67D93" w14:paraId="794038D7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1369DE79" w14:textId="5237E9D2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47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5F888C4A" w14:textId="3DAC5758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航院</w:t>
            </w:r>
            <w:proofErr w:type="gramEnd"/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147AE5E7" w14:textId="646B14E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基於視覺圖像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的光測力學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方法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49D27B6D" w14:textId="40576E1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謝惠民</w:t>
            </w:r>
            <w:r w:rsidR="00000000">
              <w:rPr>
                <w:rFonts w:hint="eastAsia"/>
              </w:rPr>
              <w:t xml:space="preserve">  </w:t>
            </w:r>
          </w:p>
          <w:p w14:paraId="2AD5DA64" w14:textId="20CFBA7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教授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69280757" w14:textId="7B6BC875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92286</w:t>
            </w: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3FAE8CB7" w14:textId="128D7A64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xiehm@mail.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65928D7" w14:textId="14AB371E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蒙民偉</w:t>
            </w:r>
            <w:proofErr w:type="gramEnd"/>
            <w:r w:rsidRPr="008D057D">
              <w:rPr>
                <w:rFonts w:eastAsia="PMingLiU" w:hint="eastAsia"/>
                <w:szCs w:val="21"/>
                <w:lang w:eastAsia="zh-TW"/>
              </w:rPr>
              <w:t>科技大樓</w:t>
            </w:r>
            <w:r w:rsidRPr="008D057D">
              <w:rPr>
                <w:rFonts w:eastAsia="PMingLiU"/>
                <w:szCs w:val="21"/>
                <w:lang w:eastAsia="zh-TW"/>
              </w:rPr>
              <w:t>N606A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45808A36" w14:textId="1D537CB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F4305BE" w14:textId="77777777" w:rsidR="00B67D93" w:rsidRDefault="00B67D93">
            <w:pPr>
              <w:jc w:val="center"/>
            </w:pPr>
          </w:p>
        </w:tc>
      </w:tr>
      <w:tr w:rsidR="00B67D93" w14:paraId="27DF66DA" w14:textId="77777777">
        <w:trPr>
          <w:jc w:val="center"/>
        </w:trPr>
        <w:tc>
          <w:tcPr>
            <w:tcW w:w="567" w:type="dxa"/>
            <w:vAlign w:val="center"/>
          </w:tcPr>
          <w:p w14:paraId="2FD182D2" w14:textId="34479E5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8</w:t>
            </w:r>
          </w:p>
        </w:tc>
        <w:tc>
          <w:tcPr>
            <w:tcW w:w="1077" w:type="dxa"/>
            <w:vAlign w:val="center"/>
          </w:tcPr>
          <w:p w14:paraId="13948FBA" w14:textId="303CC18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455A9974" w14:textId="417E51B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你手裡長出的機器人</w:t>
            </w:r>
          </w:p>
        </w:tc>
        <w:tc>
          <w:tcPr>
            <w:tcW w:w="1393" w:type="dxa"/>
            <w:vAlign w:val="center"/>
          </w:tcPr>
          <w:p w14:paraId="3FBDCA89" w14:textId="14CD8C4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梁志芳</w:t>
            </w:r>
          </w:p>
          <w:p w14:paraId="6F0FC9FA" w14:textId="731B112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4BC45E5A" w14:textId="4E8AB1D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江波</w:t>
            </w:r>
          </w:p>
        </w:tc>
        <w:tc>
          <w:tcPr>
            <w:tcW w:w="1442" w:type="dxa"/>
            <w:vAlign w:val="center"/>
          </w:tcPr>
          <w:p w14:paraId="47647724" w14:textId="71F1EB9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341</w:t>
            </w:r>
          </w:p>
        </w:tc>
        <w:tc>
          <w:tcPr>
            <w:tcW w:w="2126" w:type="dxa"/>
            <w:vAlign w:val="center"/>
          </w:tcPr>
          <w:p w14:paraId="743B6EC0" w14:textId="3BA2B93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brainliang@163.com</w:t>
            </w:r>
          </w:p>
        </w:tc>
        <w:tc>
          <w:tcPr>
            <w:tcW w:w="1984" w:type="dxa"/>
            <w:vAlign w:val="center"/>
          </w:tcPr>
          <w:p w14:paraId="2714B150" w14:textId="78C44EA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樓</w:t>
            </w:r>
            <w:r w:rsidRPr="008D057D">
              <w:rPr>
                <w:rFonts w:eastAsia="PMingLiU"/>
                <w:szCs w:val="21"/>
                <w:lang w:eastAsia="zh-TW"/>
              </w:rPr>
              <w:t>A417</w:t>
            </w:r>
          </w:p>
        </w:tc>
        <w:tc>
          <w:tcPr>
            <w:tcW w:w="2410" w:type="dxa"/>
            <w:vAlign w:val="center"/>
          </w:tcPr>
          <w:p w14:paraId="5FE323C0" w14:textId="26DE44C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23E6D79" w14:textId="77777777">
        <w:trPr>
          <w:jc w:val="center"/>
        </w:trPr>
        <w:tc>
          <w:tcPr>
            <w:tcW w:w="567" w:type="dxa"/>
            <w:shd w:val="clear" w:color="auto" w:fill="FFFFFF" w:themeFill="background1"/>
            <w:vAlign w:val="center"/>
          </w:tcPr>
          <w:p w14:paraId="40797477" w14:textId="4A6A1B92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49</w:t>
            </w:r>
          </w:p>
        </w:tc>
        <w:tc>
          <w:tcPr>
            <w:tcW w:w="1077" w:type="dxa"/>
            <w:shd w:val="clear" w:color="auto" w:fill="FFFFFF" w:themeFill="background1"/>
            <w:vAlign w:val="center"/>
          </w:tcPr>
          <w:p w14:paraId="0E75C6B6" w14:textId="06C5ECF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自動化系</w:t>
            </w:r>
          </w:p>
        </w:tc>
        <w:tc>
          <w:tcPr>
            <w:tcW w:w="2462" w:type="dxa"/>
            <w:shd w:val="clear" w:color="auto" w:fill="FFFFFF" w:themeFill="background1"/>
            <w:vAlign w:val="center"/>
          </w:tcPr>
          <w:p w14:paraId="5754E08C" w14:textId="1877A787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智慧型機器狗探索與實踐</w:t>
            </w:r>
          </w:p>
        </w:tc>
        <w:tc>
          <w:tcPr>
            <w:tcW w:w="1393" w:type="dxa"/>
            <w:shd w:val="clear" w:color="auto" w:fill="FFFFFF" w:themeFill="background1"/>
            <w:vAlign w:val="center"/>
          </w:tcPr>
          <w:p w14:paraId="6E37500B" w14:textId="7E26FAC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白玉琦</w:t>
            </w:r>
            <w:r w:rsidR="00000000">
              <w:rPr>
                <w:rFonts w:hint="eastAsia"/>
              </w:rPr>
              <w:t xml:space="preserve"> </w:t>
            </w:r>
          </w:p>
          <w:p w14:paraId="5B06B97E" w14:textId="553F0A1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助理研究員</w:t>
            </w:r>
          </w:p>
        </w:tc>
        <w:tc>
          <w:tcPr>
            <w:tcW w:w="1442" w:type="dxa"/>
            <w:shd w:val="clear" w:color="auto" w:fill="FFFFFF" w:themeFill="background1"/>
            <w:vAlign w:val="center"/>
          </w:tcPr>
          <w:p w14:paraId="2C070E96" w14:textId="77777777" w:rsidR="00B67D93" w:rsidRDefault="00B67D93">
            <w:pPr>
              <w:jc w:val="center"/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14:paraId="25C754FB" w14:textId="4FE7C280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byuqi@mail.tsinghua.edu.cn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B13D568" w14:textId="6D8DC0E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中央主樓</w:t>
            </w:r>
            <w:r w:rsidRPr="008D057D">
              <w:rPr>
                <w:rFonts w:eastAsia="PMingLiU"/>
                <w:szCs w:val="21"/>
                <w:lang w:eastAsia="zh-TW"/>
              </w:rPr>
              <w:t>520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（智慧無人系統創客空間）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72EEE7C5" w14:textId="2DB52D45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3FEEBFD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3FFA8D01" w14:textId="18DCC17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50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0A00353C" w14:textId="2A3DD0B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電子工程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4506F86B" w14:textId="509D654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如何在火星上檢測岩石成分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—探秘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LIBS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技術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3774EE7F" w14:textId="543F515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呂暉</w:t>
            </w:r>
          </w:p>
          <w:p w14:paraId="1BEE5EDF" w14:textId="1900F90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程師</w:t>
            </w:r>
          </w:p>
          <w:p w14:paraId="22BA5799" w14:textId="3596166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馬曉紅</w:t>
            </w:r>
          </w:p>
          <w:p w14:paraId="61BF401A" w14:textId="061CDC4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員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010B1624" w14:textId="132F75F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72910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215D1DC0" w14:textId="5F78DF7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vhui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0C4B0AD9" w14:textId="59E68F3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中央主樓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911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35EBD95F" w14:textId="3D4777B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0C8E965F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01C3B" w14:textId="301E11B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lang w:eastAsia="zh-TW"/>
              </w:rPr>
              <w:t>5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DCAC" w14:textId="468A7BA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lang w:eastAsia="zh-TW"/>
              </w:rPr>
              <w:t>機械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99923" w14:textId="79AC73B1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仿人機器人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技術暨</w:t>
            </w:r>
            <w:proofErr w:type="spellStart"/>
            <w:r w:rsidRPr="008D057D">
              <w:rPr>
                <w:rFonts w:eastAsia="PMingLiU"/>
                <w:lang w:eastAsia="zh-TW"/>
              </w:rPr>
              <w:t>RoboCup</w:t>
            </w:r>
            <w:proofErr w:type="spellEnd"/>
            <w:r w:rsidRPr="008D057D">
              <w:rPr>
                <w:rFonts w:eastAsia="PMingLiU" w:hint="eastAsia"/>
                <w:lang w:eastAsia="zh-TW"/>
              </w:rPr>
              <w:t>機器人足球賽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4A7B6" w14:textId="79C1C13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劉莉</w:t>
            </w:r>
          </w:p>
          <w:p w14:paraId="6A72BC58" w14:textId="542E7C7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研究員</w:t>
            </w:r>
          </w:p>
          <w:p w14:paraId="4EB063E5" w14:textId="4E0128E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李啟文</w:t>
            </w:r>
          </w:p>
          <w:p w14:paraId="5FF51F8E" w14:textId="7E1726D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882D8" w14:textId="4DC17F50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6278185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086C3" w14:textId="3792BED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lang w:eastAsia="zh-TW"/>
              </w:rPr>
              <w:t>liuli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4ECF11" w14:textId="0253542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>A30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A8C21" w14:textId="3D56524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494364F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2B7FD2" w14:textId="673FA6E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bookmarkStart w:id="1" w:name="_Hlk399772486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D375CE" w14:textId="468D69C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機械工程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5B237F" w14:textId="17E4ED05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鐳射微納製造</w:t>
            </w:r>
            <w:proofErr w:type="gramEnd"/>
            <w:r w:rsidRPr="008D057D">
              <w:rPr>
                <w:rFonts w:eastAsia="PMingLiU"/>
                <w:lang w:eastAsia="zh-TW"/>
              </w:rPr>
              <w:t>-</w:t>
            </w:r>
            <w:r w:rsidRPr="008D057D">
              <w:rPr>
                <w:rFonts w:eastAsia="PMingLiU" w:hint="eastAsia"/>
                <w:lang w:eastAsia="zh-TW"/>
              </w:rPr>
              <w:t>“最亮的光與最快的刀”</w:t>
            </w:r>
            <w:r w:rsidRPr="008D057D">
              <w:rPr>
                <w:rFonts w:eastAsia="PMingLiU"/>
                <w:lang w:eastAsia="zh-TW"/>
              </w:rPr>
              <w:t xml:space="preserve"> 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D99CE" w14:textId="07DD9E3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閆劍鋒</w:t>
            </w:r>
          </w:p>
          <w:p w14:paraId="41B22A89" w14:textId="6ACB44E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6B16942C" w14:textId="5F85875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喬明</w:t>
            </w:r>
          </w:p>
          <w:p w14:paraId="5C3F5AFD" w14:textId="1F5670E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助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研</w:t>
            </w:r>
            <w:proofErr w:type="gramEnd"/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27142" w14:textId="123E7B4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969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0FA02E" w14:textId="4C7B718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anjianfen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80EF30" w14:textId="7CCEA4C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>A107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4BC30" w14:textId="02F6210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bookmarkEnd w:id="1"/>
      <w:tr w:rsidR="00B67D93" w14:paraId="6C7C2FFE" w14:textId="77777777">
        <w:trPr>
          <w:jc w:val="center"/>
        </w:trPr>
        <w:tc>
          <w:tcPr>
            <w:tcW w:w="567" w:type="dxa"/>
            <w:vAlign w:val="center"/>
          </w:tcPr>
          <w:p w14:paraId="64F4495E" w14:textId="577AEE2C" w:rsidR="00B67D93" w:rsidRDefault="008D057D">
            <w:pPr>
              <w:jc w:val="center"/>
              <w:rPr>
                <w:rFonts w:ascii="Arial" w:hAnsi="Arial" w:cs="Arial"/>
                <w:b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3</w:t>
            </w:r>
          </w:p>
        </w:tc>
        <w:tc>
          <w:tcPr>
            <w:tcW w:w="1077" w:type="dxa"/>
            <w:vAlign w:val="center"/>
          </w:tcPr>
          <w:p w14:paraId="0AAF7EBB" w14:textId="5768796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vAlign w:val="center"/>
          </w:tcPr>
          <w:p w14:paraId="099D8EC6" w14:textId="76BC72F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金屬藝術</w:t>
            </w:r>
          </w:p>
        </w:tc>
        <w:tc>
          <w:tcPr>
            <w:tcW w:w="1393" w:type="dxa"/>
            <w:vAlign w:val="center"/>
          </w:tcPr>
          <w:p w14:paraId="7C7AF64D" w14:textId="2833709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玉峰</w:t>
            </w:r>
          </w:p>
          <w:p w14:paraId="1447E6E7" w14:textId="1A5DFAE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中級工藝美</w:t>
            </w: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術師</w:t>
            </w:r>
          </w:p>
        </w:tc>
        <w:tc>
          <w:tcPr>
            <w:tcW w:w="1442" w:type="dxa"/>
            <w:vAlign w:val="center"/>
          </w:tcPr>
          <w:p w14:paraId="2571FA5F" w14:textId="35CBEA1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98827</w:t>
            </w:r>
          </w:p>
        </w:tc>
        <w:tc>
          <w:tcPr>
            <w:tcW w:w="2126" w:type="dxa"/>
            <w:vAlign w:val="center"/>
          </w:tcPr>
          <w:p w14:paraId="209EC8CF" w14:textId="357D6B1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39780288@qq.com</w:t>
            </w:r>
          </w:p>
        </w:tc>
        <w:tc>
          <w:tcPr>
            <w:tcW w:w="1984" w:type="dxa"/>
            <w:vAlign w:val="center"/>
          </w:tcPr>
          <w:p w14:paraId="068A6CD1" w14:textId="7AB8FC8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美院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C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區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07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室</w:t>
            </w:r>
          </w:p>
        </w:tc>
        <w:tc>
          <w:tcPr>
            <w:tcW w:w="2410" w:type="dxa"/>
            <w:vAlign w:val="center"/>
          </w:tcPr>
          <w:p w14:paraId="077D4993" w14:textId="60EA6B1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992D766" w14:textId="77777777">
        <w:trPr>
          <w:jc w:val="center"/>
        </w:trPr>
        <w:tc>
          <w:tcPr>
            <w:tcW w:w="567" w:type="dxa"/>
            <w:vAlign w:val="center"/>
          </w:tcPr>
          <w:p w14:paraId="734A07D3" w14:textId="5E4E558B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54</w:t>
            </w:r>
          </w:p>
        </w:tc>
        <w:tc>
          <w:tcPr>
            <w:tcW w:w="1077" w:type="dxa"/>
            <w:vAlign w:val="center"/>
          </w:tcPr>
          <w:p w14:paraId="7A1B20DC" w14:textId="43B8ED67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vAlign w:val="center"/>
          </w:tcPr>
          <w:p w14:paraId="7DC897D2" w14:textId="2D3051B8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窯制玻璃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工藝</w:t>
            </w:r>
          </w:p>
        </w:tc>
        <w:tc>
          <w:tcPr>
            <w:tcW w:w="1393" w:type="dxa"/>
            <w:vAlign w:val="center"/>
          </w:tcPr>
          <w:p w14:paraId="137555E4" w14:textId="0CEBB3A6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馬小生</w:t>
            </w:r>
            <w:r w:rsidR="00000000">
              <w:rPr>
                <w:rFonts w:hint="eastAsia"/>
              </w:rPr>
              <w:t xml:space="preserve"> </w:t>
            </w:r>
          </w:p>
          <w:p w14:paraId="176CD662" w14:textId="416F359A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中級工藝美術師</w:t>
            </w:r>
          </w:p>
        </w:tc>
        <w:tc>
          <w:tcPr>
            <w:tcW w:w="1442" w:type="dxa"/>
            <w:vAlign w:val="center"/>
          </w:tcPr>
          <w:p w14:paraId="45693D2D" w14:textId="5427CC0D" w:rsidR="00B67D93" w:rsidRDefault="008D057D">
            <w:pPr>
              <w:jc w:val="center"/>
            </w:pPr>
            <w:r w:rsidRPr="008D057D">
              <w:rPr>
                <w:rFonts w:eastAsia="PMingLiU"/>
                <w:szCs w:val="21"/>
                <w:lang w:eastAsia="zh-TW"/>
              </w:rPr>
              <w:t>62798169</w:t>
            </w:r>
          </w:p>
        </w:tc>
        <w:tc>
          <w:tcPr>
            <w:tcW w:w="2126" w:type="dxa"/>
            <w:vAlign w:val="center"/>
          </w:tcPr>
          <w:p w14:paraId="715CBD70" w14:textId="1212B7D1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34148060@qq.com</w:t>
            </w:r>
          </w:p>
        </w:tc>
        <w:tc>
          <w:tcPr>
            <w:tcW w:w="1984" w:type="dxa"/>
            <w:vAlign w:val="center"/>
          </w:tcPr>
          <w:p w14:paraId="0DDC6694" w14:textId="4FC140E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美術學院玻璃實驗室</w:t>
            </w:r>
            <w:r w:rsidRPr="008D057D">
              <w:rPr>
                <w:rFonts w:eastAsia="PMingLiU"/>
                <w:szCs w:val="21"/>
                <w:lang w:eastAsia="zh-TW"/>
              </w:rPr>
              <w:t xml:space="preserve"> C114</w:t>
            </w:r>
          </w:p>
        </w:tc>
        <w:tc>
          <w:tcPr>
            <w:tcW w:w="2410" w:type="dxa"/>
            <w:vAlign w:val="center"/>
          </w:tcPr>
          <w:p w14:paraId="5B57FD07" w14:textId="2834E880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04D10B2" w14:textId="77777777">
        <w:trPr>
          <w:jc w:val="center"/>
        </w:trPr>
        <w:tc>
          <w:tcPr>
            <w:tcW w:w="567" w:type="dxa"/>
            <w:vAlign w:val="center"/>
          </w:tcPr>
          <w:p w14:paraId="715E466F" w14:textId="6CFBCB1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5</w:t>
            </w:r>
          </w:p>
        </w:tc>
        <w:tc>
          <w:tcPr>
            <w:tcW w:w="1077" w:type="dxa"/>
            <w:vAlign w:val="center"/>
          </w:tcPr>
          <w:p w14:paraId="48C0FD1F" w14:textId="493AB37E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2EBB5E36" w14:textId="6CC8CA8F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古代智慧</w:t>
            </w:r>
            <w:proofErr w:type="gramStart"/>
            <w:r w:rsidRPr="008D057D">
              <w:rPr>
                <w:rFonts w:eastAsia="PMingLiU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榫卯記憶的延伸與拓展</w:t>
            </w:r>
          </w:p>
        </w:tc>
        <w:tc>
          <w:tcPr>
            <w:tcW w:w="1393" w:type="dxa"/>
            <w:vAlign w:val="center"/>
          </w:tcPr>
          <w:p w14:paraId="651A1030" w14:textId="6FB6F9A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林蔚然</w:t>
            </w:r>
          </w:p>
          <w:p w14:paraId="33EBE1B9" w14:textId="3021AE9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7B3F3957" w14:textId="33940B8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趙</w:t>
            </w:r>
            <w:r w:rsidRPr="008D057D">
              <w:rPr>
                <w:rFonts w:eastAsia="PMingLiU"/>
                <w:szCs w:val="21"/>
                <w:lang w:eastAsia="zh-TW"/>
              </w:rPr>
              <w:t xml:space="preserve"> </w:t>
            </w:r>
            <w:r w:rsidRPr="008D057D">
              <w:rPr>
                <w:rFonts w:eastAsia="PMingLiU" w:hint="eastAsia"/>
                <w:szCs w:val="21"/>
                <w:lang w:eastAsia="zh-TW"/>
              </w:rPr>
              <w:t>萌</w:t>
            </w:r>
          </w:p>
          <w:p w14:paraId="4387B538" w14:textId="79798BE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483FED80" w14:textId="569B339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楊忠昌</w:t>
            </w:r>
          </w:p>
          <w:p w14:paraId="57871E44" w14:textId="7679520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75A0FD94" w14:textId="32FD963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佐</w:t>
            </w:r>
          </w:p>
          <w:p w14:paraId="3C2CFFAA" w14:textId="5E3E18B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255901FD" w14:textId="1D1F2D3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341</w:t>
            </w:r>
          </w:p>
        </w:tc>
        <w:tc>
          <w:tcPr>
            <w:tcW w:w="2126" w:type="dxa"/>
            <w:vAlign w:val="center"/>
          </w:tcPr>
          <w:p w14:paraId="62AE0998" w14:textId="499DF15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nwr@tsinghua.edu.cn</w:t>
            </w:r>
          </w:p>
        </w:tc>
        <w:tc>
          <w:tcPr>
            <w:tcW w:w="1984" w:type="dxa"/>
            <w:vAlign w:val="center"/>
          </w:tcPr>
          <w:p w14:paraId="49B2FF62" w14:textId="2DD9F1F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>B228</w:t>
            </w:r>
          </w:p>
        </w:tc>
        <w:tc>
          <w:tcPr>
            <w:tcW w:w="2410" w:type="dxa"/>
            <w:vAlign w:val="center"/>
          </w:tcPr>
          <w:p w14:paraId="72FC3368" w14:textId="7F45BE6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C03F2D7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37865681" w14:textId="0749BCC2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56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37B16489" w14:textId="18BFB5A7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電機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2B6AB529" w14:textId="14FBDB6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電力電子變換與電機控制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37B4B41F" w14:textId="1F9FF57B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畢大強</w:t>
            </w:r>
          </w:p>
          <w:p w14:paraId="2A6ED504" w14:textId="5072D93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正高級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8EEC66D" w14:textId="4928D58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97633</w:t>
            </w:r>
          </w:p>
          <w:p w14:paraId="7B3F4AD7" w14:textId="5799771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(H80810)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46271510" w14:textId="62AE27D9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bidaqiang@mail.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645FE37F" w14:textId="1932AF8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西主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區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101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室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4DA7736D" w14:textId="480C3D7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5E766EC3" w14:textId="77777777">
        <w:trPr>
          <w:jc w:val="center"/>
        </w:trPr>
        <w:tc>
          <w:tcPr>
            <w:tcW w:w="567" w:type="dxa"/>
            <w:vAlign w:val="center"/>
          </w:tcPr>
          <w:p w14:paraId="2E87FE92" w14:textId="07EC5B0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7</w:t>
            </w:r>
          </w:p>
        </w:tc>
        <w:tc>
          <w:tcPr>
            <w:tcW w:w="1077" w:type="dxa"/>
            <w:vAlign w:val="center"/>
          </w:tcPr>
          <w:p w14:paraId="323DE010" w14:textId="45BCA23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0AC9820F" w14:textId="1C2B590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一套益智玩具的製作</w:t>
            </w:r>
            <w:proofErr w:type="gramStart"/>
            <w:r w:rsidRPr="008D057D">
              <w:rPr>
                <w:rFonts w:eastAsia="PMingLiU"/>
                <w:lang w:eastAsia="zh-TW"/>
              </w:rPr>
              <w:t>—</w:t>
            </w:r>
            <w:proofErr w:type="gramEnd"/>
            <w:r w:rsidRPr="008D057D">
              <w:rPr>
                <w:rFonts w:eastAsia="PMingLiU"/>
                <w:lang w:eastAsia="zh-TW"/>
              </w:rPr>
              <w:t>—</w:t>
            </w:r>
            <w:r w:rsidRPr="008D057D">
              <w:rPr>
                <w:rFonts w:eastAsia="PMingLiU" w:hint="eastAsia"/>
                <w:lang w:eastAsia="zh-TW"/>
              </w:rPr>
              <w:t>製造過程管理系統探究</w:t>
            </w:r>
          </w:p>
        </w:tc>
        <w:tc>
          <w:tcPr>
            <w:tcW w:w="1393" w:type="dxa"/>
            <w:vAlign w:val="center"/>
          </w:tcPr>
          <w:p w14:paraId="6F8F2E6C" w14:textId="1EFCE56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璠</w:t>
            </w:r>
            <w:proofErr w:type="gramEnd"/>
          </w:p>
          <w:p w14:paraId="62F4CF2E" w14:textId="0A4FF91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講師</w:t>
            </w:r>
          </w:p>
          <w:p w14:paraId="64BD11EB" w14:textId="5FB7E38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群</w:t>
            </w:r>
            <w:r w:rsidR="00000000">
              <w:rPr>
                <w:rFonts w:hint="eastAsia"/>
                <w:szCs w:val="21"/>
              </w:rPr>
              <w:t xml:space="preserve"> </w:t>
            </w:r>
          </w:p>
          <w:p w14:paraId="44654807" w14:textId="150953B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講師</w:t>
            </w:r>
          </w:p>
          <w:p w14:paraId="7C88FE58" w14:textId="66DD623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陳遠洋</w:t>
            </w:r>
          </w:p>
          <w:p w14:paraId="2E9272F3" w14:textId="51F362B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4350AD38" w14:textId="2304A31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4763</w:t>
            </w:r>
          </w:p>
        </w:tc>
        <w:tc>
          <w:tcPr>
            <w:tcW w:w="2126" w:type="dxa"/>
            <w:vAlign w:val="center"/>
          </w:tcPr>
          <w:p w14:paraId="09120820" w14:textId="6CAADDE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fan0026@mail.tsinghua.edu.cn</w:t>
            </w:r>
          </w:p>
        </w:tc>
        <w:tc>
          <w:tcPr>
            <w:tcW w:w="1984" w:type="dxa"/>
            <w:vAlign w:val="center"/>
          </w:tcPr>
          <w:p w14:paraId="13CE71BE" w14:textId="06E2ABE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>B132</w:t>
            </w:r>
          </w:p>
        </w:tc>
        <w:tc>
          <w:tcPr>
            <w:tcW w:w="2410" w:type="dxa"/>
            <w:vAlign w:val="center"/>
          </w:tcPr>
          <w:p w14:paraId="71EE4FC0" w14:textId="68DA378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1406F88" w14:textId="77777777">
        <w:trPr>
          <w:jc w:val="center"/>
        </w:trPr>
        <w:tc>
          <w:tcPr>
            <w:tcW w:w="567" w:type="dxa"/>
            <w:vAlign w:val="center"/>
          </w:tcPr>
          <w:p w14:paraId="00840BFB" w14:textId="7A3D429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8</w:t>
            </w:r>
          </w:p>
        </w:tc>
        <w:tc>
          <w:tcPr>
            <w:tcW w:w="1077" w:type="dxa"/>
            <w:vAlign w:val="center"/>
          </w:tcPr>
          <w:p w14:paraId="64CC4731" w14:textId="3FF9479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0BD406AF" w14:textId="7AA9140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雕出思想，刻出未來</w:t>
            </w:r>
          </w:p>
        </w:tc>
        <w:tc>
          <w:tcPr>
            <w:tcW w:w="1393" w:type="dxa"/>
            <w:vAlign w:val="center"/>
          </w:tcPr>
          <w:p w14:paraId="60112B62" w14:textId="2C69C2D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初曉</w:t>
            </w:r>
          </w:p>
          <w:p w14:paraId="0DBA3734" w14:textId="7A9C580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BE48F3F" w14:textId="7E5239B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江波</w:t>
            </w:r>
          </w:p>
          <w:p w14:paraId="4A58370F" w14:textId="6FD04EF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354505C1" w14:textId="556BDC7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324</w:t>
            </w:r>
          </w:p>
        </w:tc>
        <w:tc>
          <w:tcPr>
            <w:tcW w:w="2126" w:type="dxa"/>
            <w:vAlign w:val="center"/>
          </w:tcPr>
          <w:p w14:paraId="33FA85A5" w14:textId="3D93AEC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chuxiao@tsinghua.edu.cn</w:t>
            </w:r>
          </w:p>
        </w:tc>
        <w:tc>
          <w:tcPr>
            <w:tcW w:w="1984" w:type="dxa"/>
            <w:vAlign w:val="center"/>
          </w:tcPr>
          <w:p w14:paraId="2CE5DE30" w14:textId="2C9533E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大樓</w:t>
            </w:r>
            <w:r w:rsidRPr="008D057D">
              <w:rPr>
                <w:rFonts w:eastAsia="PMingLiU"/>
                <w:szCs w:val="21"/>
                <w:lang w:eastAsia="zh-TW"/>
              </w:rPr>
              <w:t>BD136</w:t>
            </w:r>
          </w:p>
        </w:tc>
        <w:tc>
          <w:tcPr>
            <w:tcW w:w="2410" w:type="dxa"/>
            <w:vAlign w:val="center"/>
          </w:tcPr>
          <w:p w14:paraId="0989A9B6" w14:textId="0954BAC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8E475B8" w14:textId="77777777">
        <w:trPr>
          <w:jc w:val="center"/>
        </w:trPr>
        <w:tc>
          <w:tcPr>
            <w:tcW w:w="567" w:type="dxa"/>
            <w:vAlign w:val="center"/>
          </w:tcPr>
          <w:p w14:paraId="200361AA" w14:textId="773A214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9</w:t>
            </w:r>
          </w:p>
        </w:tc>
        <w:tc>
          <w:tcPr>
            <w:tcW w:w="1077" w:type="dxa"/>
            <w:vAlign w:val="center"/>
          </w:tcPr>
          <w:p w14:paraId="3CC68582" w14:textId="1980B97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26FCADE6" w14:textId="7FAEF9D4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凝固控制</w:t>
            </w:r>
            <w:r w:rsidRPr="008D057D">
              <w:rPr>
                <w:rFonts w:eastAsia="PMingLiU"/>
                <w:lang w:eastAsia="zh-TW"/>
              </w:rPr>
              <w:t>-</w:t>
            </w:r>
            <w:r w:rsidRPr="008D057D">
              <w:rPr>
                <w:rFonts w:eastAsia="PMingLiU" w:hint="eastAsia"/>
                <w:lang w:eastAsia="zh-TW"/>
              </w:rPr>
              <w:t>金屬從晶體、</w:t>
            </w:r>
            <w:r w:rsidRPr="008D057D">
              <w:rPr>
                <w:rFonts w:eastAsia="PMingLiU" w:hint="eastAsia"/>
                <w:lang w:eastAsia="zh-TW"/>
              </w:rPr>
              <w:lastRenderedPageBreak/>
              <w:t>納米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晶到非晶態</w:t>
            </w:r>
            <w:proofErr w:type="gramEnd"/>
          </w:p>
        </w:tc>
        <w:tc>
          <w:tcPr>
            <w:tcW w:w="1393" w:type="dxa"/>
            <w:vAlign w:val="center"/>
          </w:tcPr>
          <w:p w14:paraId="46A80E4C" w14:textId="53D6133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張琦</w:t>
            </w:r>
            <w:r w:rsidR="00000000">
              <w:rPr>
                <w:rFonts w:hint="eastAsia"/>
                <w:szCs w:val="21"/>
              </w:rPr>
              <w:t xml:space="preserve"> </w:t>
            </w:r>
          </w:p>
          <w:p w14:paraId="383946DC" w14:textId="1BF7770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講師</w:t>
            </w:r>
          </w:p>
          <w:p w14:paraId="08604A2E" w14:textId="61ACA87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靜陽</w:t>
            </w:r>
            <w:r w:rsidR="00000000">
              <w:rPr>
                <w:rFonts w:hint="eastAsia"/>
                <w:szCs w:val="21"/>
              </w:rPr>
              <w:t xml:space="preserve"> </w:t>
            </w:r>
          </w:p>
          <w:p w14:paraId="710A7B88" w14:textId="05D7E76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A3212C8" w14:textId="0EC9844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海軍</w:t>
            </w:r>
          </w:p>
          <w:p w14:paraId="2E075E98" w14:textId="356DBF7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6BC4C22F" w14:textId="6D1509B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--</w:t>
            </w:r>
          </w:p>
        </w:tc>
        <w:tc>
          <w:tcPr>
            <w:tcW w:w="2126" w:type="dxa"/>
            <w:vAlign w:val="center"/>
          </w:tcPr>
          <w:p w14:paraId="765A8486" w14:textId="65051D0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zhangqi2020@mail.tsi</w:t>
            </w:r>
            <w:r w:rsidRPr="008D057D">
              <w:rPr>
                <w:rFonts w:eastAsia="PMingLiU"/>
                <w:szCs w:val="21"/>
                <w:lang w:eastAsia="zh-TW"/>
              </w:rPr>
              <w:lastRenderedPageBreak/>
              <w:t>nghua.edu.cn</w:t>
            </w:r>
          </w:p>
        </w:tc>
        <w:tc>
          <w:tcPr>
            <w:tcW w:w="1984" w:type="dxa"/>
            <w:vAlign w:val="center"/>
          </w:tcPr>
          <w:p w14:paraId="099B07D6" w14:textId="1AE1FFA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lastRenderedPageBreak/>
              <w:t>李兆基大樓地下二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lastRenderedPageBreak/>
              <w:t>層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D133</w:t>
            </w:r>
          </w:p>
        </w:tc>
        <w:tc>
          <w:tcPr>
            <w:tcW w:w="2410" w:type="dxa"/>
            <w:vAlign w:val="center"/>
          </w:tcPr>
          <w:p w14:paraId="1B8859A9" w14:textId="2D17ADE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lastRenderedPageBreak/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1886FE3E" w14:textId="77777777">
        <w:trPr>
          <w:jc w:val="center"/>
        </w:trPr>
        <w:tc>
          <w:tcPr>
            <w:tcW w:w="567" w:type="dxa"/>
            <w:vAlign w:val="center"/>
          </w:tcPr>
          <w:p w14:paraId="4F84FF11" w14:textId="5C0E487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lastRenderedPageBreak/>
              <w:t>60</w:t>
            </w:r>
          </w:p>
        </w:tc>
        <w:tc>
          <w:tcPr>
            <w:tcW w:w="1077" w:type="dxa"/>
            <w:vAlign w:val="center"/>
          </w:tcPr>
          <w:p w14:paraId="3C3A063E" w14:textId="2045731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190E54EA" w14:textId="3B80EC1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機器人</w:t>
            </w:r>
            <w:r w:rsidRPr="008D057D">
              <w:rPr>
                <w:rFonts w:eastAsia="PMingLiU"/>
                <w:lang w:eastAsia="zh-TW"/>
              </w:rPr>
              <w:t>“</w:t>
            </w:r>
            <w:r w:rsidRPr="008D057D">
              <w:rPr>
                <w:rFonts w:eastAsia="PMingLiU" w:hint="eastAsia"/>
                <w:lang w:eastAsia="zh-TW"/>
              </w:rPr>
              <w:t>代</w:t>
            </w:r>
            <w:r w:rsidRPr="008D057D">
              <w:rPr>
                <w:rFonts w:eastAsia="PMingLiU"/>
                <w:lang w:eastAsia="zh-TW"/>
              </w:rPr>
              <w:t>”</w:t>
            </w:r>
            <w:r w:rsidRPr="008D057D">
              <w:rPr>
                <w:rFonts w:eastAsia="PMingLiU" w:hint="eastAsia"/>
                <w:lang w:eastAsia="zh-TW"/>
              </w:rPr>
              <w:t>人？</w:t>
            </w:r>
            <w:proofErr w:type="gramStart"/>
            <w:r w:rsidRPr="008D057D">
              <w:rPr>
                <w:rFonts w:eastAsia="PMingLiU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工業機器人的應用發展</w:t>
            </w:r>
          </w:p>
        </w:tc>
        <w:tc>
          <w:tcPr>
            <w:tcW w:w="1393" w:type="dxa"/>
            <w:vAlign w:val="center"/>
          </w:tcPr>
          <w:p w14:paraId="55DC470F" w14:textId="2E8A66C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群</w:t>
            </w:r>
          </w:p>
          <w:p w14:paraId="7E9EF12C" w14:textId="1FDC09F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2972650" w14:textId="3658985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偉國</w:t>
            </w:r>
          </w:p>
          <w:p w14:paraId="6BA59251" w14:textId="6CA2049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49EB23AA" w14:textId="1911BC5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劉怡</w:t>
            </w:r>
          </w:p>
          <w:p w14:paraId="5CC3FC82" w14:textId="32D92E3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65BAF991" w14:textId="3DE52F2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--</w:t>
            </w:r>
          </w:p>
        </w:tc>
        <w:tc>
          <w:tcPr>
            <w:tcW w:w="2126" w:type="dxa"/>
            <w:vAlign w:val="center"/>
          </w:tcPr>
          <w:p w14:paraId="5105108F" w14:textId="75A94EBB" w:rsidR="00B67D93" w:rsidRDefault="00000000">
            <w:pPr>
              <w:jc w:val="center"/>
              <w:rPr>
                <w:szCs w:val="21"/>
              </w:rPr>
            </w:pPr>
            <w:hyperlink r:id="rId7" w:history="1">
              <w:r w:rsidR="008D057D" w:rsidRPr="008D057D">
                <w:rPr>
                  <w:rStyle w:val="af"/>
                  <w:rFonts w:eastAsia="PMingLiU"/>
                  <w:szCs w:val="21"/>
                  <w:lang w:eastAsia="zh-TW"/>
                </w:rPr>
                <w:t>wangqun@mail.tsinghua.edu.cn</w:t>
              </w:r>
            </w:hyperlink>
            <w:r w:rsidR="008D057D" w:rsidRPr="008D057D">
              <w:rPr>
                <w:rFonts w:eastAsia="PMingLiU"/>
                <w:szCs w:val="21"/>
                <w:lang w:eastAsia="zh-TW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14:paraId="4A591278" w14:textId="05776E5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132</w:t>
            </w:r>
          </w:p>
        </w:tc>
        <w:tc>
          <w:tcPr>
            <w:tcW w:w="2410" w:type="dxa"/>
            <w:vAlign w:val="center"/>
          </w:tcPr>
          <w:p w14:paraId="56265B3C" w14:textId="294ED65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1212FA2" w14:textId="77777777">
        <w:trPr>
          <w:jc w:val="center"/>
        </w:trPr>
        <w:tc>
          <w:tcPr>
            <w:tcW w:w="567" w:type="dxa"/>
            <w:vAlign w:val="center"/>
          </w:tcPr>
          <w:p w14:paraId="0DD44427" w14:textId="1AB36637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1</w:t>
            </w:r>
          </w:p>
        </w:tc>
        <w:tc>
          <w:tcPr>
            <w:tcW w:w="1077" w:type="dxa"/>
            <w:vAlign w:val="center"/>
          </w:tcPr>
          <w:p w14:paraId="2347456A" w14:textId="11A8D1A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003EC4A9" w14:textId="19B362CE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渦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噴發動機工藝</w:t>
            </w:r>
          </w:p>
        </w:tc>
        <w:tc>
          <w:tcPr>
            <w:tcW w:w="1393" w:type="dxa"/>
            <w:vAlign w:val="center"/>
          </w:tcPr>
          <w:p w14:paraId="030B3002" w14:textId="2ED5F33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彭世廣</w:t>
            </w:r>
          </w:p>
          <w:p w14:paraId="5F3D8170" w14:textId="00679E1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副教授</w:t>
            </w:r>
          </w:p>
          <w:p w14:paraId="559B7D31" w14:textId="6B5D4C0A" w:rsidR="00B67D93" w:rsidRDefault="008D057D">
            <w:pPr>
              <w:jc w:val="center"/>
              <w:rPr>
                <w:rFonts w:ascii="宋体" w:hAnsi="宋体"/>
              </w:rPr>
            </w:pPr>
            <w:proofErr w:type="gramStart"/>
            <w:r w:rsidRPr="008D057D">
              <w:rPr>
                <w:rFonts w:ascii="宋体" w:eastAsia="PMingLiU" w:hAnsi="宋体" w:hint="eastAsia"/>
                <w:lang w:eastAsia="zh-TW"/>
              </w:rPr>
              <w:t>周冰科</w:t>
            </w:r>
            <w:proofErr w:type="gramEnd"/>
            <w:r w:rsidR="00000000">
              <w:rPr>
                <w:rFonts w:ascii="宋体" w:hAnsi="宋体" w:hint="eastAsia"/>
              </w:rPr>
              <w:t xml:space="preserve"> </w:t>
            </w:r>
          </w:p>
          <w:p w14:paraId="491EA0B5" w14:textId="74775737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工程師</w:t>
            </w:r>
          </w:p>
          <w:p w14:paraId="37082CC7" w14:textId="0D164709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王龍兵</w:t>
            </w:r>
            <w:r w:rsidR="00000000">
              <w:rPr>
                <w:rFonts w:ascii="宋体" w:hAnsi="宋体" w:hint="eastAsia"/>
              </w:rPr>
              <w:t xml:space="preserve"> </w:t>
            </w:r>
          </w:p>
          <w:p w14:paraId="4FAA8CC8" w14:textId="35BB3A28" w:rsidR="00B67D93" w:rsidRDefault="008D057D">
            <w:pPr>
              <w:jc w:val="center"/>
            </w:pPr>
            <w:r w:rsidRPr="008D057D">
              <w:rPr>
                <w:rFonts w:ascii="宋体" w:eastAsia="PMingLiU" w:hAnsi="宋体" w:hint="eastAsia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5CE7C13A" w14:textId="6B18843A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84653</w:t>
            </w:r>
          </w:p>
        </w:tc>
        <w:tc>
          <w:tcPr>
            <w:tcW w:w="2126" w:type="dxa"/>
            <w:vAlign w:val="center"/>
          </w:tcPr>
          <w:p w14:paraId="41ECAF7A" w14:textId="430FBF8E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pengshiguang@mail.tsinghua.edu.cn</w:t>
            </w:r>
          </w:p>
        </w:tc>
        <w:tc>
          <w:tcPr>
            <w:tcW w:w="1984" w:type="dxa"/>
            <w:vAlign w:val="center"/>
          </w:tcPr>
          <w:p w14:paraId="3014BA41" w14:textId="1D6679B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地下一層</w:t>
            </w:r>
            <w:r w:rsidRPr="008D057D">
              <w:rPr>
                <w:rFonts w:eastAsia="PMingLiU"/>
                <w:szCs w:val="21"/>
                <w:lang w:eastAsia="zh-TW"/>
              </w:rPr>
              <w:t>BD136</w:t>
            </w:r>
          </w:p>
        </w:tc>
        <w:tc>
          <w:tcPr>
            <w:tcW w:w="2410" w:type="dxa"/>
            <w:vAlign w:val="center"/>
          </w:tcPr>
          <w:p w14:paraId="263A2EC6" w14:textId="4D407F05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AABC030" w14:textId="77777777">
        <w:trPr>
          <w:jc w:val="center"/>
        </w:trPr>
        <w:tc>
          <w:tcPr>
            <w:tcW w:w="567" w:type="dxa"/>
            <w:vAlign w:val="center"/>
          </w:tcPr>
          <w:p w14:paraId="112D1B31" w14:textId="7CC2C43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62</w:t>
            </w:r>
          </w:p>
        </w:tc>
        <w:tc>
          <w:tcPr>
            <w:tcW w:w="1077" w:type="dxa"/>
            <w:vAlign w:val="center"/>
          </w:tcPr>
          <w:p w14:paraId="0A78E944" w14:textId="161D958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自動化</w:t>
            </w:r>
          </w:p>
        </w:tc>
        <w:tc>
          <w:tcPr>
            <w:tcW w:w="2462" w:type="dxa"/>
            <w:vAlign w:val="center"/>
          </w:tcPr>
          <w:p w14:paraId="5B998D99" w14:textId="596CD97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模擬企業</w:t>
            </w:r>
          </w:p>
        </w:tc>
        <w:tc>
          <w:tcPr>
            <w:tcW w:w="1393" w:type="dxa"/>
            <w:vAlign w:val="center"/>
          </w:tcPr>
          <w:p w14:paraId="2CDA13C1" w14:textId="1C08F11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楊建華</w:t>
            </w:r>
          </w:p>
          <w:p w14:paraId="45349F8A" w14:textId="2E60E30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0ED95577" w14:textId="57CE38D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611</w:t>
            </w:r>
          </w:p>
        </w:tc>
        <w:tc>
          <w:tcPr>
            <w:tcW w:w="2126" w:type="dxa"/>
            <w:vAlign w:val="center"/>
          </w:tcPr>
          <w:p w14:paraId="42B07206" w14:textId="39567A0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angjh@tsinghua.edu.cn</w:t>
            </w:r>
          </w:p>
        </w:tc>
        <w:tc>
          <w:tcPr>
            <w:tcW w:w="1984" w:type="dxa"/>
            <w:vAlign w:val="center"/>
          </w:tcPr>
          <w:p w14:paraId="06132813" w14:textId="5FC94BC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中央主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501</w:t>
            </w:r>
          </w:p>
        </w:tc>
        <w:tc>
          <w:tcPr>
            <w:tcW w:w="2410" w:type="dxa"/>
            <w:vAlign w:val="center"/>
          </w:tcPr>
          <w:p w14:paraId="27F516DA" w14:textId="3B3894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007A7AA6" w14:textId="617F746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75BFD06C" w14:textId="5D89CD6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1945A1E8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09F8C7AF" w14:textId="658B186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3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28113AAD" w14:textId="107F110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自動化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3804B7DE" w14:textId="7762E5C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ascii="宋体" w:eastAsia="PMingLiU" w:hAnsi="宋体" w:cs="Times New Roman" w:hint="eastAsia"/>
                <w:color w:val="FFFFFF" w:themeColor="background1"/>
                <w:lang w:eastAsia="zh-TW"/>
              </w:rPr>
              <w:t>工業機器人虛擬模擬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280EA241" w14:textId="0B0234D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黃雙喜</w:t>
            </w:r>
          </w:p>
          <w:p w14:paraId="547372F3" w14:textId="11D79E8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研究員</w:t>
            </w:r>
          </w:p>
          <w:p w14:paraId="6C0DBE39" w14:textId="7A8AEC2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楊建華</w:t>
            </w:r>
          </w:p>
          <w:p w14:paraId="66478AC3" w14:textId="1D5A985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工程師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61A356FF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shd w:val="clear" w:color="auto" w:fill="C00000"/>
            <w:vAlign w:val="center"/>
          </w:tcPr>
          <w:p w14:paraId="524D4DA7" w14:textId="74C5E7C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huangsx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7AA8D169" w14:textId="4442671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中央主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501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房間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3976AFDE" w14:textId="44332F1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45577DB7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1F60F4FC" w14:textId="334CFE1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4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65A327C2" w14:textId="55451AD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水利系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3F3930DE" w14:textId="7B5C9A2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離心機探秘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 xml:space="preserve"> B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10148400" w14:textId="37EC549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鄭瑞華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E18B52F" w14:textId="28E69E5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3867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14EBCD54" w14:textId="15ACB4E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Zhengrh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3530CFBB" w14:textId="38D1DCF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泥沙館土工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離心模型試驗室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C9E05F6" w14:textId="2F7472D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61688192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487EBD08" w14:textId="7A4238CC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65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4126B6CB" w14:textId="1B284E3A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土木學院水電系地質室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053F7040" w14:textId="6519FD1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寶玉石鑒賞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6DC20D4E" w14:textId="4B1D926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劉曉麗</w:t>
            </w:r>
          </w:p>
          <w:p w14:paraId="4885632B" w14:textId="1529A8C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  <w:p w14:paraId="403A4FF3" w14:textId="14F45FF4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溫慶博</w:t>
            </w:r>
          </w:p>
          <w:p w14:paraId="1819E343" w14:textId="0D5B0131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34304DD8" w14:textId="56A5384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62794910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3C271C67" w14:textId="4EE2BBA4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xiaoli.liu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43797974" w14:textId="65685AF1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新水利館</w:t>
            </w: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405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6352F68" w14:textId="11FB5B77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763A9DC" w14:textId="77777777">
        <w:trPr>
          <w:jc w:val="center"/>
        </w:trPr>
        <w:tc>
          <w:tcPr>
            <w:tcW w:w="567" w:type="dxa"/>
            <w:shd w:val="clear" w:color="auto" w:fill="C00000"/>
            <w:vAlign w:val="center"/>
          </w:tcPr>
          <w:p w14:paraId="013FA140" w14:textId="157CAF7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6</w:t>
            </w:r>
          </w:p>
        </w:tc>
        <w:tc>
          <w:tcPr>
            <w:tcW w:w="1077" w:type="dxa"/>
            <w:shd w:val="clear" w:color="auto" w:fill="C00000"/>
            <w:vAlign w:val="center"/>
          </w:tcPr>
          <w:p w14:paraId="0119B440" w14:textId="7460874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圖書館</w:t>
            </w:r>
          </w:p>
        </w:tc>
        <w:tc>
          <w:tcPr>
            <w:tcW w:w="2462" w:type="dxa"/>
            <w:shd w:val="clear" w:color="auto" w:fill="C00000"/>
            <w:vAlign w:val="center"/>
          </w:tcPr>
          <w:p w14:paraId="52249DDE" w14:textId="4F12819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清華古籍與文物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-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收藏、保護與研究</w:t>
            </w:r>
          </w:p>
        </w:tc>
        <w:tc>
          <w:tcPr>
            <w:tcW w:w="1393" w:type="dxa"/>
            <w:shd w:val="clear" w:color="auto" w:fill="C00000"/>
            <w:vAlign w:val="center"/>
          </w:tcPr>
          <w:p w14:paraId="61C92FD6" w14:textId="22ACB98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馮立昇</w:t>
            </w:r>
          </w:p>
          <w:p w14:paraId="7E3D22B1" w14:textId="28E9606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教授</w:t>
            </w:r>
          </w:p>
          <w:p w14:paraId="0A68ED78" w14:textId="29961F2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劉薔</w:t>
            </w:r>
          </w:p>
          <w:p w14:paraId="766AD029" w14:textId="07A06CA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館員</w:t>
            </w:r>
          </w:p>
        </w:tc>
        <w:tc>
          <w:tcPr>
            <w:tcW w:w="1442" w:type="dxa"/>
            <w:shd w:val="clear" w:color="auto" w:fill="C00000"/>
            <w:vAlign w:val="center"/>
          </w:tcPr>
          <w:p w14:paraId="7AC09E3E" w14:textId="355B704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4745</w:t>
            </w:r>
          </w:p>
        </w:tc>
        <w:tc>
          <w:tcPr>
            <w:tcW w:w="2126" w:type="dxa"/>
            <w:shd w:val="clear" w:color="auto" w:fill="C00000"/>
            <w:vAlign w:val="center"/>
          </w:tcPr>
          <w:p w14:paraId="4A839959" w14:textId="706B502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fls@tsinghua.edu.cn</w:t>
            </w:r>
          </w:p>
        </w:tc>
        <w:tc>
          <w:tcPr>
            <w:tcW w:w="1984" w:type="dxa"/>
            <w:shd w:val="clear" w:color="auto" w:fill="C00000"/>
            <w:vAlign w:val="center"/>
          </w:tcPr>
          <w:p w14:paraId="359EC9AB" w14:textId="2F9A5D3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圖書館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逸夫館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401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室、李文正館古籍閱覽室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 xml:space="preserve"> G07</w:t>
            </w:r>
          </w:p>
        </w:tc>
        <w:tc>
          <w:tcPr>
            <w:tcW w:w="2410" w:type="dxa"/>
            <w:shd w:val="clear" w:color="auto" w:fill="C00000"/>
            <w:vAlign w:val="center"/>
          </w:tcPr>
          <w:p w14:paraId="27AB72E6" w14:textId="5D7D8D4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6E141FB1" w14:textId="77777777">
        <w:trPr>
          <w:jc w:val="center"/>
        </w:trPr>
        <w:tc>
          <w:tcPr>
            <w:tcW w:w="567" w:type="dxa"/>
            <w:vAlign w:val="center"/>
          </w:tcPr>
          <w:p w14:paraId="457841A0" w14:textId="36A6C78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67</w:t>
            </w:r>
          </w:p>
        </w:tc>
        <w:tc>
          <w:tcPr>
            <w:tcW w:w="1077" w:type="dxa"/>
            <w:vAlign w:val="center"/>
          </w:tcPr>
          <w:p w14:paraId="317A75C3" w14:textId="718F9FEA" w:rsidR="00B67D93" w:rsidRDefault="008D057D">
            <w:pPr>
              <w:jc w:val="center"/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42047D20" w14:textId="66BD260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精密機床加工技術及應用（</w:t>
            </w:r>
            <w:r w:rsidRPr="008D057D">
              <w:rPr>
                <w:rFonts w:eastAsia="PMingLiU"/>
                <w:lang w:eastAsia="zh-TW"/>
              </w:rPr>
              <w:t>DIY</w:t>
            </w:r>
            <w:r w:rsidRPr="008D057D">
              <w:rPr>
                <w:rFonts w:eastAsia="PMingLiU" w:hint="eastAsia"/>
                <w:lang w:eastAsia="zh-TW"/>
              </w:rPr>
              <w:t>密封茶葉罐）</w:t>
            </w:r>
          </w:p>
        </w:tc>
        <w:tc>
          <w:tcPr>
            <w:tcW w:w="1393" w:type="dxa"/>
            <w:vAlign w:val="center"/>
          </w:tcPr>
          <w:p w14:paraId="414112CF" w14:textId="12ACE4D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梁雄</w:t>
            </w:r>
          </w:p>
          <w:p w14:paraId="787B7566" w14:textId="79E04C5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講師</w:t>
            </w:r>
          </w:p>
          <w:p w14:paraId="3353C0F8" w14:textId="5642FAE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巍</w:t>
            </w:r>
          </w:p>
          <w:p w14:paraId="2F1EA7C3" w14:textId="680D395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技師</w:t>
            </w:r>
          </w:p>
          <w:p w14:paraId="4616AA1F" w14:textId="735EC7E0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陳遠洋</w:t>
            </w:r>
          </w:p>
          <w:p w14:paraId="6E894FA2" w14:textId="6BF74AC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工程師</w:t>
            </w:r>
          </w:p>
          <w:p w14:paraId="24C0FB08" w14:textId="6FBCBBA7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張餘益</w:t>
            </w:r>
          </w:p>
          <w:p w14:paraId="1A6B1B14" w14:textId="3076FC7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19FA9873" w14:textId="084ED4A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7438</w:t>
            </w:r>
          </w:p>
          <w:p w14:paraId="3DB72083" w14:textId="77777777" w:rsidR="00B67D93" w:rsidRDefault="00B67D93">
            <w:pPr>
              <w:jc w:val="center"/>
            </w:pPr>
          </w:p>
        </w:tc>
        <w:tc>
          <w:tcPr>
            <w:tcW w:w="2126" w:type="dxa"/>
            <w:vAlign w:val="center"/>
          </w:tcPr>
          <w:p w14:paraId="356705ED" w14:textId="1DC0497D" w:rsidR="00B67D93" w:rsidRDefault="008D057D">
            <w:pPr>
              <w:jc w:val="center"/>
            </w:pPr>
            <w:r w:rsidRPr="008D057D">
              <w:rPr>
                <w:rFonts w:eastAsia="PMingLiU"/>
                <w:szCs w:val="21"/>
                <w:lang w:eastAsia="zh-TW"/>
              </w:rPr>
              <w:t>liangx15@tsinghua.org.cn</w:t>
            </w:r>
          </w:p>
        </w:tc>
        <w:tc>
          <w:tcPr>
            <w:tcW w:w="1984" w:type="dxa"/>
            <w:vAlign w:val="center"/>
          </w:tcPr>
          <w:p w14:paraId="4C5B21C0" w14:textId="2F08C55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地下二層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D222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教室</w:t>
            </w:r>
          </w:p>
        </w:tc>
        <w:tc>
          <w:tcPr>
            <w:tcW w:w="2410" w:type="dxa"/>
            <w:vAlign w:val="center"/>
          </w:tcPr>
          <w:p w14:paraId="5F2A959E" w14:textId="4F0D923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7FBACA8D" w14:textId="60BF938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3BF9829A" w14:textId="6FE41D7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13291F86" w14:textId="77777777">
        <w:trPr>
          <w:jc w:val="center"/>
        </w:trPr>
        <w:tc>
          <w:tcPr>
            <w:tcW w:w="567" w:type="dxa"/>
            <w:vAlign w:val="center"/>
          </w:tcPr>
          <w:p w14:paraId="1510A9A9" w14:textId="02D6DACE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68</w:t>
            </w:r>
          </w:p>
        </w:tc>
        <w:tc>
          <w:tcPr>
            <w:tcW w:w="1077" w:type="dxa"/>
            <w:vAlign w:val="center"/>
          </w:tcPr>
          <w:p w14:paraId="3B4982A6" w14:textId="7047ADB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0E25F45F" w14:textId="783882BD" w:rsidR="00B67D93" w:rsidRDefault="008D057D">
            <w:pPr>
              <w:jc w:val="center"/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“</w:t>
            </w: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鋼鐵裁縫</w:t>
            </w: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”--</w:t>
            </w: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金屬的焊接與熱切割</w:t>
            </w:r>
          </w:p>
        </w:tc>
        <w:tc>
          <w:tcPr>
            <w:tcW w:w="1393" w:type="dxa"/>
            <w:vAlign w:val="center"/>
          </w:tcPr>
          <w:p w14:paraId="611CA0B9" w14:textId="3550307C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姚啟明</w:t>
            </w:r>
          </w:p>
          <w:p w14:paraId="224ECC99" w14:textId="7DE0ACD1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高級工程師</w:t>
            </w:r>
          </w:p>
          <w:p w14:paraId="440BD8EE" w14:textId="607B4A39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高黨尋</w:t>
            </w:r>
            <w:proofErr w:type="gramEnd"/>
          </w:p>
          <w:p w14:paraId="158E0A04" w14:textId="5CB4764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焊接高級技師</w:t>
            </w: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/</w:t>
            </w: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vAlign w:val="center"/>
          </w:tcPr>
          <w:p w14:paraId="0522EFFB" w14:textId="6284C480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62772357</w:t>
            </w:r>
          </w:p>
          <w:p w14:paraId="285D3053" w14:textId="77777777" w:rsidR="00B67D93" w:rsidRDefault="00B67D93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vAlign w:val="center"/>
          </w:tcPr>
          <w:p w14:paraId="1A13A637" w14:textId="059EF50B" w:rsidR="00B67D93" w:rsidRDefault="00000000">
            <w:pPr>
              <w:jc w:val="center"/>
              <w:rPr>
                <w:rFonts w:ascii="Arial" w:hAnsi="Arial" w:cs="Arial"/>
                <w:color w:val="000000" w:themeColor="text1"/>
              </w:rPr>
            </w:pPr>
            <w:hyperlink r:id="rId8" w:history="1">
              <w:r w:rsidR="008D057D" w:rsidRPr="008D057D">
                <w:rPr>
                  <w:rStyle w:val="af"/>
                  <w:rFonts w:ascii="Arial" w:eastAsia="PMingLiU" w:hAnsi="Arial" w:cs="Arial"/>
                  <w:lang w:eastAsia="zh-TW"/>
                </w:rPr>
                <w:t>yaoqm@tsinghua.edu.cn</w:t>
              </w:r>
            </w:hyperlink>
          </w:p>
          <w:p w14:paraId="7EDC3915" w14:textId="77777777" w:rsidR="00B67D93" w:rsidRDefault="00B67D93">
            <w:pPr>
              <w:jc w:val="center"/>
              <w:rPr>
                <w:szCs w:val="21"/>
              </w:rPr>
            </w:pPr>
          </w:p>
        </w:tc>
        <w:tc>
          <w:tcPr>
            <w:tcW w:w="1984" w:type="dxa"/>
            <w:vAlign w:val="center"/>
          </w:tcPr>
          <w:p w14:paraId="6186E82B" w14:textId="445E943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李兆基科技大樓西北區</w:t>
            </w: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BD139</w:t>
            </w: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，訓練中心弧焊機器人實驗室</w:t>
            </w:r>
          </w:p>
        </w:tc>
        <w:tc>
          <w:tcPr>
            <w:tcW w:w="2410" w:type="dxa"/>
            <w:vAlign w:val="center"/>
          </w:tcPr>
          <w:p w14:paraId="0F85981C" w14:textId="5969522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8E34190" w14:textId="77777777">
        <w:trPr>
          <w:jc w:val="center"/>
        </w:trPr>
        <w:tc>
          <w:tcPr>
            <w:tcW w:w="567" w:type="dxa"/>
            <w:vAlign w:val="center"/>
          </w:tcPr>
          <w:p w14:paraId="2BAB17BF" w14:textId="086059F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69</w:t>
            </w:r>
          </w:p>
        </w:tc>
        <w:tc>
          <w:tcPr>
            <w:tcW w:w="1077" w:type="dxa"/>
            <w:vAlign w:val="center"/>
          </w:tcPr>
          <w:p w14:paraId="5DBAB97A" w14:textId="0B44542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vAlign w:val="center"/>
          </w:tcPr>
          <w:p w14:paraId="5F6A54E9" w14:textId="1FDEDE5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複雜實體的三維掃描技術</w:t>
            </w:r>
          </w:p>
        </w:tc>
        <w:tc>
          <w:tcPr>
            <w:tcW w:w="1393" w:type="dxa"/>
            <w:vAlign w:val="center"/>
          </w:tcPr>
          <w:p w14:paraId="0D485573" w14:textId="579E9BC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杜平</w:t>
            </w:r>
          </w:p>
          <w:p w14:paraId="2B02D859" w14:textId="558D35F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講師</w:t>
            </w:r>
          </w:p>
          <w:p w14:paraId="27329152" w14:textId="029C459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張秀海</w:t>
            </w:r>
          </w:p>
          <w:p w14:paraId="59FDB919" w14:textId="1BED80D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實驗師</w:t>
            </w:r>
          </w:p>
        </w:tc>
        <w:tc>
          <w:tcPr>
            <w:tcW w:w="1442" w:type="dxa"/>
            <w:vAlign w:val="center"/>
          </w:tcPr>
          <w:p w14:paraId="75B2EAC4" w14:textId="799DF48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lastRenderedPageBreak/>
              <w:t>62773802</w:t>
            </w:r>
          </w:p>
        </w:tc>
        <w:tc>
          <w:tcPr>
            <w:tcW w:w="2126" w:type="dxa"/>
            <w:vAlign w:val="center"/>
          </w:tcPr>
          <w:p w14:paraId="6BE5569D" w14:textId="2E6738C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uping@tsinghua.edu.cn</w:t>
            </w:r>
          </w:p>
        </w:tc>
        <w:tc>
          <w:tcPr>
            <w:tcW w:w="1984" w:type="dxa"/>
            <w:vAlign w:val="center"/>
          </w:tcPr>
          <w:p w14:paraId="5838B726" w14:textId="4F7C3A1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B138 </w:t>
            </w:r>
          </w:p>
        </w:tc>
        <w:tc>
          <w:tcPr>
            <w:tcW w:w="2410" w:type="dxa"/>
            <w:vAlign w:val="center"/>
          </w:tcPr>
          <w:p w14:paraId="12D71F39" w14:textId="09F34CD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1D58F31" w14:textId="77777777" w:rsidR="00B67D93" w:rsidRDefault="00B67D93">
            <w:pPr>
              <w:jc w:val="center"/>
              <w:rPr>
                <w:rFonts w:ascii="Arial" w:hAnsi="Arial" w:cs="Arial"/>
                <w:szCs w:val="21"/>
              </w:rPr>
            </w:pPr>
          </w:p>
        </w:tc>
      </w:tr>
      <w:tr w:rsidR="00B67D93" w14:paraId="06613DF1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1570755" w14:textId="3C2ABE8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7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C10F70" w14:textId="0266EB4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經管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37A0112" w14:textId="23ED747E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人才測評的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內容與操作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A87F105" w14:textId="374B6C3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毛波</w:t>
            </w:r>
          </w:p>
          <w:p w14:paraId="2C3632B8" w14:textId="3083C5A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64497E2" w14:textId="4FDE4370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9927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083872E" w14:textId="76EB1A2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maob@sem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0E5AD87" w14:textId="21A3362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偉倫樓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128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（舜德樓和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偉倫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樓中間的花園南邊偉倫樓一樓入口進入後左拐即到）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63EE844" w14:textId="1622C9B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1E89D861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B91F3BB" w14:textId="2122F5B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7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9403B15" w14:textId="6E669A1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經管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027488F" w14:textId="2979ACC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“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無領導小組討論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”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的內容與操作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E1744B3" w14:textId="6813FD4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陳光欣</w:t>
            </w:r>
          </w:p>
          <w:p w14:paraId="5DB3946B" w14:textId="4CB08AB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D51ABCE" w14:textId="55EFF04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9271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138DCFF" w14:textId="7A47FE7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chengx@sem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D82F057" w14:textId="3E546F5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偉倫樓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128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（舜德樓和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偉倫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樓中間的花園南邊偉倫樓一樓入口進入後左拐即到）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34AFAF1" w14:textId="3C1D1EB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36F73FE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3EB936" w14:textId="22EB776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7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41A64" w14:textId="101F8F0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環境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55CFF" w14:textId="44E60E5C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環境科學與工程基礎理論與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D8756" w14:textId="4B1DEED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孫豔</w:t>
            </w:r>
          </w:p>
          <w:p w14:paraId="2F4DF33E" w14:textId="28FC855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5C7954E2" w14:textId="3A161D7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月伶</w:t>
            </w:r>
          </w:p>
          <w:p w14:paraId="35BA4741" w14:textId="728D68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C6AB2" w14:textId="72C1367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2987-60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A5FF95" w14:textId="74F62DB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sun_yan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AFDEE" w14:textId="4C5921E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清華大學印刷廠一樓大廳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C3E3E" w14:textId="1CED69F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01ECC5DE" w14:textId="267F1E3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E8C167A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C1C6C6" w14:textId="35A5479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7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348E9" w14:textId="488D052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40E837" w14:textId="01781921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製造自動化</w:t>
            </w:r>
            <w:r w:rsidRPr="008D057D">
              <w:rPr>
                <w:rFonts w:eastAsia="PMingLiU"/>
                <w:lang w:eastAsia="zh-TW"/>
              </w:rPr>
              <w:t>-</w:t>
            </w:r>
            <w:r w:rsidRPr="008D057D">
              <w:rPr>
                <w:rFonts w:eastAsia="PMingLiU" w:hint="eastAsia"/>
                <w:lang w:eastAsia="zh-TW"/>
              </w:rPr>
              <w:t>中藥飲片調劑系統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94A17" w14:textId="0673082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楊建新</w:t>
            </w:r>
          </w:p>
          <w:p w14:paraId="2F3C3277" w14:textId="3D888C1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3368DE77" w14:textId="62E7617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陳凱</w:t>
            </w:r>
          </w:p>
          <w:p w14:paraId="592B4FE6" w14:textId="35DCBCD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A50E22" w14:textId="2672CED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4653</w:t>
            </w:r>
          </w:p>
          <w:p w14:paraId="701C178C" w14:textId="50A8F11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0605390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056F7" w14:textId="1188F1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angjx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4F401" w14:textId="3984B5EF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22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1C600" w14:textId="3E20568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6235A1C6" w14:textId="6F4D444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869DD41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470F3A" w14:textId="387C47A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7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FF3CC" w14:textId="1BAE095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896C6" w14:textId="267E343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業生產線的元宇宙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—</w:t>
            </w:r>
            <w:proofErr w:type="gramEnd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—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AR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技術在工業中的應用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1D1694" w14:textId="5FA820D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朱峰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 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講師</w:t>
            </w:r>
          </w:p>
          <w:p w14:paraId="5EF7EDC7" w14:textId="3CF67B5E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曾武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 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程師，金輝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 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程師，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張均劍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 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9C61B" w14:textId="4CFA05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476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E1D958" w14:textId="06B5BD6E" w:rsidR="00B67D93" w:rsidRDefault="008D057D">
            <w:pPr>
              <w:jc w:val="center"/>
              <w:rPr>
                <w:rFonts w:ascii="Arial" w:hAnsi="Arial" w:cs="Arial"/>
                <w:szCs w:val="21"/>
                <w:highlight w:val="green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fengzhu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BCF26" w14:textId="5EC5154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D20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6B7E7" w14:textId="6C572AE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6E43B62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059D345" w14:textId="5C8EE6DE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7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10AAA94" w14:textId="1888F244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材料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13E9F32" w14:textId="47F8E38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碳納米管合成實驗課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A6E288C" w14:textId="6D2C3292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韋進全</w:t>
            </w:r>
            <w:proofErr w:type="gramEnd"/>
          </w:p>
          <w:p w14:paraId="2F1657AE" w14:textId="489D341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lastRenderedPageBreak/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2E795E" w14:textId="4A2B26C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lastRenderedPageBreak/>
              <w:t>62781065</w:t>
            </w:r>
          </w:p>
          <w:p w14:paraId="1CF2C5BF" w14:textId="36138EB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lastRenderedPageBreak/>
              <w:t>(H62770882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898E583" w14:textId="3AD7CC4F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lastRenderedPageBreak/>
              <w:t>jqwei@tsinghua.edu.c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lastRenderedPageBreak/>
              <w:t>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CA9A41E" w14:textId="1246CBA5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lastRenderedPageBreak/>
              <w:t>逸</w:t>
            </w:r>
            <w:proofErr w:type="gramStart"/>
            <w:r w:rsidRPr="008D057D">
              <w:rPr>
                <w:rFonts w:ascii="Arial" w:eastAsia="PMingLiU" w:hAnsi="Arial" w:cs="Arial" w:hint="eastAsia"/>
                <w:color w:val="FFFFFF" w:themeColor="background1"/>
                <w:szCs w:val="21"/>
                <w:lang w:eastAsia="zh-TW"/>
              </w:rPr>
              <w:t>夫技科樓</w:t>
            </w:r>
            <w:proofErr w:type="gramEnd"/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A21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309B7FC" w14:textId="1704A5C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6A39A24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CC6C33D" w14:textId="10E0B9C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7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03CF48B" w14:textId="6ACDD11A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D7E5C39" w14:textId="2CDA225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木版畫探究課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3A4EDEC" w14:textId="5FE8969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付斌</w:t>
            </w:r>
          </w:p>
          <w:p w14:paraId="094829EA" w14:textId="2213ABF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  <w:p w14:paraId="307CABCF" w14:textId="2854C0D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文樂</w:t>
            </w:r>
          </w:p>
          <w:p w14:paraId="39D7E7B6" w14:textId="2F70E5B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版畫技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AE0FDD8" w14:textId="7D0356E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85379048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4772150" w14:textId="4BB67CF0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57885964@qq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945A55F" w14:textId="39E3534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美院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C3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FE606E7" w14:textId="287C78C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41BD56B3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D5D4931" w14:textId="1C8853E0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7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ECDCF36" w14:textId="51E5E18F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89358E8" w14:textId="6F1FDDE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絲網版畫藝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C693BA" w14:textId="4F022092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張琳版畫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實驗教學執行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F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崗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81DF912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0E911B6" w14:textId="5B94E80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2272017974@qq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8595BB7" w14:textId="5D987FD8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美院</w:t>
            </w:r>
            <w:proofErr w:type="gramEnd"/>
            <w:r w:rsidRPr="008D057D">
              <w:rPr>
                <w:rFonts w:eastAsia="PMingLiU"/>
                <w:color w:val="FFFFFF" w:themeColor="background1"/>
                <w:lang w:eastAsia="zh-TW"/>
              </w:rPr>
              <w:t>C315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絲網工作室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7206B33" w14:textId="04ED108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09DC0FDD" w14:textId="77777777">
        <w:trPr>
          <w:trHeight w:val="1026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3DC55" w14:textId="228F56E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7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87168" w14:textId="13855B3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C39C64" w14:textId="10D7B8AF" w:rsidR="00B67D93" w:rsidRDefault="008D057D">
            <w:pPr>
              <w:jc w:val="center"/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影棚攝影技術應用與體驗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37A99" w14:textId="06333765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鄭林慶</w:t>
            </w:r>
          </w:p>
          <w:p w14:paraId="72932A5A" w14:textId="4D26EBE5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工程師</w:t>
            </w:r>
          </w:p>
          <w:p w14:paraId="12CCB8AF" w14:textId="218E9056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劉祺</w:t>
            </w:r>
          </w:p>
          <w:p w14:paraId="52D5B9F6" w14:textId="4BE810A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中級攝影（攝像師）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BE888" w14:textId="56829251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62798169</w:t>
            </w:r>
          </w:p>
          <w:p w14:paraId="3724A543" w14:textId="6C6026D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(H62785643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E4DEEC" w14:textId="4E64EAF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13910966211@139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8C692" w14:textId="4CA5BA8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美術學院</w:t>
            </w: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C116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F6A9C7" w14:textId="6DF457B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大節</w:t>
            </w:r>
          </w:p>
        </w:tc>
      </w:tr>
      <w:tr w:rsidR="00B67D93" w14:paraId="41938D55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A593938" w14:textId="34DE9FCF" w:rsidR="00B67D93" w:rsidRDefault="008D057D">
            <w:pPr>
              <w:jc w:val="center"/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7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BF5126E" w14:textId="79E7A697" w:rsidR="00B67D93" w:rsidRDefault="008D057D">
            <w:pPr>
              <w:jc w:val="center"/>
            </w:pPr>
            <w:r w:rsidRPr="008D057D">
              <w:rPr>
                <w:rFonts w:ascii="宋体" w:eastAsia="PMingLiU" w:hAnsi="宋体" w:hint="eastAsia"/>
                <w:lang w:eastAsia="zh-TW"/>
              </w:rPr>
              <w:t>藝術與設計實驗教學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3D0CDD0" w14:textId="55591B29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植物染色工藝與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紮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染工藝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C74AC2F" w14:textId="35C1FEC9" w:rsidR="00B67D93" w:rsidRDefault="008D057D">
            <w:pPr>
              <w:jc w:val="center"/>
              <w:rPr>
                <w:rFonts w:ascii="宋体" w:hAnsi="宋体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王晶</w:t>
            </w:r>
            <w:proofErr w:type="gramStart"/>
            <w:r w:rsidRPr="008D057D">
              <w:rPr>
                <w:rFonts w:ascii="宋体" w:eastAsia="PMingLiU" w:hAnsi="宋体" w:hint="eastAsia"/>
                <w:lang w:eastAsia="zh-TW"/>
              </w:rPr>
              <w:t>晶</w:t>
            </w:r>
            <w:proofErr w:type="gramEnd"/>
            <w:r w:rsidR="00000000">
              <w:rPr>
                <w:rFonts w:ascii="宋体" w:hAnsi="宋体" w:hint="eastAsia"/>
              </w:rPr>
              <w:t xml:space="preserve"> </w:t>
            </w:r>
          </w:p>
          <w:p w14:paraId="12FE583A" w14:textId="49DDB630" w:rsidR="00B67D93" w:rsidRDefault="008D057D">
            <w:pPr>
              <w:jc w:val="center"/>
            </w:pPr>
            <w:r w:rsidRPr="008D057D">
              <w:rPr>
                <w:rFonts w:ascii="宋体" w:eastAsia="PMingLiU" w:hAnsi="宋体" w:hint="eastAsia"/>
                <w:lang w:eastAsia="zh-TW"/>
              </w:rPr>
              <w:t>紡織印染設計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428B51AE" w14:textId="77777777" w:rsidR="00B67D93" w:rsidRDefault="00B67D93">
            <w:pPr>
              <w:jc w:val="center"/>
              <w:rPr>
                <w:szCs w:val="21"/>
              </w:rPr>
            </w:pPr>
          </w:p>
          <w:p w14:paraId="75C96B48" w14:textId="66253B6D" w:rsidR="00B67D93" w:rsidRDefault="008D057D">
            <w:pPr>
              <w:jc w:val="center"/>
            </w:pPr>
            <w:r w:rsidRPr="008D057D">
              <w:rPr>
                <w:rFonts w:eastAsia="PMingLiU"/>
                <w:szCs w:val="21"/>
                <w:lang w:eastAsia="zh-TW"/>
              </w:rPr>
              <w:t>1366128005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4B2598A6" w14:textId="20DA095C" w:rsidR="00B67D93" w:rsidRDefault="008D057D">
            <w:pPr>
              <w:jc w:val="center"/>
            </w:pPr>
            <w:r w:rsidRPr="008D057D">
              <w:rPr>
                <w:rFonts w:eastAsia="PMingLiU"/>
                <w:szCs w:val="21"/>
                <w:lang w:eastAsia="zh-TW"/>
              </w:rPr>
              <w:t>jingjingw618@aliyun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C5DFCEE" w14:textId="65B69BE9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美院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C31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印染工藝實驗室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CBD347E" w14:textId="6973934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本學期未開課</w:t>
            </w:r>
          </w:p>
        </w:tc>
      </w:tr>
      <w:tr w:rsidR="00B67D93" w14:paraId="596781A0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1BB43" w14:textId="270018A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99DAD2" w14:textId="61CA5BD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水利系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 xml:space="preserve"> 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C9031" w14:textId="67A03F6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三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維流場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觀察與探究課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E482D7" w14:textId="00326F3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孔慶蓉</w:t>
            </w:r>
          </w:p>
          <w:p w14:paraId="547C402E" w14:textId="235EEF7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3DB708E4" w14:textId="239E63D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鄭雙</w:t>
            </w: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淩</w:t>
            </w:r>
            <w:proofErr w:type="gramEnd"/>
          </w:p>
          <w:p w14:paraId="31DCE70C" w14:textId="0673AA2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98977F" w14:textId="407FA3C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945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89856" w14:textId="2623AA8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Kqr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8F3BD" w14:textId="3A0E9AE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舊水利館二樓會議室及一樓實驗大廳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B51A2" w14:textId="73C98B2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80303D6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2E4C5CB" w14:textId="319244D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84E173" w14:textId="250EEB2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C9D769" w14:textId="42554190" w:rsidR="00B67D93" w:rsidRDefault="008D057D">
            <w:pPr>
              <w:jc w:val="center"/>
            </w:pPr>
            <w:r w:rsidRPr="008D057D">
              <w:rPr>
                <w:rFonts w:ascii="宋体" w:eastAsia="PMingLiU" w:hAnsi="宋体" w:hint="eastAsia"/>
                <w:szCs w:val="21"/>
                <w:lang w:eastAsia="zh-TW"/>
              </w:rPr>
              <w:t>人體防禦系統與現代免疫學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59C0CB" w14:textId="1582A39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吳寧</w:t>
            </w:r>
          </w:p>
          <w:p w14:paraId="65460A14" w14:textId="0415D27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4AFD9567" w14:textId="140D2D6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銀銀</w:t>
            </w:r>
          </w:p>
          <w:p w14:paraId="7D597F15" w14:textId="257EE88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6D53B2" w14:textId="01DEA73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5218</w:t>
            </w:r>
          </w:p>
          <w:p w14:paraId="1630B24D" w14:textId="77777777" w:rsidR="00B67D93" w:rsidRDefault="00B67D93">
            <w:pPr>
              <w:jc w:val="center"/>
              <w:rPr>
                <w:szCs w:val="2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34F755" w14:textId="568BD33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wunin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015D08" w14:textId="616C614B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鄭裕彤醫學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1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5ADDFD" w14:textId="456436E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A3EBFC7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6E2CF" w14:textId="3648785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2816A2" w14:textId="6F4E9D4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化學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9335F" w14:textId="7874C789" w:rsidR="00B67D93" w:rsidRDefault="008D057D">
            <w:pPr>
              <w:jc w:val="center"/>
              <w:rPr>
                <w:rFonts w:ascii="宋体" w:hAnsi="宋体"/>
                <w:szCs w:val="21"/>
              </w:rPr>
            </w:pPr>
            <w:r w:rsidRPr="008D057D">
              <w:rPr>
                <w:rFonts w:ascii="宋体" w:eastAsia="PMingLiU" w:hAnsi="宋体" w:hint="eastAsia"/>
                <w:szCs w:val="21"/>
                <w:lang w:eastAsia="zh-TW"/>
              </w:rPr>
              <w:t>表面化學分析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349A47" w14:textId="32EE98D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姚文清</w:t>
            </w:r>
          </w:p>
          <w:p w14:paraId="250F7CAC" w14:textId="1E54529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2E9505" w14:textId="6619765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58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7C60C" w14:textId="32462EC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aowq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157D0B" w14:textId="761BC1B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理科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10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B022A" w14:textId="0DE2ACAE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大節</w:t>
            </w:r>
          </w:p>
        </w:tc>
      </w:tr>
      <w:tr w:rsidR="00B67D93" w14:paraId="2F6B1BBD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009D1" w14:textId="5105C409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lastRenderedPageBreak/>
              <w:t>8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54634" w14:textId="22E9EB5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藥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B32A55" w14:textId="0B8CE518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DIY</w:t>
            </w:r>
            <w:r w:rsidRPr="008D057D">
              <w:rPr>
                <w:rFonts w:eastAsia="PMingLiU" w:hint="eastAsia"/>
                <w:lang w:eastAsia="zh-TW"/>
              </w:rPr>
              <w:t>體驗常用藥物製劑的製備原理與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6BD8DE" w14:textId="4FFB162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劉清飛</w:t>
            </w:r>
          </w:p>
          <w:p w14:paraId="3A6B9C42" w14:textId="7049B3E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4D566120" w14:textId="3E439F4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郝豔麗</w:t>
            </w:r>
          </w:p>
          <w:p w14:paraId="05D8D79A" w14:textId="22DB0CD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3F3A7" w14:textId="5FA262C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745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73D29" w14:textId="37390B0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uqf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23286" w14:textId="1A4D84B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鄭裕彤醫學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E107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（地下一層）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C91659" w14:textId="08FF625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78846B7D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3FF79" w14:textId="2D1CE30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C8852" w14:textId="2CFBA1B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67094" w14:textId="2CD7C02E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揭開人工智慧的神秘面紗</w:t>
            </w:r>
            <w:proofErr w:type="gramStart"/>
            <w:r w:rsidRPr="008D057D">
              <w:rPr>
                <w:rFonts w:eastAsia="PMingLiU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深度學習小試牛刀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9BFDA" w14:textId="1B65F2E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周晉</w:t>
            </w:r>
          </w:p>
          <w:p w14:paraId="7521B8D4" w14:textId="4820C37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29BC846B" w14:textId="577C718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建興</w:t>
            </w:r>
          </w:p>
          <w:p w14:paraId="4030C9D3" w14:textId="5CA38F5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2ABB6C09" w14:textId="71EEF8E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劉娟蕾</w:t>
            </w:r>
          </w:p>
          <w:p w14:paraId="732C5A93" w14:textId="5D3B7882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079BBA48" w14:textId="677022EE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馮博</w:t>
            </w:r>
          </w:p>
          <w:p w14:paraId="7C461FD0" w14:textId="10046429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293F6F97" w14:textId="2D242956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浩宇</w:t>
            </w:r>
          </w:p>
          <w:p w14:paraId="01A8C59B" w14:textId="7E6BE4F4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  <w:p w14:paraId="42B1854E" w14:textId="5F6A2F43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張廣昊</w:t>
            </w:r>
          </w:p>
          <w:p w14:paraId="2F53CB71" w14:textId="3CB81E8F" w:rsidR="00B67D93" w:rsidRDefault="008D057D">
            <w:pPr>
              <w:ind w:firstLineChars="100" w:firstLine="210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085A4" w14:textId="088E1F3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787</w:t>
            </w:r>
          </w:p>
          <w:p w14:paraId="5B03CB61" w14:textId="1342F09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（</w:t>
            </w:r>
            <w:r w:rsidRPr="008D057D">
              <w:rPr>
                <w:rFonts w:eastAsia="PMingLiU"/>
                <w:szCs w:val="21"/>
                <w:lang w:eastAsia="zh-TW"/>
              </w:rPr>
              <w:t>H69751979</w:t>
            </w:r>
            <w:r w:rsidRPr="008D057D">
              <w:rPr>
                <w:rFonts w:eastAsia="PMingLiU" w:hint="eastAsia"/>
                <w:szCs w:val="21"/>
                <w:lang w:eastAsia="zh-TW"/>
              </w:rPr>
              <w:t>）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E2A2C" w14:textId="6C5B1BE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Zhoujin2019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49CF9" w14:textId="1EF3651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558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6BEC5" w14:textId="2E4E240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75915BE3" w14:textId="35D7817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大節</w:t>
            </w:r>
          </w:p>
          <w:p w14:paraId="647F08E0" w14:textId="201B5D6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大節</w:t>
            </w:r>
          </w:p>
        </w:tc>
      </w:tr>
      <w:tr w:rsidR="00B67D93" w14:paraId="0DF6030D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C8CC1" w14:textId="1184042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082C8" w14:textId="671BF7B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物理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B6151C" w14:textId="3C4AA07B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物理演示實驗互動體驗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4C6F0" w14:textId="6864542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顧晨</w:t>
            </w:r>
          </w:p>
          <w:p w14:paraId="4B60B104" w14:textId="2EFB3E2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3B966" w14:textId="4761C4C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354</w:t>
            </w:r>
          </w:p>
          <w:p w14:paraId="0D9C5AD2" w14:textId="69939FC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8274106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4D8D2" w14:textId="323D70B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guchen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EC269" w14:textId="353253CC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六教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6A50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512FA" w14:textId="43E99B1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4D9FCE6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1DFB183" w14:textId="6162B30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DA9B35F" w14:textId="3BB0076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5339FA" w14:textId="29B44612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智慧移動機器人與</w:t>
            </w:r>
            <w:r w:rsidRPr="008D057D">
              <w:rPr>
                <w:rFonts w:eastAsia="PMingLiU"/>
                <w:lang w:eastAsia="zh-TW"/>
              </w:rPr>
              <w:t>AGV</w:t>
            </w:r>
            <w:r w:rsidRPr="008D057D">
              <w:rPr>
                <w:rFonts w:eastAsia="PMingLiU" w:hint="eastAsia"/>
                <w:lang w:eastAsia="zh-TW"/>
              </w:rPr>
              <w:t>車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DE3E60A" w14:textId="4C160BB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健美</w:t>
            </w:r>
          </w:p>
          <w:p w14:paraId="5AFCECA4" w14:textId="067E573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340F35B5" w14:textId="7B2EC912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章鵬飛</w:t>
            </w:r>
            <w:proofErr w:type="gramEnd"/>
          </w:p>
          <w:p w14:paraId="468C2A55" w14:textId="7AE5E2B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A40E6F5" w14:textId="6B4B7EE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6E903F1" w14:textId="505069D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Calibri" w:eastAsia="PMingLiU" w:hAnsi="Calibri" w:cs="Times New Roman"/>
                <w:szCs w:val="21"/>
                <w:lang w:eastAsia="zh-TW"/>
              </w:rPr>
              <w:t>wangjianmei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4492491" w14:textId="2F1E4AA7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szCs w:val="21"/>
                <w:lang w:eastAsia="zh-TW"/>
              </w:rPr>
              <w:t>BD22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小二層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50CBDCB" w14:textId="26761EF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169E23E3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7C977" w14:textId="1A84526D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8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89FC3" w14:textId="7870E2C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65EB42" w14:textId="386C9C7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消失模鑄造藝術作品的製作與實踐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F20B7" w14:textId="4A3E579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湯彬</w:t>
            </w:r>
          </w:p>
          <w:p w14:paraId="1A96C8E0" w14:textId="1CD1B88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25A4FC4A" w14:textId="6FBF913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馬運</w:t>
            </w:r>
          </w:p>
          <w:p w14:paraId="456F5E3A" w14:textId="60F6F0B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EAB83" w14:textId="21AD8D9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802</w:t>
            </w:r>
          </w:p>
          <w:p w14:paraId="0286B5A2" w14:textId="2431D28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84862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2B0B1" w14:textId="38CD5A6F" w:rsidR="00B67D93" w:rsidRDefault="008D057D">
            <w:pPr>
              <w:jc w:val="center"/>
              <w:rPr>
                <w:rFonts w:ascii="Calibri" w:eastAsia="宋体" w:hAnsi="Calibri" w:cs="Times New Roman"/>
                <w:sz w:val="18"/>
                <w:szCs w:val="18"/>
              </w:rPr>
            </w:pPr>
            <w:r w:rsidRPr="008D057D">
              <w:rPr>
                <w:rFonts w:eastAsia="PMingLiU"/>
                <w:lang w:eastAsia="zh-TW"/>
              </w:rPr>
              <w:t>btan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1298D" w14:textId="45F0DA6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地下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4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層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404-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40059" w14:textId="2A5C952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6F2A5CE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BD36EDE" w14:textId="0CBFA697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8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951055B" w14:textId="0FDBA3A4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4472B36" w14:textId="3763B6F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削鐵如泥的金屬切削刀具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9515E1B" w14:textId="489057E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張秀海</w:t>
            </w:r>
          </w:p>
          <w:p w14:paraId="01940116" w14:textId="5BE004D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實驗師</w:t>
            </w:r>
          </w:p>
          <w:p w14:paraId="25FA6337" w14:textId="4D71F00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程岩</w:t>
            </w:r>
          </w:p>
          <w:p w14:paraId="11BCEDA1" w14:textId="2954348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技師</w:t>
            </w:r>
          </w:p>
          <w:p w14:paraId="17F504C2" w14:textId="58B48F1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梁迎春</w:t>
            </w:r>
          </w:p>
          <w:p w14:paraId="2DC43858" w14:textId="08C30991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BB24A17" w14:textId="2BD48CA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8520-802</w:t>
            </w:r>
          </w:p>
          <w:p w14:paraId="61D14CCD" w14:textId="39D7A1E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(H82449702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57C40F8" w14:textId="0202DD91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haizi87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AD54487" w14:textId="2C45A8A3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兆基科技大樓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B136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（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3D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列印實驗室）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2B2F876" w14:textId="071646AF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本學期未開課</w:t>
            </w:r>
          </w:p>
        </w:tc>
      </w:tr>
      <w:tr w:rsidR="00B67D93" w14:paraId="3CCEA87E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5CF88A2" w14:textId="7DD918E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8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5B97C8E" w14:textId="6851445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材料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7EC14EC" w14:textId="15D419F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光學顯微分析及定量金相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6EB8A90" w14:textId="336F3BF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陳祥</w:t>
            </w:r>
          </w:p>
          <w:p w14:paraId="652F6E35" w14:textId="04EAAC90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7A3D46C" w14:textId="5C53181D" w:rsidR="00B67D93" w:rsidRDefault="008D057D">
            <w:pPr>
              <w:ind w:firstLineChars="150" w:firstLine="315"/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8635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3192607" w14:textId="28B3BEA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xchen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6D49882" w14:textId="690D0BEB" w:rsidR="00B67D93" w:rsidRDefault="008D057D">
            <w:pPr>
              <w:spacing w:before="240"/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21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4EB9561" w14:textId="74D17B3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086E8267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22C615" w14:textId="353B1E0F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9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160B70" w14:textId="54B23E71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材料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C1B288" w14:textId="5207FBBD" w:rsidR="00B67D93" w:rsidRDefault="008D057D">
            <w:pPr>
              <w:jc w:val="center"/>
              <w:rPr>
                <w:color w:val="000000" w:themeColor="text1"/>
              </w:rPr>
            </w:pP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石墨烯與</w:t>
            </w:r>
            <w:proofErr w:type="gramEnd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二維材料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EB0C5B" w14:textId="2A4C4B5A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朱宏偉</w:t>
            </w:r>
          </w:p>
          <w:p w14:paraId="1D45F021" w14:textId="5652CD44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19D923" w14:textId="3A860F97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62797005</w:t>
            </w:r>
          </w:p>
          <w:p w14:paraId="3DABE191" w14:textId="56CF4A9B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(H62792844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F946F4" w14:textId="538DF577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hongweizhu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23B8DC" w14:textId="2D84AFCE" w:rsidR="00B67D93" w:rsidRDefault="008D057D">
            <w:pPr>
              <w:jc w:val="center"/>
              <w:rPr>
                <w:rFonts w:ascii="Arial" w:hAnsi="Arial" w:cs="Arial"/>
                <w:color w:val="000000" w:themeColor="text1"/>
                <w:szCs w:val="21"/>
              </w:rPr>
            </w:pPr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逸</w:t>
            </w:r>
            <w:proofErr w:type="gramStart"/>
            <w:r w:rsidRPr="008D057D">
              <w:rPr>
                <w:rFonts w:ascii="Arial" w:eastAsia="PMingLiU" w:hAnsi="Arial" w:cs="Arial" w:hint="eastAsia"/>
                <w:color w:val="000000" w:themeColor="text1"/>
                <w:szCs w:val="21"/>
                <w:lang w:eastAsia="zh-TW"/>
              </w:rPr>
              <w:t>夫技科樓</w:t>
            </w:r>
            <w:proofErr w:type="gramEnd"/>
            <w:r w:rsidRPr="008D057D">
              <w:rPr>
                <w:rFonts w:ascii="Arial" w:eastAsia="PMingLiU" w:hAnsi="Arial" w:cs="Arial"/>
                <w:color w:val="000000" w:themeColor="text1"/>
                <w:szCs w:val="21"/>
                <w:lang w:eastAsia="zh-TW"/>
              </w:rPr>
              <w:t>C21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77AEEE" w14:textId="5FBB470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4A7EC696" w14:textId="04B4CB5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7C95586F" w14:textId="77777777" w:rsidR="00B67D93" w:rsidRDefault="00B67D93">
            <w:pPr>
              <w:rPr>
                <w:rFonts w:ascii="宋体" w:hAnsi="宋体"/>
              </w:rPr>
            </w:pPr>
          </w:p>
        </w:tc>
      </w:tr>
      <w:tr w:rsidR="00B67D93" w14:paraId="6BBD8112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D6870" w14:textId="6FC9D5E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C3AF2" w14:textId="292D1BA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航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9E40D6" w14:textId="3620C53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帶你走進廣闊的鋰電池時代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A334C" w14:textId="1450227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耿紅霞</w:t>
            </w:r>
          </w:p>
          <w:p w14:paraId="29FED77B" w14:textId="5CE5DD4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D60AD" w14:textId="7CDB219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3368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2A245" w14:textId="63A0E92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ghxia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7E73E" w14:textId="48E55C1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逸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夫技科樓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20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EF584" w14:textId="26DAF98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2D68680B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D919D" w14:textId="621B9A6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81A77" w14:textId="07ECF134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0651" w14:textId="743F2F69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智慧製造“火眼金睛”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——線上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檢測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CB4F62" w14:textId="3223994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徐偉國</w:t>
            </w:r>
          </w:p>
          <w:p w14:paraId="4CB1231D" w14:textId="49D3A4E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429CF870" w14:textId="72500FE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王群</w:t>
            </w:r>
          </w:p>
          <w:p w14:paraId="1AF3B68F" w14:textId="4634C41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12AF4592" w14:textId="204EEFB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ascii="宋体" w:eastAsia="PMingLiU" w:hAnsi="宋体" w:hint="eastAsia"/>
                <w:lang w:eastAsia="zh-TW"/>
              </w:rPr>
              <w:t>章鵬飛工程師</w:t>
            </w:r>
          </w:p>
          <w:p w14:paraId="690CBFAA" w14:textId="0C5CD3E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李佼</w:t>
            </w:r>
          </w:p>
          <w:p w14:paraId="2921BD7E" w14:textId="3E06310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F515C" w14:textId="5230557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2458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0EDF1" w14:textId="1B2A3C4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xuweiguoxy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5273E" w14:textId="2C64B6D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西北門一層教室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132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房間測量實驗室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F568F" w14:textId="31C74BD4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42F03B7B" w14:textId="77777777">
        <w:trPr>
          <w:trHeight w:val="1026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96C3B66" w14:textId="478A626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lastRenderedPageBreak/>
              <w:t>9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82F83E1" w14:textId="1A31784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清華大學醫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1E3480D" w14:textId="3FAEAE85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端醫療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器械的協力廠商探索實驗室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4FD120" w14:textId="1E3F1F9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張宇</w:t>
            </w:r>
          </w:p>
          <w:p w14:paraId="1C166729" w14:textId="19F145D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員</w:t>
            </w:r>
          </w:p>
          <w:p w14:paraId="228052A6" w14:textId="4A3C3C8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趙潞翔</w:t>
            </w:r>
          </w:p>
          <w:p w14:paraId="2FEF6ED4" w14:textId="6E13E46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博士後研究員</w:t>
            </w:r>
          </w:p>
          <w:p w14:paraId="0F7B85E9" w14:textId="0D26386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王慶東</w:t>
            </w:r>
          </w:p>
          <w:p w14:paraId="10CCF109" w14:textId="6063747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博士後研究員</w:t>
            </w:r>
          </w:p>
          <w:p w14:paraId="214796A3" w14:textId="2E0DDB7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張娜</w:t>
            </w:r>
          </w:p>
          <w:p w14:paraId="526ABB6D" w14:textId="704005C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助理</w:t>
            </w:r>
          </w:p>
          <w:p w14:paraId="63A51C60" w14:textId="68EE052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何濤</w:t>
            </w:r>
          </w:p>
          <w:p w14:paraId="503E73E1" w14:textId="047F4C8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助理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6F052E3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CA88144" w14:textId="0A784054" w:rsidR="00B67D93" w:rsidRDefault="008D057D">
            <w:pPr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Yuzhang2014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773ED62" w14:textId="1FE11103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清華大學醫學</w:t>
            </w:r>
            <w:proofErr w:type="gramStart"/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科學樓</w:t>
            </w:r>
            <w:proofErr w:type="gramEnd"/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C149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15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566C715" w14:textId="446EAC3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40CA5147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6C922" w14:textId="67CEC0E2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lang w:eastAsia="zh-TW"/>
              </w:rPr>
              <w:t>9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FEE2F7" w14:textId="524DC8DB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醫學院解剖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5C764" w14:textId="0761C6A1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醫學的基礎</w:t>
            </w: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—</w:t>
            </w:r>
            <w:proofErr w:type="gramEnd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解剖學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F20DF" w14:textId="2230656A" w:rsidR="00B67D93" w:rsidRDefault="008D057D">
            <w:pPr>
              <w:jc w:val="center"/>
              <w:rPr>
                <w:color w:val="000000" w:themeColor="text1"/>
              </w:rPr>
            </w:pPr>
            <w:proofErr w:type="gramStart"/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劉津平</w:t>
            </w:r>
            <w:proofErr w:type="gramEnd"/>
          </w:p>
          <w:p w14:paraId="522CC0CF" w14:textId="24BDEF9F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副教授</w:t>
            </w:r>
          </w:p>
          <w:p w14:paraId="19EDAF13" w14:textId="47B37F6D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黃卉</w:t>
            </w:r>
          </w:p>
          <w:p w14:paraId="4E6238A1" w14:textId="5B6C03F8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color w:val="000000" w:themeColor="text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235254" w14:textId="2FA74866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ascii="Times New Roman" w:eastAsia="PMingLiU" w:hAnsi="Times New Roman" w:cs="Times New Roman"/>
                <w:color w:val="000000" w:themeColor="text1"/>
                <w:sz w:val="18"/>
                <w:szCs w:val="18"/>
                <w:lang w:eastAsia="zh-TW" w:bidi="ar"/>
              </w:rPr>
              <w:t>62796747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A3230" w14:textId="5BD873F0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/>
                <w:color w:val="000000" w:themeColor="text1"/>
                <w:szCs w:val="21"/>
                <w:lang w:eastAsia="zh-TW"/>
              </w:rPr>
              <w:t>liujinping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0434D4" w14:textId="71F99297" w:rsidR="00B67D93" w:rsidRDefault="008D057D">
            <w:pPr>
              <w:jc w:val="center"/>
              <w:rPr>
                <w:color w:val="000000" w:themeColor="text1"/>
                <w:szCs w:val="21"/>
              </w:rPr>
            </w:pPr>
            <w:r w:rsidRPr="008D057D">
              <w:rPr>
                <w:rFonts w:eastAsia="PMingLiU" w:hint="eastAsia"/>
                <w:color w:val="000000" w:themeColor="text1"/>
                <w:szCs w:val="21"/>
                <w:lang w:eastAsia="zh-TW"/>
              </w:rPr>
              <w:t>生物技術館六段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6B773F" w14:textId="319AF095" w:rsidR="00B67D93" w:rsidRDefault="008D057D">
            <w:pPr>
              <w:jc w:val="center"/>
              <w:rPr>
                <w:color w:val="000000" w:themeColor="text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9FE52B9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CDCC6" w14:textId="16583AF1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9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E5274" w14:textId="2DE4A0DB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DDA4C" w14:textId="05392BA0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運動捕捉與大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空間通感交互</w:t>
            </w:r>
            <w:proofErr w:type="gramEnd"/>
            <w:r w:rsidRPr="008D057D">
              <w:rPr>
                <w:rFonts w:eastAsia="PMingLiU"/>
                <w:lang w:eastAsia="zh-TW"/>
              </w:rPr>
              <w:t>VR</w:t>
            </w:r>
            <w:r w:rsidRPr="008D057D">
              <w:rPr>
                <w:rFonts w:eastAsia="PMingLiU" w:hint="eastAsia"/>
                <w:lang w:eastAsia="zh-TW"/>
              </w:rPr>
              <w:t>系統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EC6B40" w14:textId="4D44FBE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冼楓</w:t>
            </w:r>
          </w:p>
          <w:p w14:paraId="39DB67B1" w14:textId="088F9346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高級工程</w:t>
            </w:r>
          </w:p>
          <w:p w14:paraId="3125CB4A" w14:textId="4B2B17D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康迎</w:t>
            </w:r>
          </w:p>
          <w:p w14:paraId="11F4B57F" w14:textId="4C3F3A7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實驗員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E373EB" w14:textId="5962AAA2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6279893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E2F3B5" w14:textId="29059F6F" w:rsidR="00B67D93" w:rsidRDefault="008D057D">
            <w:pPr>
              <w:jc w:val="center"/>
            </w:pPr>
            <w:r w:rsidRPr="008D057D">
              <w:rPr>
                <w:rFonts w:eastAsia="PMingLiU"/>
                <w:lang w:eastAsia="zh-TW"/>
              </w:rPr>
              <w:t>xianfen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C51FA" w14:textId="51BECA3D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美院</w:t>
            </w:r>
            <w:proofErr w:type="gramEnd"/>
            <w:r w:rsidRPr="008D057D">
              <w:rPr>
                <w:rFonts w:eastAsia="PMingLiU"/>
                <w:szCs w:val="21"/>
                <w:lang w:eastAsia="zh-TW"/>
              </w:rPr>
              <w:t>C511/C52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D1BAF6" w14:textId="2E531453" w:rsidR="00B67D93" w:rsidRDefault="008D057D">
            <w:pPr>
              <w:jc w:val="center"/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508CFB34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B85780" w14:textId="55CC943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01B099" w14:textId="6E33BC1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院醫學實驗教學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E0DB64" w14:textId="6A6DBF48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病原微生物及其鑒定方法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4D3DE8" w14:textId="6F48467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謝蘭</w:t>
            </w:r>
          </w:p>
          <w:p w14:paraId="6D4CB80F" w14:textId="65BC06C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333DFBEE" w14:textId="5D000BE2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吳婧嬌</w:t>
            </w:r>
          </w:p>
          <w:p w14:paraId="6BF6A343" w14:textId="2C474F8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E23E51" w14:textId="5B8672A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141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7DA8BA" w14:textId="675BDF7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xielan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0BED8C9" w14:textId="6A07166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科學樓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E1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8F8277" w14:textId="375E3D8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491A41F7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DC9EA" w14:textId="6E151A1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7EF8D" w14:textId="21E8DF10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生物醫學工程係數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lastRenderedPageBreak/>
              <w:t>字醫學工程實驗室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DAA06" w14:textId="1EFA040F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lastRenderedPageBreak/>
              <w:t>醫學影像探秘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06BB1" w14:textId="0EDBF4F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丁輝</w:t>
            </w:r>
          </w:p>
          <w:p w14:paraId="57E03207" w14:textId="6C3ACFA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  <w:p w14:paraId="4EEC1062" w14:textId="4CF3E69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lastRenderedPageBreak/>
              <w:t>王廣志</w:t>
            </w:r>
          </w:p>
          <w:p w14:paraId="513D5146" w14:textId="7FAEB1E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3C3D2" w14:textId="3ACFC55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lastRenderedPageBreak/>
              <w:t>62796224 (H69150098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C1D83" w14:textId="7168DB5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dinghui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E51CB4" w14:textId="67B9B3E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科學樓</w:t>
            </w:r>
            <w:proofErr w:type="gramEnd"/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B22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B17BB" w14:textId="0B8315B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0AB259B9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18331" w14:textId="72E6544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295D7" w14:textId="6626258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院生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</w:t>
            </w:r>
            <w:proofErr w:type="gramEnd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B24EF" w14:textId="3B7C62AB" w:rsidR="00B67D93" w:rsidRDefault="008D057D">
            <w:pPr>
              <w:jc w:val="center"/>
            </w:pPr>
            <w:proofErr w:type="gramStart"/>
            <w:r w:rsidRPr="008D057D">
              <w:rPr>
                <w:rFonts w:eastAsia="PMingLiU" w:hint="eastAsia"/>
                <w:lang w:eastAsia="zh-TW"/>
              </w:rPr>
              <w:t>醫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用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高場磁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共振</w:t>
            </w:r>
            <w:proofErr w:type="gramStart"/>
            <w:r w:rsidRPr="008D057D">
              <w:rPr>
                <w:rFonts w:eastAsia="PMingLiU" w:hint="eastAsia"/>
                <w:lang w:eastAsia="zh-TW"/>
              </w:rPr>
              <w:t>成像儀探索</w:t>
            </w:r>
            <w:proofErr w:type="gramEnd"/>
            <w:r w:rsidRPr="008D057D">
              <w:rPr>
                <w:rFonts w:eastAsia="PMingLiU" w:hint="eastAsia"/>
                <w:lang w:eastAsia="zh-TW"/>
              </w:rPr>
              <w:t>人體生命奧秘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74B7C6" w14:textId="20775D1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趙錫海</w:t>
            </w:r>
          </w:p>
          <w:p w14:paraId="2CBADD54" w14:textId="6AE5A15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研究員</w:t>
            </w:r>
          </w:p>
          <w:p w14:paraId="17C9B46A" w14:textId="619ED8E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華</w:t>
            </w:r>
          </w:p>
          <w:p w14:paraId="301AF244" w14:textId="7A38C81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研究員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CF78B" w14:textId="1AACA7E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9588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4144FF" w14:textId="007A9F6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郭華</w:t>
            </w:r>
          </w:p>
          <w:p w14:paraId="6100B8A3" w14:textId="158D885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huaguo@mail.tsinghua.edu.cn</w:t>
            </w:r>
          </w:p>
          <w:p w14:paraId="73B8226C" w14:textId="58C7AD7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趙錫海</w:t>
            </w:r>
          </w:p>
          <w:p w14:paraId="7A0D87EF" w14:textId="1EB4B6FC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xihaizhao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4E205" w14:textId="33FEAB7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院生物醫學影像研究中心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01</w:t>
            </w: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會議室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FBFF2" w14:textId="0C3553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2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7F737091" w14:textId="79EE3D45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74E7E764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8C92C" w14:textId="0ABDF26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99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BA9B50" w14:textId="43F0DFD5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院</w:t>
            </w:r>
          </w:p>
          <w:p w14:paraId="7BE52F7D" w14:textId="77777777" w:rsidR="00B67D93" w:rsidRDefault="00B67D93">
            <w:pPr>
              <w:jc w:val="center"/>
              <w:rPr>
                <w:rFonts w:ascii="Arial" w:hAnsi="Arial" w:cs="Arial"/>
                <w:szCs w:val="21"/>
              </w:rPr>
            </w:pP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5BD01D" w14:textId="2FD9E12D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人體各臟器組織疾病病理表現及新進展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BAC32" w14:textId="2621C1E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裘瑩</w:t>
            </w:r>
          </w:p>
          <w:p w14:paraId="6D19D4D3" w14:textId="6E7DB8F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  <w:p w14:paraId="13069A9E" w14:textId="7AFE3020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任芳麗</w:t>
            </w:r>
          </w:p>
          <w:p w14:paraId="7F664B87" w14:textId="20AC1B9F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高級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6C79B9" w14:textId="446E9A8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96747</w:t>
            </w:r>
          </w:p>
          <w:p w14:paraId="66867576" w14:textId="3B405C9E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9522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55261A" w14:textId="4B327F11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yingqiu2009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A3A56A" w14:textId="180D0D96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醫學鄭裕彤樓，一層，教學中心，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D119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D918C" w14:textId="767A5FBB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  <w:p w14:paraId="309590FC" w14:textId="77777777" w:rsidR="00B67D93" w:rsidRDefault="00B67D93">
            <w:pPr>
              <w:jc w:val="center"/>
              <w:rPr>
                <w:szCs w:val="21"/>
              </w:rPr>
            </w:pPr>
          </w:p>
        </w:tc>
      </w:tr>
      <w:tr w:rsidR="00B67D93" w14:paraId="64B3099F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FA4CAFB" w14:textId="5065264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ascii="Arial" w:eastAsia="PMingLiU" w:hAnsi="Arial" w:cs="Arial"/>
                <w:color w:val="FFFFFF" w:themeColor="background1"/>
                <w:szCs w:val="21"/>
                <w:lang w:eastAsia="zh-TW"/>
              </w:rPr>
              <w:t>101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00BEF80" w14:textId="759FE90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電腦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4EFE622" w14:textId="2282327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人工智慧熱點和前沿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25C57BB" w14:textId="01FA424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胡曉林</w:t>
            </w:r>
          </w:p>
          <w:p w14:paraId="3B9E6F4F" w14:textId="0161664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8210363" w14:textId="6FF820E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9993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58BD710" w14:textId="618FEAA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xlhu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0C66272" w14:textId="15C3DF5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FIT</w:t>
            </w: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 xml:space="preserve"> 1-41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5BB7CE3" w14:textId="799A1E9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6094C365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3850DF3" w14:textId="48B402D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0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2750069" w14:textId="04CE5AB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智慧技術與系統國家重點實驗室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D9DB3E1" w14:textId="11DDC5D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深度學習前沿熱點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60AA29E" w14:textId="0EDCABF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劉洋</w:t>
            </w:r>
          </w:p>
          <w:p w14:paraId="410D661C" w14:textId="23D07E6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A130A6D" w14:textId="42D3C10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010-627777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83D1AA" w14:textId="7539584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iuyang2011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70F26F8" w14:textId="5ACB610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FIT 1-31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B56EB7C" w14:textId="7205403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3FB58F1B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618E13E" w14:textId="6DC6EC3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0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385E269" w14:textId="1AA94A9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電腦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24BBCA7" w14:textId="6F97D30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大資料時代的自然語言處理技術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E90F25D" w14:textId="601491AE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劉知遠</w:t>
            </w:r>
            <w:proofErr w:type="gramEnd"/>
          </w:p>
          <w:p w14:paraId="09AEAD43" w14:textId="35663E3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D3994CC" w14:textId="65BE6CA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50E0516" w14:textId="53A03D9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iuzy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5E618ED" w14:textId="2E5833BE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FIT 1-31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757005B" w14:textId="28CB0A6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1ECB6AB2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33FD5CD" w14:textId="76E0FC6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0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2F9EEE4" w14:textId="18F3F89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能動系實驗教學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94E7D5E" w14:textId="0BE538FE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臨界乳光及</w:t>
            </w:r>
            <w:proofErr w:type="gramEnd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超臨界熱現象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32C3F24" w14:textId="5E05D01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輝</w:t>
            </w:r>
          </w:p>
          <w:p w14:paraId="237F0034" w14:textId="6BD55BF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  <w:p w14:paraId="5A37803D" w14:textId="04B94DE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許兆峰</w:t>
            </w:r>
          </w:p>
          <w:p w14:paraId="1E3F8A97" w14:textId="0081F07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  <w:p w14:paraId="06B481F3" w14:textId="5819775A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肖耀兵</w:t>
            </w:r>
            <w:proofErr w:type="gramEnd"/>
          </w:p>
          <w:p w14:paraId="55E9F881" w14:textId="21BE2EF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高級工程師</w:t>
            </w:r>
          </w:p>
          <w:p w14:paraId="0BEF53AB" w14:textId="3D78A0C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lastRenderedPageBreak/>
              <w:t>龔迎莉</w:t>
            </w:r>
          </w:p>
          <w:p w14:paraId="776982B0" w14:textId="28A9FC7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程師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5C7834A" w14:textId="790A35A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ascii="Times New Roman" w:eastAsia="PMingLiU" w:hAnsi="Times New Roman" w:cs="Times New Roman"/>
                <w:color w:val="FFFFFF" w:themeColor="background1"/>
                <w:sz w:val="18"/>
                <w:szCs w:val="18"/>
                <w:lang w:eastAsia="zh-TW"/>
              </w:rPr>
              <w:lastRenderedPageBreak/>
              <w:t>010-6278385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2047057" w14:textId="4903CEE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hui-li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F56BE3B" w14:textId="002C88A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李兆基科技大樓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356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DCCA464" w14:textId="29976B0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本學期未開課</w:t>
            </w:r>
          </w:p>
        </w:tc>
      </w:tr>
      <w:tr w:rsidR="00B67D93" w14:paraId="70484FFE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C8E462" w14:textId="26953E33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0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E8CDF" w14:textId="34070BEE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能源與動力工程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F17DB" w14:textId="70AC3601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空泡動力學</w:t>
            </w:r>
            <w:proofErr w:type="gramEnd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的</w:t>
            </w:r>
            <w:proofErr w:type="gramStart"/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高速攝像觀察</w:t>
            </w:r>
            <w:proofErr w:type="gramEnd"/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32C63" w14:textId="465FCEE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劉樹紅</w:t>
            </w:r>
          </w:p>
          <w:p w14:paraId="50AAA74F" w14:textId="3C48AD9D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  <w:p w14:paraId="3DE15745" w14:textId="6CFDFD17" w:rsidR="00B67D93" w:rsidRDefault="008D057D">
            <w:pPr>
              <w:jc w:val="center"/>
              <w:rPr>
                <w:szCs w:val="21"/>
              </w:rPr>
            </w:pPr>
            <w:proofErr w:type="gramStart"/>
            <w:r w:rsidRPr="008D057D">
              <w:rPr>
                <w:rFonts w:eastAsia="PMingLiU" w:hint="eastAsia"/>
                <w:szCs w:val="21"/>
                <w:lang w:eastAsia="zh-TW"/>
              </w:rPr>
              <w:t>左志鋼</w:t>
            </w:r>
            <w:proofErr w:type="gramEnd"/>
          </w:p>
          <w:p w14:paraId="08DDB62E" w14:textId="36822538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研究員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2BA75" w14:textId="130FABD0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947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7F9BD" w14:textId="3D01844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liushuhong@mail.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949C53" w14:textId="0FA83155" w:rsidR="00B67D93" w:rsidRDefault="008D057D">
            <w:pPr>
              <w:jc w:val="center"/>
              <w:rPr>
                <w:rFonts w:ascii="Arial" w:hAnsi="Arial" w:cs="Arial"/>
                <w:color w:val="FFFFFF" w:themeColor="background1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李兆基科技大樓</w:t>
            </w: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A26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3E2618" w14:textId="41B6C89D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7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8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、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18CA01A1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131A4FB" w14:textId="21293B8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0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89305A2" w14:textId="5EA9004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國防科工委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B4BC02B" w14:textId="32B7092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現代人的人文修煉和生命管理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417DA74" w14:textId="61DE168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丁武將</w:t>
            </w:r>
          </w:p>
          <w:p w14:paraId="5224941E" w14:textId="3CDE831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研究員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0532607" w14:textId="38B9D9C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-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0E6C04B" w14:textId="006467E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ldr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F6BF0B6" w14:textId="783E627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待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AFE4C82" w14:textId="3C896A6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1615A70C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8AD2E45" w14:textId="41522D5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3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6D4CA0F" w14:textId="3162F5C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人文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6C5875BE" w14:textId="6536BB8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業化使命和清華文化的生成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8A9E121" w14:textId="6D0C3049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程鋼</w:t>
            </w:r>
            <w:proofErr w:type="gramEnd"/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82E6011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628450B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1ED7ACE" w14:textId="26B7BCC1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六教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2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E8D196F" w14:textId="7BB07A8F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123CDD4E" w14:textId="77777777">
        <w:trPr>
          <w:trHeight w:val="132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7B6242A" w14:textId="0278D3A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4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19650EE" w14:textId="43C2C121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人文學院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EAB5CA0" w14:textId="7F4F16C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科學實踐與實驗室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F0D5FBD" w14:textId="191ED3A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吳彤</w:t>
            </w:r>
          </w:p>
          <w:p w14:paraId="0F1E8D2F" w14:textId="6C1AD2D8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1B0E68" w14:textId="11D709D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62794966-230</w:t>
            </w:r>
          </w:p>
          <w:p w14:paraId="03046674" w14:textId="1A13DDB9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(H62772175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ADB2C3B" w14:textId="41AEB93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wuton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53CC734" w14:textId="0E50B085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待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7B2D25C" w14:textId="706C056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BFDD520" w14:textId="77777777">
        <w:trPr>
          <w:trHeight w:val="384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402B08F" w14:textId="107946A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63C32C5" w14:textId="29C60AF1" w:rsidR="00B67D93" w:rsidRDefault="008D057D">
            <w:pPr>
              <w:jc w:val="center"/>
              <w:rPr>
                <w:color w:val="FFFFFF" w:themeColor="background1"/>
              </w:rPr>
            </w:pPr>
            <w:proofErr w:type="gramStart"/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美院</w:t>
            </w:r>
            <w:proofErr w:type="gramEnd"/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E747AB8" w14:textId="38BA1FA3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業產品與藝術設計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1594C5CE" w14:textId="15487FD4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劉新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7524F7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417C2E4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E9C7049" w14:textId="5EE02E9C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六教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2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8C50A0" w14:textId="2A415ED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3EBF2296" w14:textId="77777777">
        <w:trPr>
          <w:trHeight w:val="405"/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3E62602" w14:textId="0DC1B51B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6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F4CFE75" w14:textId="46594C8A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環境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CA9F48" w14:textId="4B3BB4CE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工業生態學與工程倫理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34D394B" w14:textId="68FA6C1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石磊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49BA533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1D5CCA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B7D71E5" w14:textId="0D546A4A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六教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2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6874717" w14:textId="5DB3CF85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791CE90E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59E9741" w14:textId="17587772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/>
                <w:color w:val="FFFFFF" w:themeColor="background1"/>
                <w:lang w:eastAsia="zh-TW"/>
              </w:rPr>
              <w:t>117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701D6C61" w14:textId="51202F8C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訓練中心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3D3C84A" w14:textId="72E31C07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面向工業</w:t>
            </w:r>
            <w:r w:rsidRPr="008D057D">
              <w:rPr>
                <w:rFonts w:eastAsia="PMingLiU"/>
                <w:color w:val="FFFFFF" w:themeColor="background1"/>
                <w:lang w:eastAsia="zh-TW"/>
              </w:rPr>
              <w:t>4.0</w:t>
            </w: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的製造業生產模式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5EB78CE2" w14:textId="4531B55D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李雙壽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42A49750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3F4DB067" w14:textId="77777777" w:rsidR="00B67D93" w:rsidRDefault="00B67D93">
            <w:pPr>
              <w:jc w:val="center"/>
              <w:rPr>
                <w:color w:val="FFFFFF" w:themeColor="background1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22753F2E" w14:textId="7C7D3757" w:rsidR="00B67D93" w:rsidRDefault="008D057D">
            <w:pPr>
              <w:jc w:val="center"/>
              <w:rPr>
                <w:color w:val="FFFFFF" w:themeColor="background1"/>
                <w:szCs w:val="21"/>
              </w:rPr>
            </w:pPr>
            <w:r w:rsidRPr="008D057D">
              <w:rPr>
                <w:rFonts w:eastAsia="PMingLiU" w:hint="eastAsia"/>
                <w:color w:val="FFFFFF" w:themeColor="background1"/>
                <w:szCs w:val="21"/>
                <w:lang w:eastAsia="zh-TW"/>
              </w:rPr>
              <w:t>六教</w:t>
            </w:r>
            <w:r w:rsidRPr="008D057D">
              <w:rPr>
                <w:rFonts w:eastAsia="PMingLiU"/>
                <w:color w:val="FFFFFF" w:themeColor="background1"/>
                <w:szCs w:val="21"/>
                <w:lang w:eastAsia="zh-TW"/>
              </w:rPr>
              <w:t>A2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  <w:vAlign w:val="center"/>
          </w:tcPr>
          <w:p w14:paraId="0705806F" w14:textId="0BAB5676" w:rsidR="00B67D93" w:rsidRDefault="008D057D">
            <w:pPr>
              <w:jc w:val="center"/>
              <w:rPr>
                <w:color w:val="FFFFFF" w:themeColor="background1"/>
              </w:rPr>
            </w:pPr>
            <w:r w:rsidRPr="008D057D">
              <w:rPr>
                <w:rFonts w:eastAsia="PMingLiU" w:hint="eastAsia"/>
                <w:color w:val="FFFFFF" w:themeColor="background1"/>
                <w:lang w:eastAsia="zh-TW"/>
              </w:rPr>
              <w:t>本學期未開課</w:t>
            </w:r>
          </w:p>
        </w:tc>
      </w:tr>
      <w:tr w:rsidR="00B67D93" w14:paraId="221B29EB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5A9E8" w14:textId="4B43AFAA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25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411CE" w14:textId="4A0CA98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數學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BF496" w14:textId="46C728A2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eastAsia="PMingLiU" w:hint="eastAsia"/>
                <w:lang w:eastAsia="zh-TW"/>
              </w:rPr>
              <w:t>數學建模</w:t>
            </w:r>
            <w:proofErr w:type="gramStart"/>
            <w:r w:rsidRPr="008D057D">
              <w:rPr>
                <w:rFonts w:eastAsia="PMingLiU"/>
                <w:lang w:eastAsia="zh-TW"/>
              </w:rPr>
              <w:t>—</w:t>
            </w:r>
            <w:proofErr w:type="gramEnd"/>
            <w:r w:rsidRPr="008D057D">
              <w:rPr>
                <w:rFonts w:eastAsia="PMingLiU"/>
                <w:lang w:eastAsia="zh-TW"/>
              </w:rPr>
              <w:t>—</w:t>
            </w:r>
            <w:r w:rsidRPr="008D057D">
              <w:rPr>
                <w:rFonts w:eastAsia="PMingLiU" w:hint="eastAsia"/>
                <w:lang w:eastAsia="zh-TW"/>
              </w:rPr>
              <w:t>數學與實際問題之間的橋樑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2F5F0" w14:textId="6DA09C17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謝金星</w:t>
            </w:r>
          </w:p>
          <w:p w14:paraId="3A61AAB1" w14:textId="69F5353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E0C1C" w14:textId="58405DF3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87812</w:t>
            </w:r>
          </w:p>
          <w:p w14:paraId="148376C6" w14:textId="54CDD1B9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(H62771857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0534A" w14:textId="067E89C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xiejx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7EAB0" w14:textId="7FB1D498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待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3539A" w14:textId="0E1D11B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5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3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4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B67D93" w14:paraId="3BFD9709" w14:textId="77777777">
        <w:trPr>
          <w:jc w:val="center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3D03A" w14:textId="301E58B1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/>
                <w:szCs w:val="21"/>
                <w:lang w:eastAsia="zh-TW"/>
              </w:rPr>
              <w:t>128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7E8DC" w14:textId="2357BDB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歷史系</w:t>
            </w:r>
          </w:p>
        </w:tc>
        <w:tc>
          <w:tcPr>
            <w:tcW w:w="2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D04B4" w14:textId="5FB25AB3" w:rsidR="00B67D93" w:rsidRDefault="008D057D">
            <w:pPr>
              <w:jc w:val="center"/>
            </w:pPr>
            <w:r w:rsidRPr="008D057D">
              <w:rPr>
                <w:rFonts w:eastAsia="PMingLiU" w:hint="eastAsia"/>
                <w:lang w:eastAsia="zh-TW"/>
              </w:rPr>
              <w:t>工業文明中國化與清華文化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A63DB" w14:textId="515AFF2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程鋼</w:t>
            </w:r>
          </w:p>
          <w:p w14:paraId="3DF582B4" w14:textId="1A3DA17A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A40B70" w14:textId="4BAF109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6277390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770AC" w14:textId="1D3CA676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/>
                <w:szCs w:val="21"/>
                <w:lang w:eastAsia="zh-TW"/>
              </w:rPr>
              <w:t>chengg@tsinghua.edu.c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A5E0A" w14:textId="0C633713" w:rsidR="00B67D93" w:rsidRDefault="008D057D">
            <w:pPr>
              <w:jc w:val="center"/>
              <w:rPr>
                <w:rFonts w:ascii="Arial" w:hAnsi="Arial" w:cs="Arial"/>
                <w:szCs w:val="21"/>
              </w:rPr>
            </w:pPr>
            <w:r w:rsidRPr="008D057D">
              <w:rPr>
                <w:rFonts w:ascii="Arial" w:eastAsia="PMingLiU" w:hAnsi="Arial" w:cs="Arial" w:hint="eastAsia"/>
                <w:szCs w:val="21"/>
                <w:lang w:eastAsia="zh-TW"/>
              </w:rPr>
              <w:t>待定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465A29" w14:textId="154ABC08" w:rsidR="00B67D93" w:rsidRDefault="008D057D">
            <w:pPr>
              <w:jc w:val="center"/>
              <w:rPr>
                <w:szCs w:val="21"/>
              </w:rPr>
            </w:pP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8D057D">
              <w:rPr>
                <w:rFonts w:eastAsia="PMingLiU"/>
                <w:szCs w:val="21"/>
                <w:lang w:eastAsia="zh-TW"/>
              </w:rPr>
              <w:t>1</w:t>
            </w:r>
            <w:r w:rsidRPr="008D057D">
              <w:rPr>
                <w:rFonts w:eastAsia="PMingLiU" w:hint="eastAsia"/>
                <w:szCs w:val="21"/>
                <w:lang w:eastAsia="zh-TW"/>
              </w:rPr>
              <w:t>第</w:t>
            </w:r>
            <w:r w:rsidRPr="008D057D">
              <w:rPr>
                <w:rFonts w:eastAsia="PMingLiU"/>
                <w:szCs w:val="21"/>
                <w:lang w:eastAsia="zh-TW"/>
              </w:rPr>
              <w:t>6</w:t>
            </w:r>
            <w:r w:rsidRPr="008D057D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</w:tbl>
    <w:p w14:paraId="0A97FA55" w14:textId="292143F8" w:rsidR="00B67D93" w:rsidRDefault="008D057D">
      <w:r w:rsidRPr="008D057D">
        <w:rPr>
          <w:rFonts w:eastAsia="PMingLiU" w:hint="eastAsia"/>
          <w:lang w:eastAsia="zh-TW"/>
        </w:rPr>
        <w:t>注：</w:t>
      </w:r>
      <w:r w:rsidRPr="008D057D">
        <w:rPr>
          <w:rFonts w:eastAsia="PMingLiU"/>
          <w:lang w:eastAsia="zh-TW"/>
        </w:rPr>
        <w:t>125</w:t>
      </w:r>
      <w:r w:rsidRPr="008D057D">
        <w:rPr>
          <w:rFonts w:eastAsia="PMingLiU" w:hint="eastAsia"/>
          <w:lang w:eastAsia="zh-TW"/>
        </w:rPr>
        <w:t>、</w:t>
      </w:r>
      <w:r w:rsidRPr="008D057D">
        <w:rPr>
          <w:rFonts w:eastAsia="PMingLiU"/>
          <w:lang w:eastAsia="zh-TW"/>
        </w:rPr>
        <w:t>128</w:t>
      </w:r>
      <w:r w:rsidRPr="008D057D">
        <w:rPr>
          <w:rFonts w:eastAsia="PMingLiU" w:hint="eastAsia"/>
          <w:lang w:eastAsia="zh-TW"/>
        </w:rPr>
        <w:t>單元為講座課</w:t>
      </w:r>
      <w:r w:rsidRPr="008D057D">
        <w:rPr>
          <w:rFonts w:eastAsia="PMingLiU"/>
          <w:lang w:eastAsia="zh-TW"/>
        </w:rPr>
        <w:t xml:space="preserve"> </w:t>
      </w:r>
      <w:r w:rsidRPr="008D057D">
        <w:rPr>
          <w:rFonts w:eastAsia="PMingLiU" w:hint="eastAsia"/>
          <w:lang w:eastAsia="zh-TW"/>
        </w:rPr>
        <w:t>黃色</w:t>
      </w:r>
      <w:proofErr w:type="gramStart"/>
      <w:r w:rsidRPr="008D057D">
        <w:rPr>
          <w:rFonts w:eastAsia="PMingLiU" w:hint="eastAsia"/>
          <w:lang w:eastAsia="zh-TW"/>
        </w:rPr>
        <w:t>高亮為含</w:t>
      </w:r>
      <w:proofErr w:type="gramEnd"/>
      <w:r w:rsidRPr="008D057D">
        <w:rPr>
          <w:rFonts w:eastAsia="PMingLiU" w:hint="eastAsia"/>
          <w:lang w:eastAsia="zh-TW"/>
        </w:rPr>
        <w:t>“究”單元</w:t>
      </w:r>
    </w:p>
    <w:sectPr w:rsidR="00B67D93">
      <w:headerReference w:type="default" r:id="rId9"/>
      <w:footerReference w:type="default" r:id="rId10"/>
      <w:pgSz w:w="16838" w:h="11906" w:orient="landscape"/>
      <w:pgMar w:top="1797" w:right="567" w:bottom="179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9A61D" w14:textId="77777777" w:rsidR="00554D32" w:rsidRDefault="00554D32">
      <w:r>
        <w:separator/>
      </w:r>
    </w:p>
  </w:endnote>
  <w:endnote w:type="continuationSeparator" w:id="0">
    <w:p w14:paraId="435281BD" w14:textId="77777777" w:rsidR="00554D32" w:rsidRDefault="00554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73B89" w14:textId="3F4119FC" w:rsidR="00B67D93" w:rsidRDefault="00000000">
    <w:pPr>
      <w:pStyle w:val="a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1</w:t>
    </w:r>
    <w:r w:rsidR="008D057D" w:rsidRPr="008D057D">
      <w:rPr>
        <w:rFonts w:eastAsia="PMingLiU"/>
        <w:lang w:val="zh-CN" w:eastAsia="zh-TW"/>
      </w:rPr>
      <w:t>8</w:t>
    </w:r>
    <w:r>
      <w:rPr>
        <w:lang w:val="zh-CN"/>
      </w:rPr>
      <w:fldChar w:fldCharType="end"/>
    </w:r>
  </w:p>
  <w:p w14:paraId="2C33E822" w14:textId="77777777" w:rsidR="00B67D93" w:rsidRDefault="00B67D9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564EF3" w14:textId="77777777" w:rsidR="00554D32" w:rsidRDefault="00554D32">
      <w:r>
        <w:separator/>
      </w:r>
    </w:p>
  </w:footnote>
  <w:footnote w:type="continuationSeparator" w:id="0">
    <w:p w14:paraId="4EBB734F" w14:textId="77777777" w:rsidR="00554D32" w:rsidRDefault="00554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1DEB4" w14:textId="77777777" w:rsidR="00B67D93" w:rsidRDefault="00B67D93">
    <w:pPr>
      <w:pStyle w:val="ab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A3tDS0NDAytTBW0lEKTi0uzszPAykwtKwFAIkq5E0tAAAA"/>
    <w:docVar w:name="commondata" w:val="eyJoZGlkIjoiOWYwZWUwNWQ5YTNjMDM3YTFhNjUwZDE0MjQ2Y2Q0ZGIifQ=="/>
  </w:docVars>
  <w:rsids>
    <w:rsidRoot w:val="008E57B6"/>
    <w:rsid w:val="00002856"/>
    <w:rsid w:val="00002C6D"/>
    <w:rsid w:val="0000484A"/>
    <w:rsid w:val="00004D87"/>
    <w:rsid w:val="00005142"/>
    <w:rsid w:val="00005E17"/>
    <w:rsid w:val="00014381"/>
    <w:rsid w:val="00015B07"/>
    <w:rsid w:val="0001647A"/>
    <w:rsid w:val="000227F6"/>
    <w:rsid w:val="00023980"/>
    <w:rsid w:val="00026234"/>
    <w:rsid w:val="00026745"/>
    <w:rsid w:val="00033F99"/>
    <w:rsid w:val="00041072"/>
    <w:rsid w:val="0004613E"/>
    <w:rsid w:val="00047C59"/>
    <w:rsid w:val="00051CA7"/>
    <w:rsid w:val="00052321"/>
    <w:rsid w:val="00052FC5"/>
    <w:rsid w:val="00054663"/>
    <w:rsid w:val="00056519"/>
    <w:rsid w:val="0006282D"/>
    <w:rsid w:val="0006373E"/>
    <w:rsid w:val="0006415D"/>
    <w:rsid w:val="00064C9F"/>
    <w:rsid w:val="00066E53"/>
    <w:rsid w:val="00074865"/>
    <w:rsid w:val="0008233C"/>
    <w:rsid w:val="00085567"/>
    <w:rsid w:val="000866A3"/>
    <w:rsid w:val="0008782B"/>
    <w:rsid w:val="0009399C"/>
    <w:rsid w:val="00095DAE"/>
    <w:rsid w:val="000A0F90"/>
    <w:rsid w:val="000A3515"/>
    <w:rsid w:val="000A6F4A"/>
    <w:rsid w:val="000B5F8C"/>
    <w:rsid w:val="000B6D16"/>
    <w:rsid w:val="000B7CA8"/>
    <w:rsid w:val="000C1177"/>
    <w:rsid w:val="000C371D"/>
    <w:rsid w:val="000C657B"/>
    <w:rsid w:val="000C7DAA"/>
    <w:rsid w:val="000D35DB"/>
    <w:rsid w:val="000D36F8"/>
    <w:rsid w:val="000D5960"/>
    <w:rsid w:val="000E01AF"/>
    <w:rsid w:val="000E01D5"/>
    <w:rsid w:val="000E094D"/>
    <w:rsid w:val="000E6E09"/>
    <w:rsid w:val="000E7F6B"/>
    <w:rsid w:val="000F0CA2"/>
    <w:rsid w:val="000F1038"/>
    <w:rsid w:val="000F3289"/>
    <w:rsid w:val="000F3AF1"/>
    <w:rsid w:val="000F5C1E"/>
    <w:rsid w:val="000F7F3D"/>
    <w:rsid w:val="00100290"/>
    <w:rsid w:val="001045E6"/>
    <w:rsid w:val="00110E0D"/>
    <w:rsid w:val="00112E84"/>
    <w:rsid w:val="001156DD"/>
    <w:rsid w:val="001156E7"/>
    <w:rsid w:val="001215C2"/>
    <w:rsid w:val="00121840"/>
    <w:rsid w:val="0012261D"/>
    <w:rsid w:val="001239F0"/>
    <w:rsid w:val="00123D40"/>
    <w:rsid w:val="00132454"/>
    <w:rsid w:val="00133883"/>
    <w:rsid w:val="00133F1F"/>
    <w:rsid w:val="00136E8E"/>
    <w:rsid w:val="001372D4"/>
    <w:rsid w:val="0014143A"/>
    <w:rsid w:val="00146861"/>
    <w:rsid w:val="00146C48"/>
    <w:rsid w:val="00150028"/>
    <w:rsid w:val="001556DD"/>
    <w:rsid w:val="00155BB3"/>
    <w:rsid w:val="0016412C"/>
    <w:rsid w:val="00164860"/>
    <w:rsid w:val="00165231"/>
    <w:rsid w:val="00170B77"/>
    <w:rsid w:val="00173957"/>
    <w:rsid w:val="00175F43"/>
    <w:rsid w:val="00180863"/>
    <w:rsid w:val="00182811"/>
    <w:rsid w:val="00184A64"/>
    <w:rsid w:val="001878AC"/>
    <w:rsid w:val="00187AE6"/>
    <w:rsid w:val="001958FE"/>
    <w:rsid w:val="00196CA2"/>
    <w:rsid w:val="00197657"/>
    <w:rsid w:val="001A175D"/>
    <w:rsid w:val="001A53D8"/>
    <w:rsid w:val="001B0591"/>
    <w:rsid w:val="001B0839"/>
    <w:rsid w:val="001B2E27"/>
    <w:rsid w:val="001B5BEF"/>
    <w:rsid w:val="001B75CD"/>
    <w:rsid w:val="001C1B96"/>
    <w:rsid w:val="001C4535"/>
    <w:rsid w:val="001C5926"/>
    <w:rsid w:val="001C6A5F"/>
    <w:rsid w:val="001D4DE9"/>
    <w:rsid w:val="001D658C"/>
    <w:rsid w:val="001D67D7"/>
    <w:rsid w:val="001E00FA"/>
    <w:rsid w:val="001E048A"/>
    <w:rsid w:val="001E3DF9"/>
    <w:rsid w:val="001E6206"/>
    <w:rsid w:val="001E7089"/>
    <w:rsid w:val="001E7206"/>
    <w:rsid w:val="001F0C5E"/>
    <w:rsid w:val="001F1CE3"/>
    <w:rsid w:val="001F2DD7"/>
    <w:rsid w:val="001F7C83"/>
    <w:rsid w:val="00200181"/>
    <w:rsid w:val="00200CD9"/>
    <w:rsid w:val="00200FA7"/>
    <w:rsid w:val="0020386D"/>
    <w:rsid w:val="0020443F"/>
    <w:rsid w:val="00210599"/>
    <w:rsid w:val="00210A62"/>
    <w:rsid w:val="00212361"/>
    <w:rsid w:val="00214C8B"/>
    <w:rsid w:val="00220DD4"/>
    <w:rsid w:val="00221567"/>
    <w:rsid w:val="00222D0C"/>
    <w:rsid w:val="00224B63"/>
    <w:rsid w:val="00230E69"/>
    <w:rsid w:val="00231744"/>
    <w:rsid w:val="00237507"/>
    <w:rsid w:val="0024365F"/>
    <w:rsid w:val="00247843"/>
    <w:rsid w:val="002479CC"/>
    <w:rsid w:val="00252AE3"/>
    <w:rsid w:val="00252D79"/>
    <w:rsid w:val="00255D4F"/>
    <w:rsid w:val="0026044C"/>
    <w:rsid w:val="002648CE"/>
    <w:rsid w:val="00264C12"/>
    <w:rsid w:val="00267477"/>
    <w:rsid w:val="00267DC2"/>
    <w:rsid w:val="00271384"/>
    <w:rsid w:val="002738E6"/>
    <w:rsid w:val="00274382"/>
    <w:rsid w:val="002751EA"/>
    <w:rsid w:val="002753C7"/>
    <w:rsid w:val="0027575B"/>
    <w:rsid w:val="0027577C"/>
    <w:rsid w:val="002803B8"/>
    <w:rsid w:val="00282E8D"/>
    <w:rsid w:val="00285C63"/>
    <w:rsid w:val="00294581"/>
    <w:rsid w:val="002959AD"/>
    <w:rsid w:val="00296C68"/>
    <w:rsid w:val="002A091D"/>
    <w:rsid w:val="002A1DD3"/>
    <w:rsid w:val="002C2939"/>
    <w:rsid w:val="002C359F"/>
    <w:rsid w:val="002C3E41"/>
    <w:rsid w:val="002D17BF"/>
    <w:rsid w:val="002D32C2"/>
    <w:rsid w:val="002D42E6"/>
    <w:rsid w:val="002D4B54"/>
    <w:rsid w:val="002D5208"/>
    <w:rsid w:val="002D6D22"/>
    <w:rsid w:val="002E1078"/>
    <w:rsid w:val="002E119B"/>
    <w:rsid w:val="002E1546"/>
    <w:rsid w:val="002E330A"/>
    <w:rsid w:val="002F3BB2"/>
    <w:rsid w:val="002F42FB"/>
    <w:rsid w:val="002F44CC"/>
    <w:rsid w:val="002F48EF"/>
    <w:rsid w:val="002F5C9E"/>
    <w:rsid w:val="002F7A50"/>
    <w:rsid w:val="00307513"/>
    <w:rsid w:val="003079FD"/>
    <w:rsid w:val="00310D82"/>
    <w:rsid w:val="0031196D"/>
    <w:rsid w:val="003163C0"/>
    <w:rsid w:val="0031724F"/>
    <w:rsid w:val="003174EF"/>
    <w:rsid w:val="00320341"/>
    <w:rsid w:val="00323AB2"/>
    <w:rsid w:val="00327FA8"/>
    <w:rsid w:val="0033585C"/>
    <w:rsid w:val="00341C44"/>
    <w:rsid w:val="003509C6"/>
    <w:rsid w:val="00356318"/>
    <w:rsid w:val="003576F4"/>
    <w:rsid w:val="00362C8C"/>
    <w:rsid w:val="00364411"/>
    <w:rsid w:val="00364A9E"/>
    <w:rsid w:val="00367B89"/>
    <w:rsid w:val="00374B7C"/>
    <w:rsid w:val="00376347"/>
    <w:rsid w:val="0037696B"/>
    <w:rsid w:val="003806A7"/>
    <w:rsid w:val="00382FEE"/>
    <w:rsid w:val="003906E0"/>
    <w:rsid w:val="003907BD"/>
    <w:rsid w:val="003932E8"/>
    <w:rsid w:val="00393612"/>
    <w:rsid w:val="00395CD7"/>
    <w:rsid w:val="00397CC7"/>
    <w:rsid w:val="003A0F59"/>
    <w:rsid w:val="003A3B7B"/>
    <w:rsid w:val="003A6EE0"/>
    <w:rsid w:val="003A7D86"/>
    <w:rsid w:val="003A7FF2"/>
    <w:rsid w:val="003B0094"/>
    <w:rsid w:val="003B5E64"/>
    <w:rsid w:val="003B7ACC"/>
    <w:rsid w:val="003C0A19"/>
    <w:rsid w:val="003C14EC"/>
    <w:rsid w:val="003D0318"/>
    <w:rsid w:val="003D2013"/>
    <w:rsid w:val="003D2891"/>
    <w:rsid w:val="003D29AF"/>
    <w:rsid w:val="003D4746"/>
    <w:rsid w:val="003D574D"/>
    <w:rsid w:val="003D64BA"/>
    <w:rsid w:val="003E4D79"/>
    <w:rsid w:val="003E7BE0"/>
    <w:rsid w:val="003F0BD3"/>
    <w:rsid w:val="003F0D12"/>
    <w:rsid w:val="003F1FD6"/>
    <w:rsid w:val="003F310A"/>
    <w:rsid w:val="003F5AFC"/>
    <w:rsid w:val="003F78C4"/>
    <w:rsid w:val="00407551"/>
    <w:rsid w:val="00407634"/>
    <w:rsid w:val="00407FE6"/>
    <w:rsid w:val="00411732"/>
    <w:rsid w:val="00411921"/>
    <w:rsid w:val="00414BFB"/>
    <w:rsid w:val="00421552"/>
    <w:rsid w:val="004261BC"/>
    <w:rsid w:val="00426694"/>
    <w:rsid w:val="0042727D"/>
    <w:rsid w:val="004272D4"/>
    <w:rsid w:val="004313E9"/>
    <w:rsid w:val="0043299A"/>
    <w:rsid w:val="0043657F"/>
    <w:rsid w:val="00437363"/>
    <w:rsid w:val="004403F2"/>
    <w:rsid w:val="00440E45"/>
    <w:rsid w:val="00441957"/>
    <w:rsid w:val="00442FD1"/>
    <w:rsid w:val="004457C3"/>
    <w:rsid w:val="00445FC7"/>
    <w:rsid w:val="00445FD2"/>
    <w:rsid w:val="00447FEF"/>
    <w:rsid w:val="00453A2B"/>
    <w:rsid w:val="00453DF2"/>
    <w:rsid w:val="0045517C"/>
    <w:rsid w:val="00457934"/>
    <w:rsid w:val="0046031B"/>
    <w:rsid w:val="0046244B"/>
    <w:rsid w:val="004638AF"/>
    <w:rsid w:val="00464FA2"/>
    <w:rsid w:val="00470BB7"/>
    <w:rsid w:val="00471177"/>
    <w:rsid w:val="00474590"/>
    <w:rsid w:val="004758BE"/>
    <w:rsid w:val="00475A61"/>
    <w:rsid w:val="00476885"/>
    <w:rsid w:val="004819FD"/>
    <w:rsid w:val="00486951"/>
    <w:rsid w:val="0048709C"/>
    <w:rsid w:val="00491D23"/>
    <w:rsid w:val="004927B7"/>
    <w:rsid w:val="00493293"/>
    <w:rsid w:val="004974D1"/>
    <w:rsid w:val="00497E6A"/>
    <w:rsid w:val="004A0E3D"/>
    <w:rsid w:val="004A22C7"/>
    <w:rsid w:val="004A3E3C"/>
    <w:rsid w:val="004A78F0"/>
    <w:rsid w:val="004B2A7A"/>
    <w:rsid w:val="004B4197"/>
    <w:rsid w:val="004B5CA2"/>
    <w:rsid w:val="004C0497"/>
    <w:rsid w:val="004C4A8A"/>
    <w:rsid w:val="004C5D51"/>
    <w:rsid w:val="004C7E61"/>
    <w:rsid w:val="004D1195"/>
    <w:rsid w:val="004E0653"/>
    <w:rsid w:val="004E2D90"/>
    <w:rsid w:val="004E6234"/>
    <w:rsid w:val="004E7875"/>
    <w:rsid w:val="004F01D3"/>
    <w:rsid w:val="004F061D"/>
    <w:rsid w:val="004F0CB4"/>
    <w:rsid w:val="004F44A3"/>
    <w:rsid w:val="004F48E4"/>
    <w:rsid w:val="004F5703"/>
    <w:rsid w:val="004F5F00"/>
    <w:rsid w:val="00506AFA"/>
    <w:rsid w:val="0051008A"/>
    <w:rsid w:val="00510333"/>
    <w:rsid w:val="00510DA5"/>
    <w:rsid w:val="0051128E"/>
    <w:rsid w:val="005112EC"/>
    <w:rsid w:val="00511400"/>
    <w:rsid w:val="00512D46"/>
    <w:rsid w:val="005132E0"/>
    <w:rsid w:val="005149B7"/>
    <w:rsid w:val="005149FE"/>
    <w:rsid w:val="00514A7F"/>
    <w:rsid w:val="00515348"/>
    <w:rsid w:val="00517491"/>
    <w:rsid w:val="005174D8"/>
    <w:rsid w:val="005177C2"/>
    <w:rsid w:val="005203D9"/>
    <w:rsid w:val="0052106A"/>
    <w:rsid w:val="00522D62"/>
    <w:rsid w:val="00524CAE"/>
    <w:rsid w:val="00526DC3"/>
    <w:rsid w:val="00533733"/>
    <w:rsid w:val="005340BA"/>
    <w:rsid w:val="00535A70"/>
    <w:rsid w:val="005371D5"/>
    <w:rsid w:val="0054014C"/>
    <w:rsid w:val="00540847"/>
    <w:rsid w:val="00541071"/>
    <w:rsid w:val="005500F3"/>
    <w:rsid w:val="00551532"/>
    <w:rsid w:val="00552EEF"/>
    <w:rsid w:val="00554D32"/>
    <w:rsid w:val="005553F8"/>
    <w:rsid w:val="00556B61"/>
    <w:rsid w:val="005573B1"/>
    <w:rsid w:val="0056251C"/>
    <w:rsid w:val="00566ACF"/>
    <w:rsid w:val="00566F17"/>
    <w:rsid w:val="00570294"/>
    <w:rsid w:val="00570678"/>
    <w:rsid w:val="00570915"/>
    <w:rsid w:val="00574756"/>
    <w:rsid w:val="00575400"/>
    <w:rsid w:val="00575C6A"/>
    <w:rsid w:val="005822D2"/>
    <w:rsid w:val="00583A02"/>
    <w:rsid w:val="00583EB6"/>
    <w:rsid w:val="005930BA"/>
    <w:rsid w:val="005974D6"/>
    <w:rsid w:val="005A118A"/>
    <w:rsid w:val="005A33D2"/>
    <w:rsid w:val="005A401D"/>
    <w:rsid w:val="005A7E43"/>
    <w:rsid w:val="005B153C"/>
    <w:rsid w:val="005B45A3"/>
    <w:rsid w:val="005B51F1"/>
    <w:rsid w:val="005B549A"/>
    <w:rsid w:val="005B58F1"/>
    <w:rsid w:val="005B6F22"/>
    <w:rsid w:val="005C0BEE"/>
    <w:rsid w:val="005C339C"/>
    <w:rsid w:val="005C529A"/>
    <w:rsid w:val="005C52A0"/>
    <w:rsid w:val="005C7237"/>
    <w:rsid w:val="005D18A2"/>
    <w:rsid w:val="005D2272"/>
    <w:rsid w:val="005D25A5"/>
    <w:rsid w:val="005D4086"/>
    <w:rsid w:val="005D4B23"/>
    <w:rsid w:val="005E05C2"/>
    <w:rsid w:val="005E13B7"/>
    <w:rsid w:val="005E2601"/>
    <w:rsid w:val="005E7667"/>
    <w:rsid w:val="005F0768"/>
    <w:rsid w:val="005F15B1"/>
    <w:rsid w:val="005F1611"/>
    <w:rsid w:val="005F305E"/>
    <w:rsid w:val="005F4992"/>
    <w:rsid w:val="005F572A"/>
    <w:rsid w:val="00600C0F"/>
    <w:rsid w:val="00601296"/>
    <w:rsid w:val="00606C31"/>
    <w:rsid w:val="00612C0F"/>
    <w:rsid w:val="006159AF"/>
    <w:rsid w:val="00620CD9"/>
    <w:rsid w:val="006264B2"/>
    <w:rsid w:val="0063010B"/>
    <w:rsid w:val="00630F77"/>
    <w:rsid w:val="00631C8C"/>
    <w:rsid w:val="00632127"/>
    <w:rsid w:val="0063596B"/>
    <w:rsid w:val="00637EED"/>
    <w:rsid w:val="00642534"/>
    <w:rsid w:val="00645766"/>
    <w:rsid w:val="0064665D"/>
    <w:rsid w:val="00650DF0"/>
    <w:rsid w:val="00654D13"/>
    <w:rsid w:val="00660F2F"/>
    <w:rsid w:val="006650A5"/>
    <w:rsid w:val="006658B3"/>
    <w:rsid w:val="00665D27"/>
    <w:rsid w:val="006718BD"/>
    <w:rsid w:val="00671DCA"/>
    <w:rsid w:val="00684E71"/>
    <w:rsid w:val="006850C1"/>
    <w:rsid w:val="00686721"/>
    <w:rsid w:val="00693AF2"/>
    <w:rsid w:val="0069463F"/>
    <w:rsid w:val="006949DA"/>
    <w:rsid w:val="00697E7D"/>
    <w:rsid w:val="006A02E9"/>
    <w:rsid w:val="006A5F78"/>
    <w:rsid w:val="006A7EBB"/>
    <w:rsid w:val="006B2C9A"/>
    <w:rsid w:val="006B36D5"/>
    <w:rsid w:val="006B3925"/>
    <w:rsid w:val="006B6057"/>
    <w:rsid w:val="006B7F89"/>
    <w:rsid w:val="006C1804"/>
    <w:rsid w:val="006C2595"/>
    <w:rsid w:val="006C3607"/>
    <w:rsid w:val="006C4AC2"/>
    <w:rsid w:val="006C77A1"/>
    <w:rsid w:val="006D00CC"/>
    <w:rsid w:val="006D08CD"/>
    <w:rsid w:val="006D38BA"/>
    <w:rsid w:val="006D4B8E"/>
    <w:rsid w:val="006D5F4F"/>
    <w:rsid w:val="006D6F68"/>
    <w:rsid w:val="006D719B"/>
    <w:rsid w:val="006D72E6"/>
    <w:rsid w:val="006E10C6"/>
    <w:rsid w:val="006E18B2"/>
    <w:rsid w:val="006E19C6"/>
    <w:rsid w:val="006F12BD"/>
    <w:rsid w:val="006F2109"/>
    <w:rsid w:val="006F56C6"/>
    <w:rsid w:val="006F7495"/>
    <w:rsid w:val="00700460"/>
    <w:rsid w:val="007006B1"/>
    <w:rsid w:val="00700EDB"/>
    <w:rsid w:val="00701346"/>
    <w:rsid w:val="007030E6"/>
    <w:rsid w:val="007112C0"/>
    <w:rsid w:val="007173E2"/>
    <w:rsid w:val="00723B2D"/>
    <w:rsid w:val="007249D3"/>
    <w:rsid w:val="00725C7B"/>
    <w:rsid w:val="007265C5"/>
    <w:rsid w:val="0073072D"/>
    <w:rsid w:val="00732ABB"/>
    <w:rsid w:val="00733730"/>
    <w:rsid w:val="00734209"/>
    <w:rsid w:val="007362DD"/>
    <w:rsid w:val="007363FD"/>
    <w:rsid w:val="007457C5"/>
    <w:rsid w:val="00747227"/>
    <w:rsid w:val="00752B22"/>
    <w:rsid w:val="00754A53"/>
    <w:rsid w:val="007558BA"/>
    <w:rsid w:val="00760E9E"/>
    <w:rsid w:val="00762ED6"/>
    <w:rsid w:val="0077090D"/>
    <w:rsid w:val="007823EA"/>
    <w:rsid w:val="00783E81"/>
    <w:rsid w:val="007852C0"/>
    <w:rsid w:val="0078585C"/>
    <w:rsid w:val="00786D04"/>
    <w:rsid w:val="007954A2"/>
    <w:rsid w:val="00795A2B"/>
    <w:rsid w:val="0079760A"/>
    <w:rsid w:val="00797AA0"/>
    <w:rsid w:val="007A000A"/>
    <w:rsid w:val="007B09AB"/>
    <w:rsid w:val="007B0E39"/>
    <w:rsid w:val="007B301F"/>
    <w:rsid w:val="007B3577"/>
    <w:rsid w:val="007B4805"/>
    <w:rsid w:val="007B5FAE"/>
    <w:rsid w:val="007B60F4"/>
    <w:rsid w:val="007C0CFF"/>
    <w:rsid w:val="007C2177"/>
    <w:rsid w:val="007C2A88"/>
    <w:rsid w:val="007C3977"/>
    <w:rsid w:val="007C3B7A"/>
    <w:rsid w:val="007C3DCC"/>
    <w:rsid w:val="007C4360"/>
    <w:rsid w:val="007C7EBB"/>
    <w:rsid w:val="007D06D2"/>
    <w:rsid w:val="007D4090"/>
    <w:rsid w:val="007E0AE8"/>
    <w:rsid w:val="007E627C"/>
    <w:rsid w:val="007E73BC"/>
    <w:rsid w:val="007F0820"/>
    <w:rsid w:val="007F1373"/>
    <w:rsid w:val="007F7335"/>
    <w:rsid w:val="007F7B21"/>
    <w:rsid w:val="0080052E"/>
    <w:rsid w:val="00801CE6"/>
    <w:rsid w:val="008031B5"/>
    <w:rsid w:val="0080508F"/>
    <w:rsid w:val="00806BFD"/>
    <w:rsid w:val="008104DE"/>
    <w:rsid w:val="00811A10"/>
    <w:rsid w:val="00812516"/>
    <w:rsid w:val="00820002"/>
    <w:rsid w:val="00823BB2"/>
    <w:rsid w:val="008253EE"/>
    <w:rsid w:val="00827656"/>
    <w:rsid w:val="008307F4"/>
    <w:rsid w:val="00832253"/>
    <w:rsid w:val="00833263"/>
    <w:rsid w:val="008344A0"/>
    <w:rsid w:val="0083470E"/>
    <w:rsid w:val="00840BBD"/>
    <w:rsid w:val="00842463"/>
    <w:rsid w:val="00844AF5"/>
    <w:rsid w:val="00844D7E"/>
    <w:rsid w:val="00844EFD"/>
    <w:rsid w:val="00852462"/>
    <w:rsid w:val="00854CCD"/>
    <w:rsid w:val="00857BA6"/>
    <w:rsid w:val="00857BFC"/>
    <w:rsid w:val="00860FCE"/>
    <w:rsid w:val="00862618"/>
    <w:rsid w:val="0086368D"/>
    <w:rsid w:val="00865183"/>
    <w:rsid w:val="00867D47"/>
    <w:rsid w:val="00870642"/>
    <w:rsid w:val="00874988"/>
    <w:rsid w:val="008777F5"/>
    <w:rsid w:val="00880CC7"/>
    <w:rsid w:val="008850BC"/>
    <w:rsid w:val="008878F0"/>
    <w:rsid w:val="0089115F"/>
    <w:rsid w:val="0089431B"/>
    <w:rsid w:val="008956D0"/>
    <w:rsid w:val="008A0B25"/>
    <w:rsid w:val="008A0F3B"/>
    <w:rsid w:val="008A190E"/>
    <w:rsid w:val="008A31F1"/>
    <w:rsid w:val="008A45D5"/>
    <w:rsid w:val="008A6B76"/>
    <w:rsid w:val="008B14A6"/>
    <w:rsid w:val="008B25D0"/>
    <w:rsid w:val="008B339E"/>
    <w:rsid w:val="008B3CBC"/>
    <w:rsid w:val="008C1F6E"/>
    <w:rsid w:val="008C36A6"/>
    <w:rsid w:val="008D057D"/>
    <w:rsid w:val="008D2EFB"/>
    <w:rsid w:val="008D4AAD"/>
    <w:rsid w:val="008D4AEA"/>
    <w:rsid w:val="008D645E"/>
    <w:rsid w:val="008D7B17"/>
    <w:rsid w:val="008E242A"/>
    <w:rsid w:val="008E57B6"/>
    <w:rsid w:val="008E5C2E"/>
    <w:rsid w:val="008F0C04"/>
    <w:rsid w:val="008F32DC"/>
    <w:rsid w:val="008F3BA5"/>
    <w:rsid w:val="008F582D"/>
    <w:rsid w:val="008F7A5A"/>
    <w:rsid w:val="00900547"/>
    <w:rsid w:val="00900628"/>
    <w:rsid w:val="00904DD4"/>
    <w:rsid w:val="009073CF"/>
    <w:rsid w:val="00907DE4"/>
    <w:rsid w:val="009100E1"/>
    <w:rsid w:val="00913150"/>
    <w:rsid w:val="009168EC"/>
    <w:rsid w:val="0091737B"/>
    <w:rsid w:val="00922C5F"/>
    <w:rsid w:val="0092686B"/>
    <w:rsid w:val="009268BA"/>
    <w:rsid w:val="009269FE"/>
    <w:rsid w:val="00926F08"/>
    <w:rsid w:val="00931C45"/>
    <w:rsid w:val="009358FF"/>
    <w:rsid w:val="0093593D"/>
    <w:rsid w:val="009365AD"/>
    <w:rsid w:val="0094061B"/>
    <w:rsid w:val="0094199C"/>
    <w:rsid w:val="00950220"/>
    <w:rsid w:val="00952E1A"/>
    <w:rsid w:val="009535D9"/>
    <w:rsid w:val="009600A9"/>
    <w:rsid w:val="00960F4B"/>
    <w:rsid w:val="009666BA"/>
    <w:rsid w:val="009670F9"/>
    <w:rsid w:val="00980EF8"/>
    <w:rsid w:val="00981475"/>
    <w:rsid w:val="009823F8"/>
    <w:rsid w:val="00982D99"/>
    <w:rsid w:val="00983227"/>
    <w:rsid w:val="00983872"/>
    <w:rsid w:val="009851F1"/>
    <w:rsid w:val="009856A0"/>
    <w:rsid w:val="00986673"/>
    <w:rsid w:val="0098671D"/>
    <w:rsid w:val="00990098"/>
    <w:rsid w:val="00995C27"/>
    <w:rsid w:val="00996538"/>
    <w:rsid w:val="009969E2"/>
    <w:rsid w:val="009A0388"/>
    <w:rsid w:val="009A2671"/>
    <w:rsid w:val="009A272D"/>
    <w:rsid w:val="009A48A2"/>
    <w:rsid w:val="009B1EF1"/>
    <w:rsid w:val="009B2863"/>
    <w:rsid w:val="009B4FF0"/>
    <w:rsid w:val="009C17B4"/>
    <w:rsid w:val="009C46C8"/>
    <w:rsid w:val="009C7ACD"/>
    <w:rsid w:val="009D4EC1"/>
    <w:rsid w:val="009D5AB1"/>
    <w:rsid w:val="009E267D"/>
    <w:rsid w:val="009E4A9D"/>
    <w:rsid w:val="009E6495"/>
    <w:rsid w:val="009F337F"/>
    <w:rsid w:val="009F4BD5"/>
    <w:rsid w:val="00A00E07"/>
    <w:rsid w:val="00A029CA"/>
    <w:rsid w:val="00A02D50"/>
    <w:rsid w:val="00A03B54"/>
    <w:rsid w:val="00A05E47"/>
    <w:rsid w:val="00A07574"/>
    <w:rsid w:val="00A15B3C"/>
    <w:rsid w:val="00A16101"/>
    <w:rsid w:val="00A2616F"/>
    <w:rsid w:val="00A274A7"/>
    <w:rsid w:val="00A31629"/>
    <w:rsid w:val="00A327F0"/>
    <w:rsid w:val="00A33967"/>
    <w:rsid w:val="00A348B8"/>
    <w:rsid w:val="00A36C35"/>
    <w:rsid w:val="00A43176"/>
    <w:rsid w:val="00A456DA"/>
    <w:rsid w:val="00A45907"/>
    <w:rsid w:val="00A574EF"/>
    <w:rsid w:val="00A63A5E"/>
    <w:rsid w:val="00A63F65"/>
    <w:rsid w:val="00A65061"/>
    <w:rsid w:val="00A71FE5"/>
    <w:rsid w:val="00A77AE6"/>
    <w:rsid w:val="00A81605"/>
    <w:rsid w:val="00A81704"/>
    <w:rsid w:val="00A84FE6"/>
    <w:rsid w:val="00A85025"/>
    <w:rsid w:val="00A85646"/>
    <w:rsid w:val="00A85941"/>
    <w:rsid w:val="00A85BB5"/>
    <w:rsid w:val="00A871DD"/>
    <w:rsid w:val="00A879D7"/>
    <w:rsid w:val="00A9157D"/>
    <w:rsid w:val="00A92A3D"/>
    <w:rsid w:val="00A936AC"/>
    <w:rsid w:val="00A94558"/>
    <w:rsid w:val="00A94C9E"/>
    <w:rsid w:val="00A9731B"/>
    <w:rsid w:val="00AA05D8"/>
    <w:rsid w:val="00AA5FEF"/>
    <w:rsid w:val="00AA6A40"/>
    <w:rsid w:val="00AB7264"/>
    <w:rsid w:val="00AB7D85"/>
    <w:rsid w:val="00AC0624"/>
    <w:rsid w:val="00AC0C1D"/>
    <w:rsid w:val="00AC2948"/>
    <w:rsid w:val="00AC5D08"/>
    <w:rsid w:val="00AC7614"/>
    <w:rsid w:val="00AD1128"/>
    <w:rsid w:val="00AD1744"/>
    <w:rsid w:val="00AD1DB4"/>
    <w:rsid w:val="00AD4F0A"/>
    <w:rsid w:val="00AD4F9A"/>
    <w:rsid w:val="00AE1CF7"/>
    <w:rsid w:val="00AE26E2"/>
    <w:rsid w:val="00AE2F5E"/>
    <w:rsid w:val="00AE756E"/>
    <w:rsid w:val="00AF697B"/>
    <w:rsid w:val="00B034D6"/>
    <w:rsid w:val="00B03DFD"/>
    <w:rsid w:val="00B04999"/>
    <w:rsid w:val="00B0516D"/>
    <w:rsid w:val="00B11486"/>
    <w:rsid w:val="00B157CB"/>
    <w:rsid w:val="00B163B8"/>
    <w:rsid w:val="00B16C95"/>
    <w:rsid w:val="00B16D09"/>
    <w:rsid w:val="00B24927"/>
    <w:rsid w:val="00B26011"/>
    <w:rsid w:val="00B31770"/>
    <w:rsid w:val="00B43F3B"/>
    <w:rsid w:val="00B43F72"/>
    <w:rsid w:val="00B45413"/>
    <w:rsid w:val="00B527C4"/>
    <w:rsid w:val="00B52965"/>
    <w:rsid w:val="00B612D9"/>
    <w:rsid w:val="00B6172F"/>
    <w:rsid w:val="00B62C71"/>
    <w:rsid w:val="00B66B4D"/>
    <w:rsid w:val="00B67D93"/>
    <w:rsid w:val="00B72C42"/>
    <w:rsid w:val="00B74B6B"/>
    <w:rsid w:val="00B81296"/>
    <w:rsid w:val="00B81AC2"/>
    <w:rsid w:val="00B84378"/>
    <w:rsid w:val="00B8674A"/>
    <w:rsid w:val="00B86ED4"/>
    <w:rsid w:val="00B87012"/>
    <w:rsid w:val="00B91D64"/>
    <w:rsid w:val="00B928A2"/>
    <w:rsid w:val="00B93831"/>
    <w:rsid w:val="00B939BA"/>
    <w:rsid w:val="00B93C84"/>
    <w:rsid w:val="00B942CF"/>
    <w:rsid w:val="00B949D3"/>
    <w:rsid w:val="00BA44D7"/>
    <w:rsid w:val="00BA6061"/>
    <w:rsid w:val="00BB063D"/>
    <w:rsid w:val="00BB222A"/>
    <w:rsid w:val="00BB7200"/>
    <w:rsid w:val="00BB78F1"/>
    <w:rsid w:val="00BC3898"/>
    <w:rsid w:val="00BC4EFF"/>
    <w:rsid w:val="00BC59E8"/>
    <w:rsid w:val="00BC6B26"/>
    <w:rsid w:val="00BC74D5"/>
    <w:rsid w:val="00BD0CE6"/>
    <w:rsid w:val="00BD6E00"/>
    <w:rsid w:val="00BD7880"/>
    <w:rsid w:val="00BE0302"/>
    <w:rsid w:val="00BE03FB"/>
    <w:rsid w:val="00BE0C93"/>
    <w:rsid w:val="00BE3B44"/>
    <w:rsid w:val="00BE3F97"/>
    <w:rsid w:val="00BE585A"/>
    <w:rsid w:val="00BF02E8"/>
    <w:rsid w:val="00BF2505"/>
    <w:rsid w:val="00BF5173"/>
    <w:rsid w:val="00BF5DA0"/>
    <w:rsid w:val="00C037B0"/>
    <w:rsid w:val="00C03C5F"/>
    <w:rsid w:val="00C064D4"/>
    <w:rsid w:val="00C06F98"/>
    <w:rsid w:val="00C0706C"/>
    <w:rsid w:val="00C1005D"/>
    <w:rsid w:val="00C10AE6"/>
    <w:rsid w:val="00C10F31"/>
    <w:rsid w:val="00C11D80"/>
    <w:rsid w:val="00C122C5"/>
    <w:rsid w:val="00C1383B"/>
    <w:rsid w:val="00C1717B"/>
    <w:rsid w:val="00C223AF"/>
    <w:rsid w:val="00C26DA1"/>
    <w:rsid w:val="00C26DE4"/>
    <w:rsid w:val="00C27530"/>
    <w:rsid w:val="00C27F48"/>
    <w:rsid w:val="00C30C4B"/>
    <w:rsid w:val="00C33883"/>
    <w:rsid w:val="00C355F1"/>
    <w:rsid w:val="00C4034A"/>
    <w:rsid w:val="00C407B0"/>
    <w:rsid w:val="00C4080C"/>
    <w:rsid w:val="00C41212"/>
    <w:rsid w:val="00C431E7"/>
    <w:rsid w:val="00C439C0"/>
    <w:rsid w:val="00C46814"/>
    <w:rsid w:val="00C478E9"/>
    <w:rsid w:val="00C47D7F"/>
    <w:rsid w:val="00C542FF"/>
    <w:rsid w:val="00C54453"/>
    <w:rsid w:val="00C572EC"/>
    <w:rsid w:val="00C60148"/>
    <w:rsid w:val="00C606F0"/>
    <w:rsid w:val="00C64047"/>
    <w:rsid w:val="00C64BBD"/>
    <w:rsid w:val="00C66056"/>
    <w:rsid w:val="00C66250"/>
    <w:rsid w:val="00C66335"/>
    <w:rsid w:val="00C747FB"/>
    <w:rsid w:val="00C77186"/>
    <w:rsid w:val="00C800AD"/>
    <w:rsid w:val="00C82ED0"/>
    <w:rsid w:val="00C852E9"/>
    <w:rsid w:val="00C9053B"/>
    <w:rsid w:val="00C92736"/>
    <w:rsid w:val="00C95950"/>
    <w:rsid w:val="00C95ED0"/>
    <w:rsid w:val="00C97B8E"/>
    <w:rsid w:val="00CA6C87"/>
    <w:rsid w:val="00CA79C3"/>
    <w:rsid w:val="00CB40A3"/>
    <w:rsid w:val="00CB54DB"/>
    <w:rsid w:val="00CB59D7"/>
    <w:rsid w:val="00CC0A11"/>
    <w:rsid w:val="00CC4D7B"/>
    <w:rsid w:val="00CC4D9D"/>
    <w:rsid w:val="00CC5F91"/>
    <w:rsid w:val="00CC7293"/>
    <w:rsid w:val="00CC7658"/>
    <w:rsid w:val="00CC7671"/>
    <w:rsid w:val="00CD17AD"/>
    <w:rsid w:val="00CD3897"/>
    <w:rsid w:val="00CD405C"/>
    <w:rsid w:val="00CD4D6B"/>
    <w:rsid w:val="00CD5318"/>
    <w:rsid w:val="00CD5690"/>
    <w:rsid w:val="00CD6086"/>
    <w:rsid w:val="00CD7BA3"/>
    <w:rsid w:val="00CD7D7E"/>
    <w:rsid w:val="00CE2B9A"/>
    <w:rsid w:val="00CF192D"/>
    <w:rsid w:val="00CF2EC0"/>
    <w:rsid w:val="00CF348D"/>
    <w:rsid w:val="00CF5634"/>
    <w:rsid w:val="00D001C9"/>
    <w:rsid w:val="00D02B16"/>
    <w:rsid w:val="00D05200"/>
    <w:rsid w:val="00D05B2D"/>
    <w:rsid w:val="00D0675C"/>
    <w:rsid w:val="00D07032"/>
    <w:rsid w:val="00D10200"/>
    <w:rsid w:val="00D116BC"/>
    <w:rsid w:val="00D130AD"/>
    <w:rsid w:val="00D1595A"/>
    <w:rsid w:val="00D16056"/>
    <w:rsid w:val="00D16C4F"/>
    <w:rsid w:val="00D207AF"/>
    <w:rsid w:val="00D210A1"/>
    <w:rsid w:val="00D217F8"/>
    <w:rsid w:val="00D24F82"/>
    <w:rsid w:val="00D32ACB"/>
    <w:rsid w:val="00D33AC7"/>
    <w:rsid w:val="00D40ACB"/>
    <w:rsid w:val="00D44A77"/>
    <w:rsid w:val="00D4566E"/>
    <w:rsid w:val="00D47B55"/>
    <w:rsid w:val="00D47D5A"/>
    <w:rsid w:val="00D50473"/>
    <w:rsid w:val="00D53315"/>
    <w:rsid w:val="00D557B7"/>
    <w:rsid w:val="00D558DB"/>
    <w:rsid w:val="00D56326"/>
    <w:rsid w:val="00D64538"/>
    <w:rsid w:val="00D64BD2"/>
    <w:rsid w:val="00D75962"/>
    <w:rsid w:val="00D7614A"/>
    <w:rsid w:val="00D775B9"/>
    <w:rsid w:val="00D81B3A"/>
    <w:rsid w:val="00D82E05"/>
    <w:rsid w:val="00D832E7"/>
    <w:rsid w:val="00D83E89"/>
    <w:rsid w:val="00D851EB"/>
    <w:rsid w:val="00D90995"/>
    <w:rsid w:val="00D90BCA"/>
    <w:rsid w:val="00D928AC"/>
    <w:rsid w:val="00D9433F"/>
    <w:rsid w:val="00D96828"/>
    <w:rsid w:val="00DA1FCB"/>
    <w:rsid w:val="00DA4B3F"/>
    <w:rsid w:val="00DA6FA5"/>
    <w:rsid w:val="00DB366C"/>
    <w:rsid w:val="00DB55CF"/>
    <w:rsid w:val="00DC5520"/>
    <w:rsid w:val="00DC60E6"/>
    <w:rsid w:val="00DC6A6E"/>
    <w:rsid w:val="00DC7213"/>
    <w:rsid w:val="00DD0438"/>
    <w:rsid w:val="00DD060E"/>
    <w:rsid w:val="00DD4289"/>
    <w:rsid w:val="00DE2EA4"/>
    <w:rsid w:val="00DE3E17"/>
    <w:rsid w:val="00DF27C9"/>
    <w:rsid w:val="00DF2FBC"/>
    <w:rsid w:val="00DF41CA"/>
    <w:rsid w:val="00DF4E29"/>
    <w:rsid w:val="00DF4E8B"/>
    <w:rsid w:val="00E049E4"/>
    <w:rsid w:val="00E053B1"/>
    <w:rsid w:val="00E069C0"/>
    <w:rsid w:val="00E07727"/>
    <w:rsid w:val="00E11082"/>
    <w:rsid w:val="00E152C6"/>
    <w:rsid w:val="00E17888"/>
    <w:rsid w:val="00E23C1B"/>
    <w:rsid w:val="00E25F54"/>
    <w:rsid w:val="00E33033"/>
    <w:rsid w:val="00E35768"/>
    <w:rsid w:val="00E35BCE"/>
    <w:rsid w:val="00E41B55"/>
    <w:rsid w:val="00E47386"/>
    <w:rsid w:val="00E52260"/>
    <w:rsid w:val="00E53A2A"/>
    <w:rsid w:val="00E544B8"/>
    <w:rsid w:val="00E6096C"/>
    <w:rsid w:val="00E64024"/>
    <w:rsid w:val="00E641CF"/>
    <w:rsid w:val="00E66B5D"/>
    <w:rsid w:val="00E71F21"/>
    <w:rsid w:val="00E74C50"/>
    <w:rsid w:val="00E808DC"/>
    <w:rsid w:val="00E80C0E"/>
    <w:rsid w:val="00E819EA"/>
    <w:rsid w:val="00E8363C"/>
    <w:rsid w:val="00E91E44"/>
    <w:rsid w:val="00E93754"/>
    <w:rsid w:val="00EA7808"/>
    <w:rsid w:val="00EB0F03"/>
    <w:rsid w:val="00EB31BC"/>
    <w:rsid w:val="00EB399B"/>
    <w:rsid w:val="00EB6CE2"/>
    <w:rsid w:val="00EC555D"/>
    <w:rsid w:val="00EC5806"/>
    <w:rsid w:val="00EC5996"/>
    <w:rsid w:val="00EC6216"/>
    <w:rsid w:val="00EC6233"/>
    <w:rsid w:val="00EC6356"/>
    <w:rsid w:val="00EC7CC1"/>
    <w:rsid w:val="00ED11A4"/>
    <w:rsid w:val="00ED5664"/>
    <w:rsid w:val="00EE1463"/>
    <w:rsid w:val="00EE19AC"/>
    <w:rsid w:val="00EE3A27"/>
    <w:rsid w:val="00EE4DC4"/>
    <w:rsid w:val="00EF5683"/>
    <w:rsid w:val="00EF72CB"/>
    <w:rsid w:val="00F0121E"/>
    <w:rsid w:val="00F04AA1"/>
    <w:rsid w:val="00F112AA"/>
    <w:rsid w:val="00F1225A"/>
    <w:rsid w:val="00F15325"/>
    <w:rsid w:val="00F15746"/>
    <w:rsid w:val="00F15C18"/>
    <w:rsid w:val="00F170B0"/>
    <w:rsid w:val="00F20DA4"/>
    <w:rsid w:val="00F21D5D"/>
    <w:rsid w:val="00F21F76"/>
    <w:rsid w:val="00F2531D"/>
    <w:rsid w:val="00F25450"/>
    <w:rsid w:val="00F33AAA"/>
    <w:rsid w:val="00F3526B"/>
    <w:rsid w:val="00F362FE"/>
    <w:rsid w:val="00F40AF4"/>
    <w:rsid w:val="00F4135F"/>
    <w:rsid w:val="00F429D0"/>
    <w:rsid w:val="00F42FC3"/>
    <w:rsid w:val="00F434CF"/>
    <w:rsid w:val="00F4367B"/>
    <w:rsid w:val="00F44428"/>
    <w:rsid w:val="00F50144"/>
    <w:rsid w:val="00F53986"/>
    <w:rsid w:val="00F55D31"/>
    <w:rsid w:val="00F561F2"/>
    <w:rsid w:val="00F56C0C"/>
    <w:rsid w:val="00F614E9"/>
    <w:rsid w:val="00F632C8"/>
    <w:rsid w:val="00F64164"/>
    <w:rsid w:val="00F657FA"/>
    <w:rsid w:val="00F65EC0"/>
    <w:rsid w:val="00F667BD"/>
    <w:rsid w:val="00F67A13"/>
    <w:rsid w:val="00F67FD6"/>
    <w:rsid w:val="00F70E3C"/>
    <w:rsid w:val="00F71034"/>
    <w:rsid w:val="00F72633"/>
    <w:rsid w:val="00F7279E"/>
    <w:rsid w:val="00F76012"/>
    <w:rsid w:val="00F76DF6"/>
    <w:rsid w:val="00F76E97"/>
    <w:rsid w:val="00F77B09"/>
    <w:rsid w:val="00F80438"/>
    <w:rsid w:val="00F805E2"/>
    <w:rsid w:val="00F82D49"/>
    <w:rsid w:val="00F83293"/>
    <w:rsid w:val="00F90BB7"/>
    <w:rsid w:val="00F947E9"/>
    <w:rsid w:val="00F94F35"/>
    <w:rsid w:val="00F9516F"/>
    <w:rsid w:val="00F96663"/>
    <w:rsid w:val="00F968AE"/>
    <w:rsid w:val="00FA1B64"/>
    <w:rsid w:val="00FA5775"/>
    <w:rsid w:val="00FA7628"/>
    <w:rsid w:val="00FB0A6B"/>
    <w:rsid w:val="00FB3DCA"/>
    <w:rsid w:val="00FB4EC4"/>
    <w:rsid w:val="00FB5043"/>
    <w:rsid w:val="00FB69EA"/>
    <w:rsid w:val="00FB6F17"/>
    <w:rsid w:val="00FC0A35"/>
    <w:rsid w:val="00FC0DAC"/>
    <w:rsid w:val="00FC242B"/>
    <w:rsid w:val="00FC2FCB"/>
    <w:rsid w:val="00FC69DF"/>
    <w:rsid w:val="00FD4482"/>
    <w:rsid w:val="00FD4870"/>
    <w:rsid w:val="00FD6375"/>
    <w:rsid w:val="00FD7D8E"/>
    <w:rsid w:val="00FE0501"/>
    <w:rsid w:val="00FE480E"/>
    <w:rsid w:val="00FF166B"/>
    <w:rsid w:val="00FF2CF2"/>
    <w:rsid w:val="00FF622E"/>
    <w:rsid w:val="00FF7315"/>
    <w:rsid w:val="00FF7A04"/>
    <w:rsid w:val="01B44528"/>
    <w:rsid w:val="04267B2D"/>
    <w:rsid w:val="04E70FED"/>
    <w:rsid w:val="097864E0"/>
    <w:rsid w:val="0BAA637F"/>
    <w:rsid w:val="0D8B1ACB"/>
    <w:rsid w:val="17197EC9"/>
    <w:rsid w:val="1CA945E6"/>
    <w:rsid w:val="22A32D61"/>
    <w:rsid w:val="22B849AA"/>
    <w:rsid w:val="2B8A1A07"/>
    <w:rsid w:val="35C07684"/>
    <w:rsid w:val="37F84958"/>
    <w:rsid w:val="424C0EC6"/>
    <w:rsid w:val="49883A6B"/>
    <w:rsid w:val="4A0B0E9E"/>
    <w:rsid w:val="4AC118E8"/>
    <w:rsid w:val="4D5A1584"/>
    <w:rsid w:val="534E1CB9"/>
    <w:rsid w:val="53B06098"/>
    <w:rsid w:val="552D2851"/>
    <w:rsid w:val="560E6180"/>
    <w:rsid w:val="590D4433"/>
    <w:rsid w:val="5958320B"/>
    <w:rsid w:val="5ADE0A23"/>
    <w:rsid w:val="5D041625"/>
    <w:rsid w:val="5D8008AA"/>
    <w:rsid w:val="60D42F69"/>
    <w:rsid w:val="6E942715"/>
    <w:rsid w:val="71CC2154"/>
    <w:rsid w:val="73364C48"/>
    <w:rsid w:val="78655D26"/>
    <w:rsid w:val="7F52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02F6C"/>
  <w15:docId w15:val="{508540B7-72AB-48E4-BD65-AF29CEB97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6" w:lineRule="auto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pPr>
      <w:shd w:val="clear" w:color="auto" w:fill="000080"/>
    </w:pPr>
    <w:rPr>
      <w:rFonts w:ascii="Times New Roman" w:eastAsia="宋体" w:hAnsi="Times New Roman" w:cs="Times New Roman"/>
      <w:szCs w:val="24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annotation subject"/>
    <w:basedOn w:val="a5"/>
    <w:next w:val="a5"/>
    <w:link w:val="ae"/>
    <w:uiPriority w:val="99"/>
    <w:semiHidden/>
    <w:unhideWhenUsed/>
    <w:qFormat/>
    <w:rPr>
      <w:b/>
      <w:bCs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見出し 1 (文字)"/>
    <w:basedOn w:val="a0"/>
    <w:link w:val="1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aa">
    <w:name w:val="フッター (文字)"/>
    <w:link w:val="a9"/>
    <w:qFormat/>
    <w:rPr>
      <w:sz w:val="18"/>
      <w:szCs w:val="18"/>
    </w:rPr>
  </w:style>
  <w:style w:type="character" w:customStyle="1" w:styleId="Char">
    <w:name w:val="正文黑体 Char"/>
    <w:link w:val="af1"/>
    <w:qFormat/>
    <w:rPr>
      <w:rFonts w:ascii="Calibri" w:hAnsi="Calibri"/>
    </w:rPr>
  </w:style>
  <w:style w:type="paragraph" w:customStyle="1" w:styleId="af1">
    <w:name w:val="正文黑体"/>
    <w:basedOn w:val="a"/>
    <w:link w:val="Char"/>
    <w:qFormat/>
    <w:pPr>
      <w:spacing w:beforeLines="50"/>
    </w:pPr>
    <w:rPr>
      <w:rFonts w:ascii="Calibri" w:hAnsi="Calibri"/>
    </w:rPr>
  </w:style>
  <w:style w:type="character" w:customStyle="1" w:styleId="00Char">
    <w:name w:val="样式00 Char"/>
    <w:link w:val="00"/>
    <w:qFormat/>
    <w:rPr>
      <w:rFonts w:ascii="宋体" w:hAnsi="宋体"/>
      <w:szCs w:val="24"/>
    </w:rPr>
  </w:style>
  <w:style w:type="paragraph" w:customStyle="1" w:styleId="00">
    <w:name w:val="样式00"/>
    <w:basedOn w:val="a"/>
    <w:link w:val="00Char"/>
    <w:qFormat/>
    <w:pPr>
      <w:spacing w:beforeLines="50" w:afterLines="50"/>
      <w:ind w:firstLineChars="200" w:firstLine="200"/>
    </w:pPr>
    <w:rPr>
      <w:rFonts w:ascii="宋体" w:hAnsi="宋体"/>
      <w:szCs w:val="24"/>
    </w:rPr>
  </w:style>
  <w:style w:type="character" w:customStyle="1" w:styleId="Char0">
    <w:name w:val="下划线正文 Char"/>
    <w:link w:val="af2"/>
    <w:qFormat/>
    <w:rPr>
      <w:rFonts w:ascii="Calibri" w:hAnsi="Calibri"/>
      <w:u w:val="single"/>
    </w:rPr>
  </w:style>
  <w:style w:type="paragraph" w:customStyle="1" w:styleId="af2">
    <w:name w:val="下划线正文"/>
    <w:basedOn w:val="a"/>
    <w:link w:val="Char0"/>
    <w:qFormat/>
    <w:pPr>
      <w:ind w:firstLineChars="200" w:firstLine="420"/>
    </w:pPr>
    <w:rPr>
      <w:rFonts w:ascii="Calibri" w:hAnsi="Calibri"/>
      <w:u w:val="single"/>
    </w:rPr>
  </w:style>
  <w:style w:type="character" w:customStyle="1" w:styleId="ac">
    <w:name w:val="ヘッダー (文字)"/>
    <w:link w:val="ab"/>
    <w:qFormat/>
    <w:rPr>
      <w:sz w:val="18"/>
      <w:szCs w:val="18"/>
    </w:rPr>
  </w:style>
  <w:style w:type="character" w:customStyle="1" w:styleId="Char1">
    <w:name w:val="页脚 Char1"/>
    <w:basedOn w:val="a0"/>
    <w:uiPriority w:val="99"/>
    <w:semiHidden/>
    <w:qFormat/>
    <w:rPr>
      <w:sz w:val="18"/>
      <w:szCs w:val="18"/>
    </w:rPr>
  </w:style>
  <w:style w:type="character" w:customStyle="1" w:styleId="Char10">
    <w:name w:val="页眉 Char1"/>
    <w:basedOn w:val="a0"/>
    <w:uiPriority w:val="99"/>
    <w:semiHidden/>
    <w:qFormat/>
    <w:rPr>
      <w:sz w:val="18"/>
      <w:szCs w:val="18"/>
    </w:rPr>
  </w:style>
  <w:style w:type="character" w:customStyle="1" w:styleId="a4">
    <w:name w:val="見出しマップ (文字)"/>
    <w:basedOn w:val="a0"/>
    <w:link w:val="a3"/>
    <w:qFormat/>
    <w:rPr>
      <w:rFonts w:ascii="Times New Roman" w:eastAsia="宋体" w:hAnsi="Times New Roman" w:cs="Times New Roman"/>
      <w:szCs w:val="24"/>
      <w:shd w:val="clear" w:color="auto" w:fill="000080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e">
    <w:name w:val="コメント内容 (文字)"/>
    <w:basedOn w:val="a6"/>
    <w:link w:val="ad"/>
    <w:uiPriority w:val="99"/>
    <w:semiHidden/>
    <w:qFormat/>
    <w:rPr>
      <w:b/>
      <w:bCs/>
    </w:rPr>
  </w:style>
  <w:style w:type="character" w:customStyle="1" w:styleId="a8">
    <w:name w:val="吹き出し (文字)"/>
    <w:basedOn w:val="a0"/>
    <w:link w:val="a7"/>
    <w:uiPriority w:val="99"/>
    <w:semiHidden/>
    <w:qFormat/>
    <w:rPr>
      <w:sz w:val="18"/>
      <w:szCs w:val="18"/>
    </w:rPr>
  </w:style>
  <w:style w:type="paragraph" w:customStyle="1" w:styleId="11">
    <w:name w:val="无间隔1"/>
    <w:qFormat/>
    <w:pPr>
      <w:widowControl w:val="0"/>
      <w:jc w:val="both"/>
    </w:pPr>
    <w:rPr>
      <w:kern w:val="2"/>
      <w:sz w:val="18"/>
      <w:szCs w:val="24"/>
      <w:lang w:eastAsia="zh-CN"/>
    </w:rPr>
  </w:style>
  <w:style w:type="paragraph" w:styleId="af3">
    <w:name w:val="No Spacing"/>
    <w:uiPriority w:val="1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customStyle="1" w:styleId="20">
    <w:name w:val="見出し 2 (文字)"/>
    <w:basedOn w:val="a0"/>
    <w:link w:val="2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处理的提及1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1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4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oqm@tsinghua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angqun@mail.tsinghua.edu.c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AFC0B-724F-4050-9A6C-06A58EB65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753</Words>
  <Characters>9996</Characters>
  <Application>Microsoft Office Word</Application>
  <DocSecurity>0</DocSecurity>
  <Lines>83</Lines>
  <Paragraphs>23</Paragraphs>
  <ScaleCrop>false</ScaleCrop>
  <Company>Lenovo</Company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立滨</dc:creator>
  <cp:lastModifiedBy>Terry C.</cp:lastModifiedBy>
  <cp:revision>5</cp:revision>
  <dcterms:created xsi:type="dcterms:W3CDTF">2022-05-29T11:17:00Z</dcterms:created>
  <dcterms:modified xsi:type="dcterms:W3CDTF">2024-09-0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AF80FCDA88834AA790E6317A097E8302_13</vt:lpwstr>
  </property>
</Properties>
</file>